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center"/>
        <w:rPr>
          <w:rFonts w:hint="default" w:ascii="Kokila" w:hAnsi="Kokila" w:cs="Kokila"/>
          <w:b/>
          <w:bCs/>
          <w:sz w:val="32"/>
          <w:szCs w:val="32"/>
        </w:rPr>
      </w:pPr>
      <w:r>
        <w:rPr>
          <w:rFonts w:hint="default" w:ascii="Kokila" w:hAnsi="Kokila" w:cs="Kokila"/>
          <w:b/>
          <w:bCs/>
          <w:sz w:val="32"/>
          <w:szCs w:val="32"/>
          <w:cs/>
        </w:rPr>
        <w:t>सूचनाको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हकसम्बन्धी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ऐन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२०६४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,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को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दफा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५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(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३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)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र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नियमावलीको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नियम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३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बमोजिम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गरिएको</w:t>
      </w:r>
      <w:r>
        <w:rPr>
          <w:rFonts w:hint="default" w:ascii="Kokila" w:hAnsi="Kokila" w:cs="Kokila"/>
          <w:b/>
          <w:bCs/>
          <w:sz w:val="32"/>
          <w:szCs w:val="32"/>
        </w:rPr>
        <w:t xml:space="preserve"> </w:t>
      </w:r>
      <w:r>
        <w:rPr>
          <w:rFonts w:hint="default" w:ascii="Kokila" w:hAnsi="Kokila" w:cs="Kokila"/>
          <w:b/>
          <w:bCs/>
          <w:sz w:val="32"/>
          <w:szCs w:val="32"/>
          <w:cs/>
        </w:rPr>
        <w:t>विवरण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 </w:t>
      </w:r>
      <w:r>
        <w:rPr>
          <w:rFonts w:hint="default" w:ascii="Kokila" w:hAnsi="Kokila" w:cs="Kokila"/>
          <w:sz w:val="32"/>
          <w:szCs w:val="32"/>
          <w:cs/>
        </w:rPr>
        <w:t>निकाय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ाम</w:t>
      </w:r>
      <w:r>
        <w:rPr>
          <w:rFonts w:hint="default" w:ascii="Kokila" w:hAnsi="Kokila" w:cs="Kokila"/>
          <w:sz w:val="32"/>
          <w:szCs w:val="32"/>
          <w:cs w:val="0"/>
          <w:lang w:val="en-US" w:bidi="ne-NP"/>
        </w:rPr>
        <w:t xml:space="preserve">: 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यल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ठाकुरद्धार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े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वध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lang w:val="en-US" w:bidi="ne-NP"/>
        </w:rPr>
        <w:t>: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२०७८।०</w:t>
      </w:r>
      <w:r>
        <w:rPr>
          <w:rFonts w:hint="cs" w:ascii="Kokila" w:hAnsi="Kokila" w:cs="Kokila"/>
          <w:sz w:val="32"/>
          <w:szCs w:val="32"/>
          <w:cs/>
        </w:rPr>
        <w:t>७</w:t>
      </w:r>
      <w:r>
        <w:rPr>
          <w:rFonts w:hint="default" w:ascii="Kokila" w:hAnsi="Kokila" w:cs="Kokila"/>
          <w:sz w:val="32"/>
          <w:szCs w:val="32"/>
          <w:cs/>
        </w:rPr>
        <w:t>।०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ख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२०७८।०</w:t>
      </w:r>
      <w:r>
        <w:rPr>
          <w:rFonts w:hint="cs" w:ascii="Kokila" w:hAnsi="Kokila" w:cs="Kokila"/>
          <w:sz w:val="32"/>
          <w:szCs w:val="32"/>
          <w:cs/>
        </w:rPr>
        <w:t>९</w:t>
      </w:r>
      <w:r>
        <w:rPr>
          <w:rFonts w:hint="default" w:ascii="Kokila" w:hAnsi="Kokila" w:cs="Kokila"/>
          <w:sz w:val="32"/>
          <w:szCs w:val="32"/>
          <w:cs/>
        </w:rPr>
        <w:t>।३</w:t>
      </w:r>
      <w:r>
        <w:rPr>
          <w:rFonts w:hint="cs" w:ascii="Kokila" w:hAnsi="Kokila" w:cs="Kokila"/>
          <w:sz w:val="32"/>
          <w:szCs w:val="32"/>
          <w:cs/>
        </w:rPr>
        <w:t>०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म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cs" w:ascii="Kokila" w:hAnsi="Kokila" w:cs="Kokila"/>
          <w:sz w:val="32"/>
          <w:szCs w:val="32"/>
          <w:cs w:val="0"/>
          <w:lang w:val="en-US" w:bidi="ne-NP"/>
        </w:rPr>
      </w:pP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वरुप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ृति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>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सन्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१९७६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थाप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राई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ब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न्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ठुल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श्च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राई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बाँक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र्खे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िल्ला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ैल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फल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९६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र्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ि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म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ाघ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हार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जाति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ासस्थ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द्देश्य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थाप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ाघ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हात्ती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एकसिंग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ैंड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गाय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६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न्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ढ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तनध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जाति</w:t>
      </w:r>
      <w:r>
        <w:rPr>
          <w:rFonts w:hint="default" w:ascii="Kokila" w:hAnsi="Kokila" w:cs="Kokila"/>
          <w:sz w:val="32"/>
          <w:szCs w:val="32"/>
        </w:rPr>
        <w:t xml:space="preserve"> (</w:t>
      </w:r>
      <w:r>
        <w:rPr>
          <w:rFonts w:hint="default" w:ascii="Kokila" w:hAnsi="Kokila" w:cs="Kokila"/>
          <w:sz w:val="32"/>
          <w:szCs w:val="32"/>
          <w:cs/>
        </w:rPr>
        <w:t>१०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ित</w:t>
      </w:r>
      <w:r>
        <w:rPr>
          <w:rFonts w:hint="default" w:ascii="Kokila" w:hAnsi="Kokila" w:cs="Kokila"/>
          <w:sz w:val="32"/>
          <w:szCs w:val="32"/>
        </w:rPr>
        <w:t xml:space="preserve">), </w:t>
      </w:r>
      <w:r>
        <w:rPr>
          <w:rFonts w:hint="default" w:ascii="Kokila" w:hAnsi="Kokila" w:cs="Kokila"/>
          <w:sz w:val="32"/>
          <w:szCs w:val="32"/>
          <w:cs/>
        </w:rPr>
        <w:t>५१३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न्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ढ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जाति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र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४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न्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ढ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जाति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घस्र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१२०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न्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ढ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जाति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छा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हत्वपूर्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ासस्थान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ुप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थाप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तर्ग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ालसम्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ेक्टर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ेञ्जपोष्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२४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ोष्टहरु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ैव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िधत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ेव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ुद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न्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थानी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नताहरु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ुप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ैदाव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भो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ुलिय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द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न्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१९९६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घो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cs" w:ascii="Kokila" w:hAnsi="Kokila" w:cs="Kokila"/>
          <w:sz w:val="32"/>
          <w:szCs w:val="32"/>
          <w:cs/>
        </w:rPr>
        <w:t>को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>मध्यवर्ती क्षे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ाल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५०७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र्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ि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म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फल</w:t>
      </w:r>
      <w:r>
        <w:rPr>
          <w:rFonts w:hint="cs" w:ascii="Kokila" w:hAnsi="Kokila" w:cs="Kokila"/>
          <w:sz w:val="32"/>
          <w:szCs w:val="32"/>
          <w:cs/>
        </w:rPr>
        <w:t>मा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 xml:space="preserve">फैलिएको छ । जस्ले </w:t>
      </w: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ुर्खे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ाँक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िल्ला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५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गरपालि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ाउँपालिक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</w:t>
      </w:r>
      <w:r>
        <w:rPr>
          <w:rFonts w:hint="cs" w:ascii="Kokila" w:hAnsi="Kokila" w:cs="Kokila"/>
          <w:sz w:val="32"/>
          <w:szCs w:val="32"/>
          <w:cs/>
        </w:rPr>
        <w:t>लाई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 xml:space="preserve">समेटेको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ैव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िध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ाकृत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रोत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एवम्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मित्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ि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१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भोक्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ि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६३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भोक्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ूहहरु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१४</w:t>
      </w:r>
      <w:r>
        <w:rPr>
          <w:rFonts w:hint="cs" w:ascii="Kokila" w:hAnsi="Kokila" w:cs="Kokila"/>
          <w:sz w:val="32"/>
          <w:szCs w:val="32"/>
          <w:cs/>
        </w:rPr>
        <w:t>७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ुदाय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ूहहरु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धार्म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१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भोक्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ि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र्तग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ुदा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धार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ो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िक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न्त्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ुव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ि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समिति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ठ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न्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ाकृत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था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ाति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ृथ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स्कृति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्यटकी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न्तव्य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ुप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समेत</w:t>
      </w:r>
      <w:r>
        <w:rPr>
          <w:rFonts w:hint="cs" w:ascii="Kokila" w:hAnsi="Kokila" w:cs="Kokila"/>
          <w:sz w:val="32"/>
          <w:szCs w:val="32"/>
          <w:lang w:val="en-US" w:bidi="ne-NP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ि</w:t>
      </w:r>
      <w:r>
        <w:rPr>
          <w:rFonts w:hint="cs" w:ascii="Kokila" w:hAnsi="Kokila" w:cs="Kokila"/>
          <w:sz w:val="32"/>
          <w:szCs w:val="32"/>
          <w:cs/>
        </w:rPr>
        <w:t>नि</w:t>
      </w:r>
      <w:r>
        <w:rPr>
          <w:rFonts w:hint="default" w:ascii="Kokila" w:hAnsi="Kokila" w:cs="Kokila"/>
          <w:sz w:val="32"/>
          <w:szCs w:val="32"/>
          <w:cs/>
        </w:rPr>
        <w:t>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cs" w:ascii="Kokila" w:hAnsi="Kokila" w:cs="Kokila"/>
          <w:sz w:val="32"/>
          <w:szCs w:val="32"/>
          <w:lang w:val="en-US" w:bidi="ne-NP"/>
        </w:rPr>
      </w:pPr>
      <w:r>
        <w:rPr>
          <w:rFonts w:hint="default" w:ascii="Kokila" w:hAnsi="Kokila" w:cs="Kokila"/>
          <w:sz w:val="32"/>
          <w:szCs w:val="32"/>
          <w:cs/>
        </w:rPr>
        <w:t>२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म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कर्तव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lang w:val="en-US" w:bidi="ne-NP"/>
        </w:rPr>
        <w:t>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फाँट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ेक्ट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ोष्ट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>: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प्रमु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ृत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परिवेक्षण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र्जुम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कार्यान्वय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गम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मु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ृत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परिवेक्षण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ु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क्रमहरु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ामुदाय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का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थ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ु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भि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तिविधि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गम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्यस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मु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ृत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परिवेक्षण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ुद्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ाँट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वै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रियाकलाप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वन्त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ो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िक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ैदाव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ास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ुद्द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सन्ध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हकिका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शास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न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मु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ृत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परिवेक्षण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र्मचारी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(</w:t>
      </w:r>
      <w:r>
        <w:rPr>
          <w:rFonts w:hint="default" w:ascii="Kokila" w:hAnsi="Kokila" w:cs="Kokila"/>
          <w:sz w:val="32"/>
          <w:szCs w:val="32"/>
          <w:cs/>
        </w:rPr>
        <w:t>खटनप</w:t>
      </w:r>
      <w:r>
        <w:rPr>
          <w:rFonts w:hint="cs" w:ascii="Kokila" w:hAnsi="Kokila" w:cs="Kokila"/>
          <w:sz w:val="32"/>
          <w:szCs w:val="32"/>
          <w:cs/>
        </w:rPr>
        <w:t>ट</w:t>
      </w:r>
      <w:r>
        <w:rPr>
          <w:rFonts w:hint="default" w:ascii="Kokila" w:hAnsi="Kokila" w:cs="Kokila"/>
          <w:sz w:val="32"/>
          <w:szCs w:val="32"/>
          <w:cs/>
        </w:rPr>
        <w:t>न</w:t>
      </w:r>
      <w:r>
        <w:rPr>
          <w:rFonts w:hint="default" w:ascii="Kokila" w:hAnsi="Kokila" w:cs="Kokila"/>
          <w:sz w:val="32"/>
          <w:szCs w:val="32"/>
        </w:rPr>
        <w:t xml:space="preserve">)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शासनी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मु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ृत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परिवेक्षण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ेख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र्थ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ोव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्यस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ेखाजोख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ात्ति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ेक्टर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न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मु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ृत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परिवेक्षण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घाईत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 </w:t>
      </w:r>
      <w:r>
        <w:rPr>
          <w:rFonts w:hint="default" w:ascii="Kokila" w:hAnsi="Kokila" w:cs="Kokila"/>
          <w:sz w:val="32"/>
          <w:szCs w:val="32"/>
          <w:cs/>
        </w:rPr>
        <w:t>समस्याग्रस्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ात्ति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ेखदे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फ्न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तर्ग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ेञ्जपोष्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ोष्टहरु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ैव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िध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िन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स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परेस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देश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ि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u w:val="single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u w:val="single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u w:val="single"/>
          <w:cs/>
        </w:rPr>
        <w:t>निकुञ्ज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अन्तर्गत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रहेका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शाखा</w:t>
      </w:r>
      <w:r>
        <w:rPr>
          <w:rFonts w:hint="default" w:ascii="Kokila" w:hAnsi="Kokila" w:cs="Kokila"/>
          <w:sz w:val="32"/>
          <w:szCs w:val="32"/>
          <w:u w:val="single"/>
        </w:rPr>
        <w:t xml:space="preserve">, </w:t>
      </w:r>
      <w:r>
        <w:rPr>
          <w:rFonts w:hint="default" w:ascii="Kokila" w:hAnsi="Kokila" w:cs="Kokila"/>
          <w:sz w:val="32"/>
          <w:szCs w:val="32"/>
          <w:u w:val="single"/>
          <w:cs/>
        </w:rPr>
        <w:t>फाँट</w:t>
      </w:r>
      <w:r>
        <w:rPr>
          <w:rFonts w:hint="default" w:ascii="Kokila" w:hAnsi="Kokila" w:cs="Kokila"/>
          <w:sz w:val="32"/>
          <w:szCs w:val="32"/>
          <w:u w:val="single"/>
        </w:rPr>
        <w:t xml:space="preserve">, </w:t>
      </w:r>
      <w:r>
        <w:rPr>
          <w:rFonts w:hint="default" w:ascii="Kokila" w:hAnsi="Kokila" w:cs="Kokila"/>
          <w:sz w:val="32"/>
          <w:szCs w:val="32"/>
          <w:u w:val="single"/>
          <w:cs/>
        </w:rPr>
        <w:t>सेक्टर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तथा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पोष्टहरुको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विवरण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यस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प्रकार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छ</w:t>
      </w:r>
      <w:r>
        <w:rPr>
          <w:rFonts w:hint="default" w:ascii="Kokila" w:hAnsi="Kokila" w:cs="Kokila"/>
          <w:sz w:val="32"/>
          <w:szCs w:val="32"/>
          <w:u w:val="single"/>
        </w:rPr>
        <w:t xml:space="preserve"> </w:t>
      </w:r>
      <w:r>
        <w:rPr>
          <w:rFonts w:hint="default" w:ascii="Kokila" w:hAnsi="Kokila" w:cs="Kokila"/>
          <w:sz w:val="32"/>
          <w:szCs w:val="32"/>
          <w:u w:val="single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हा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ा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र्जुम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कार्यान्वय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२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प्रचल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ऐ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ी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िधि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ो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न्वय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अनुगम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ूल्याङकन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सिक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चौमास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ार्ष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ग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तिवे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लय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ेक्ट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ोष्टहरु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ौत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धन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माण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्याह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भार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मर्म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रक्ष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िल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४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्यां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चना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कल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अद्यावध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र्गी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्न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राख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ग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५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जैव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िध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नचेत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भिवृद्घ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ग्री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ाश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च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६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सन्ध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क्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स्थाहरु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ी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भि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वीकृ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िन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ु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दनप्रद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जी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७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िम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िन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वद्घ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ायहरुसं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न्व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न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4"/>
          <w:szCs w:val="4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गम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हा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ा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30" w:leftChars="0" w:hanging="230" w:hangingChars="72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द्यो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थाप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का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माण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चल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ऐ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कानु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ी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ि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म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ि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गम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थ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ानु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ातावरणी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भाव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ुल्याङक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कारात्म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भाव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30" w:leftChars="0" w:hanging="230" w:hangingChars="72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२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ुदाय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धार्म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ज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र्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स्तान्त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वन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ध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वि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जि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30" w:leftChars="0" w:hanging="230" w:hangingChars="72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भि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ार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हरु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ध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क्रम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म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ि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जि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्यस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गम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30" w:leftChars="0" w:hanging="230" w:hangingChars="72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४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ी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ैदाव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ासी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नदिजन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मा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ग्री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क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ढुवान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ृ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ुर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म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ि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30" w:leftChars="0" w:hanging="230" w:hangingChars="72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५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ीतिग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टिलता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टिप्पण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लफल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ष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ेश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ातावरण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ृ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30" w:leftChars="0" w:hanging="230" w:hangingChars="72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६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वन्यजन्तु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ु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ति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ह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यो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देशि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घटन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ृ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े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ानु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क्ति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ह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क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लब्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30" w:leftChars="0" w:hanging="230" w:hangingChars="72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७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पर्यटक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तिविधि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ब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ृ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थ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दर्शक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िच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ंगल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फारी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ाडी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र्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वि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30" w:leftChars="0" w:hanging="230" w:hangingChars="72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८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सामुदाय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दाधिक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एवम्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थानी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ासिन्दाहरु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नचेत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क्रम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आ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र्ज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िपमुल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ाल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कारात्म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ावन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ागरु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8"/>
          <w:szCs w:val="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लेख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हा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ा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सं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न्व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जे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र्जु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यो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वीकृ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जे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मयानु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ा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िन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खर्च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भिले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२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योजना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सिक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त्रैमासिक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चौमासिक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अर्ध</w:t>
      </w:r>
      <w:r>
        <w:rPr>
          <w:rFonts w:hint="default" w:ascii="Kokila" w:hAnsi="Kokila" w:cs="Kokila"/>
          <w:sz w:val="32"/>
          <w:szCs w:val="32"/>
        </w:rPr>
        <w:t>–</w:t>
      </w:r>
      <w:r>
        <w:rPr>
          <w:rFonts w:hint="default" w:ascii="Kokila" w:hAnsi="Kokila" w:cs="Kokila"/>
          <w:sz w:val="32"/>
          <w:szCs w:val="32"/>
          <w:cs/>
        </w:rPr>
        <w:t>वार्ष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ार्ष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खर्च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भिले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र्थ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र्वे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जे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र्जु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यो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cs" w:ascii="Kokila" w:hAnsi="Kokila" w:cs="Kokila"/>
          <w:sz w:val="32"/>
          <w:szCs w:val="32"/>
          <w:cs/>
        </w:rPr>
        <w:t>राजश्व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>दाखिल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ूर्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भिले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लब्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ानु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ेखापरी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४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ेरुज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भिले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द्यावध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ेखापरिक्षण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खि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ेरुजुी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ानु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स्यौ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५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कर्मचारी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ारिश्रमिक</w:t>
      </w:r>
      <w:r>
        <w:rPr>
          <w:rFonts w:hint="default" w:ascii="Kokila" w:hAnsi="Kokila" w:cs="Kokila"/>
          <w:sz w:val="32"/>
          <w:szCs w:val="32"/>
        </w:rPr>
        <w:t xml:space="preserve"> (</w:t>
      </w:r>
      <w:r>
        <w:rPr>
          <w:rFonts w:hint="default" w:ascii="Kokila" w:hAnsi="Kokila" w:cs="Kokila"/>
          <w:sz w:val="32"/>
          <w:szCs w:val="32"/>
          <w:cs/>
        </w:rPr>
        <w:t>तलब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भत्त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खाद्यान्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पोशाक</w:t>
      </w:r>
      <w:r>
        <w:rPr>
          <w:rFonts w:hint="default" w:ascii="Kokila" w:hAnsi="Kokila" w:cs="Kokila"/>
          <w:sz w:val="32"/>
          <w:szCs w:val="32"/>
        </w:rPr>
        <w:t xml:space="preserve">) </w:t>
      </w:r>
      <w:r>
        <w:rPr>
          <w:rFonts w:hint="default" w:ascii="Kokila" w:hAnsi="Kokila" w:cs="Kokila"/>
          <w:sz w:val="32"/>
          <w:szCs w:val="32"/>
          <w:cs/>
        </w:rPr>
        <w:t>लगायत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विधा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यम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लब्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प्रशास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हा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ा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कर्मचारी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ुक्ती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रुव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्वदेश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देश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ालिम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अध्यय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अध्यय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्रम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दि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िफारि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नोनय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२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कर्मचारी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ाजिरी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ुस्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ुरुस्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भिले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चल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ऐ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नू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वीकृ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  <w:cs/>
        </w:rPr>
      </w:pP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ल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ेक्ट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ोष्ट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न्तर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शास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र्मच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शास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मुद्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ाँट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ाँट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हा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ा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ु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क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वै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रियाकलाप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ी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</w:t>
      </w:r>
      <w:r>
        <w:rPr>
          <w:rFonts w:hint="cs" w:ascii="Kokila" w:hAnsi="Kokila" w:cs="Kokila"/>
          <w:sz w:val="32"/>
          <w:szCs w:val="32"/>
          <w:cs/>
        </w:rPr>
        <w:t>र्न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अपराध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लग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क्तिहरु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न्त्रण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ि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चल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नु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बाह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गाड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ढ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२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ल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र्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वै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तिविध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ुद्द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षयहरु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दाल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बाही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ष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स्तुसँ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वाफ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प्रतिवे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ो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िक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बै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रियाकलाप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लग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र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क्ति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घटना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भिले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नीहरु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क्र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दम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ाल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४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सुराकीहरु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क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ुप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ि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िनीहरु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चना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ि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परा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न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दि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५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परा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न्त्रण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ेन्द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थान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त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रोकारवाल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ायहरुसं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न्व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यो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६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स्थान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त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ो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िक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न्त्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lang w:val="en-US"/>
        </w:rPr>
        <w:t>CBAPU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भावक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ुप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ि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ाल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भिय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  <w:cs/>
        </w:rPr>
      </w:pPr>
      <w:r>
        <w:rPr>
          <w:rFonts w:hint="default" w:ascii="Kokila" w:hAnsi="Kokila" w:cs="Kokila"/>
          <w:sz w:val="32"/>
          <w:szCs w:val="32"/>
          <w:cs/>
        </w:rPr>
        <w:t>७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परा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न्त्रण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धु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ड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ाल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ुमि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खेल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हात्ति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समस्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्रस्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द्धार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गम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द्देश्य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ि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ात्ति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ेखदे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एबम्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िनी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याह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२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ात्तिहरु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ो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िकारी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ेदनसिल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ठाँउहरु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खट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हात्ति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वास्थ्य</w:t>
      </w:r>
      <w:r>
        <w:rPr>
          <w:rFonts w:hint="default" w:ascii="Kokila" w:hAnsi="Kokila" w:cs="Kokila"/>
          <w:sz w:val="32"/>
          <w:szCs w:val="32"/>
          <w:cs w:val="0"/>
          <w:lang w:val="en-US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ेकजाँच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ध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वस्थ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ुर्तील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  <w:cs/>
        </w:rPr>
      </w:pPr>
      <w:r>
        <w:rPr>
          <w:rFonts w:hint="default" w:ascii="Kokila" w:hAnsi="Kokila" w:cs="Kokila"/>
          <w:sz w:val="32"/>
          <w:szCs w:val="32"/>
          <w:cs/>
        </w:rPr>
        <w:t>४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ु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क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ेला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न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ात्ति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लब्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जिन्स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ाँट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ाँट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हा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ा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ल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िन्स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ग्री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विभा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झेद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स्थाहरु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ाप्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ाशन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भिले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२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लय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ेक्ट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ोष्टहरु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र्म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ुपर्न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िन्स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सलन्द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ग्री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टिपो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ानु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खरिद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त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३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खरीद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ऐ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ावल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ल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ग्री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खरीद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ितिसँ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लफल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खरीद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कार्यान्वयन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ण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खरीद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िन्स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ान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ाखिल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भौत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त्ति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रक्ष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मर्म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भ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थ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िला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िक्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217" w:leftChars="0" w:hanging="217" w:hangingChars="68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४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लय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भि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ाँट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म्प्युटर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रक्ष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मर्म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भ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न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थ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थ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णाली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का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वश्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यो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  <w:sectPr>
          <w:footerReference r:id="rId5" w:type="default"/>
          <w:pgSz w:w="12240" w:h="15840"/>
          <w:pgMar w:top="1296" w:right="720" w:bottom="576" w:left="1440" w:header="720" w:footer="288" w:gutter="0"/>
          <w:cols w:space="0" w:num="1"/>
          <w:rtlGutter w:val="0"/>
          <w:docGrid w:linePitch="360" w:charSpace="0"/>
        </w:sect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center"/>
        <w:rPr>
          <w:rFonts w:hint="default" w:ascii="Kokila" w:hAnsi="Kokila" w:cs="Kokila"/>
          <w:sz w:val="32"/>
          <w:szCs w:val="32"/>
        </w:rPr>
      </w:pPr>
      <w:r>
        <w:rPr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6035</wp:posOffset>
                </wp:positionH>
                <wp:positionV relativeFrom="paragraph">
                  <wp:posOffset>-304800</wp:posOffset>
                </wp:positionV>
                <wp:extent cx="8991600" cy="6987540"/>
                <wp:effectExtent l="5080" t="0" r="13970" b="22860"/>
                <wp:wrapNone/>
                <wp:docPr id="278" name="Group 2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1600" cy="6987540"/>
                          <a:chOff x="479" y="97837"/>
                          <a:chExt cx="14160" cy="11004"/>
                        </a:xfrm>
                      </wpg:grpSpPr>
                      <wps:wsp>
                        <wps:cNvPr id="45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6341" y="98497"/>
                            <a:ext cx="2201" cy="44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20"/>
                                  <w:szCs w:val="20"/>
                                  <w:cs/>
                                </w:rPr>
                                <w:t>प्रमुख संरक्षण अधिकृत</w:t>
                              </w: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20"/>
                                  <w:szCs w:val="20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20"/>
                                  <w:szCs w:val="20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Straight Connector 67"/>
                        <wps:cNvCnPr/>
                        <wps:spPr>
                          <a:xfrm>
                            <a:off x="1477" y="99215"/>
                            <a:ext cx="1185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502" y="9922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75" name="AutoShape 12"/>
                        <wps:cNvCnPr>
                          <a:cxnSpLocks noChangeShapeType="1"/>
                        </wps:cNvCnPr>
                        <wps:spPr bwMode="auto">
                          <a:xfrm>
                            <a:off x="7368" y="98945"/>
                            <a:ext cx="1" cy="267"/>
                          </a:xfrm>
                          <a:prstGeom prst="straightConnector1">
                            <a:avLst/>
                          </a:prstGeom>
                          <a:noFill/>
                          <a:ln w="349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76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2895" y="99231"/>
                            <a:ext cx="18" cy="23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8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1014" y="99501"/>
                            <a:ext cx="1492" cy="15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योजना शाखा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3259" y="99529"/>
                            <a:ext cx="2053" cy="18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मध्यवर्ती तथा अनुगमन शाखा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व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इन्जिनिय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5648" y="99521"/>
                            <a:ext cx="1862" cy="18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मुद्दा फाँ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नायव सुब्ब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कानून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)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spacing w:after="0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8227" y="99521"/>
                            <a:ext cx="1640" cy="20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प्रशासन शाखा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नायव सुब्ब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कम्प्युटर अपरेट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क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सहयोगी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२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वारी चाल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माझी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0190" y="99506"/>
                            <a:ext cx="1376" cy="11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लेखा शाखा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लेखा अधिकृत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लेखापाल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2096" y="101544"/>
                            <a:ext cx="1525" cy="23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ठाकुरद्वारा सेक्टर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 xml:space="preserve">. 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चाल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6582" y="101558"/>
                            <a:ext cx="1544" cy="229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रम्भापुर सेक्टर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 xml:space="preserve">. 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चाल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10989" y="101528"/>
                            <a:ext cx="1527" cy="23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गुठि सेक्टर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 xml:space="preserve">. 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चाल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12647" y="99500"/>
                            <a:ext cx="1992" cy="328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हात्तिसार शाखा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शाखा अधिकृत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पशु चिकित्स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पशु स्वास्थ्य प्राविधि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नायव सुब्ब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दरोग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फणित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०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पछुव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०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माहुत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०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1961" y="105384"/>
                            <a:ext cx="1375" cy="9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कर्णाल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507" y="105417"/>
                            <a:ext cx="1380" cy="9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ओखरिय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3380" y="105399"/>
                            <a:ext cx="1390" cy="9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हात्तीमचान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521" y="106420"/>
                            <a:ext cx="1362" cy="9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खयरभट्ट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3380" y="106404"/>
                            <a:ext cx="1408" cy="9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गैडामचान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1932" y="106399"/>
                            <a:ext cx="1390" cy="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मोतीपु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1919" y="107403"/>
                            <a:ext cx="1465" cy="9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  <w:u w:val="none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u w:val="none"/>
                                  <w:cs/>
                                </w:rPr>
                                <w:t>लगुनामचान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  <w:u w:val="none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u w:val="none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u w:val="none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u w:val="none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u w:val="none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u w:val="none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  <w:u w:val="none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u w:val="none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u w:val="none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u w:val="none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  <w:u w:val="single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479" y="104096"/>
                            <a:ext cx="1421" cy="12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न्जरिया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3366" y="104096"/>
                            <a:ext cx="1407" cy="122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डल्ला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946" y="104096"/>
                            <a:ext cx="1363" cy="122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नखेत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5029" y="105429"/>
                            <a:ext cx="1390" cy="9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अम्रेन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5045" y="106416"/>
                            <a:ext cx="1389" cy="9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सैनावा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70" y="106458"/>
                            <a:ext cx="1474" cy="9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परेवाओडा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6496" y="106431"/>
                            <a:ext cx="1417" cy="9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ढकैल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7978" y="105429"/>
                            <a:ext cx="1451" cy="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ेतहन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7948" y="104111"/>
                            <a:ext cx="1482" cy="1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चिसापानी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6481" y="104126"/>
                            <a:ext cx="1391" cy="12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भासताल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5031" y="104126"/>
                            <a:ext cx="1380" cy="122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भुरीगाउँ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12954" y="104083"/>
                            <a:ext cx="1381" cy="121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चेपाङ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Text 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11452" y="104098"/>
                            <a:ext cx="1382" cy="1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तेलपानी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9894" y="104038"/>
                            <a:ext cx="1418" cy="9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कालिनार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9897" y="105022"/>
                            <a:ext cx="1401" cy="95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ठुलोश्र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11428" y="105397"/>
                            <a:ext cx="1414" cy="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तरंग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12924" y="105387"/>
                            <a:ext cx="1443" cy="9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हर्रे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9894" y="106029"/>
                            <a:ext cx="1405" cy="9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लामिदमा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3322" y="9922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0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4307" y="9923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1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6497" y="9923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2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9092" y="9922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3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0892" y="9923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6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2762" y="10388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7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7292" y="10386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8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1762" y="10385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9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11419" y="106449"/>
                            <a:ext cx="1425" cy="9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लेखपराजुल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12963" y="106463"/>
                            <a:ext cx="1402" cy="9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सोतखोल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9879" y="107002"/>
                            <a:ext cx="1401" cy="9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रातामाटे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jc w:val="center"/>
                                <w:rPr>
                                  <w:rFonts w:ascii="रातामाते पोस्ट" w:hAnsi="रातामाते पोस्ट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Text Box 58"/>
                        <wps:cNvSpPr txBox="1">
                          <a:spLocks noChangeArrowheads="1"/>
                        </wps:cNvSpPr>
                        <wps:spPr bwMode="auto">
                          <a:xfrm>
                            <a:off x="11423" y="107436"/>
                            <a:ext cx="1480" cy="9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ाँसपानि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Text Box 59"/>
                        <wps:cNvSpPr txBox="1">
                          <a:spLocks noChangeArrowheads="1"/>
                        </wps:cNvSpPr>
                        <wps:spPr bwMode="auto">
                          <a:xfrm>
                            <a:off x="12977" y="107497"/>
                            <a:ext cx="1412" cy="9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शिवपु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Rectangle 44"/>
                        <wps:cNvSpPr>
                          <a:spLocks noChangeArrowheads="1"/>
                        </wps:cNvSpPr>
                        <wps:spPr bwMode="auto">
                          <a:xfrm flipV="1">
                            <a:off x="9897" y="107900"/>
                            <a:ext cx="1400" cy="9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राजकाँड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Text Box 251"/>
                        <wps:cNvSpPr txBox="1">
                          <a:spLocks noChangeArrowheads="1"/>
                        </wps:cNvSpPr>
                        <wps:spPr bwMode="auto">
                          <a:xfrm>
                            <a:off x="6480" y="105429"/>
                            <a:ext cx="1403" cy="9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थुमन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3387" y="97837"/>
                            <a:ext cx="8530" cy="65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rFonts w:hint="default" w:ascii="Kokila" w:hAnsi="Kokila" w:cs="Kokila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  <w:cs/>
                                </w:rPr>
                                <w:t>३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</w:rPr>
                                <w:t xml:space="preserve">. 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  <w:cs/>
                                </w:rPr>
                                <w:t>बर्दिया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</w:rPr>
                                <w:t xml:space="preserve"> 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  <w:cs/>
                                </w:rPr>
                                <w:t>राष्ट्रिय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</w:rPr>
                                <w:t xml:space="preserve"> 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  <w:cs/>
                                </w:rPr>
                                <w:t>निकुञ्जमा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</w:rPr>
                                <w:t xml:space="preserve"> 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  <w:cs/>
                                </w:rPr>
                                <w:t>रहेका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</w:rPr>
                                <w:t xml:space="preserve"> 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  <w:cs/>
                                </w:rPr>
                                <w:t>कर्मचारीहरुको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</w:rPr>
                                <w:t xml:space="preserve"> 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  <w:cs/>
                                </w:rPr>
                                <w:t>दरवन्दि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</w:rPr>
                                <w:t xml:space="preserve"> </w:t>
                              </w:r>
                              <w:r>
                                <w:rPr>
                                  <w:rFonts w:hint="default"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u w:val="none"/>
                                  <w:cs/>
                                </w:rPr>
                                <w:t>चार्टः</w:t>
                              </w:r>
                            </w:p>
                            <w:p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7830" y="99231"/>
                            <a:ext cx="18" cy="23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54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1970" y="99216"/>
                            <a:ext cx="18" cy="23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-2.05pt;margin-top:-24pt;height:550.2pt;width:708pt;z-index:251659264;mso-width-relative:page;mso-height-relative:page;" coordorigin="479,97837" coordsize="14160,11004" o:gfxdata="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">
                <o:lock v:ext="edit" aspectratio="f"/>
                <v:shape id="Text Box 19" o:spid="_x0000_s1026" o:spt="202" type="#_x0000_t202" style="position:absolute;left:6341;top:98497;height:443;width:2201;" fillcolor="#FFFFFF" filled="t" stroked="t" coordsize="21600,21600" o:gfxdata="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oBTXL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  <w:rPr>
                            <w:rFonts w:cs="Kalimat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20"/>
                            <w:szCs w:val="20"/>
                            <w:cs/>
                          </w:rPr>
                          <w:t>प्रमुख संरक्षण अधिकृत</w:t>
                        </w:r>
                        <w:r>
                          <w:rPr>
                            <w:rFonts w:hint="cs" w:cs="Kalimati"/>
                            <w:b/>
                            <w:bCs/>
                            <w:sz w:val="20"/>
                            <w:szCs w:val="20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b/>
                            <w:bCs/>
                            <w:sz w:val="20"/>
                            <w:szCs w:val="20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line id="_x0000_s1026" o:spid="_x0000_s1026" o:spt="20" style="position:absolute;left:1477;top:99215;height:0;width:11850;" filled="f" stroked="t" coordsize="21600,21600" o:gfxdata="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CwgEau5AAAA2wAA&#10;AA8AAAAAAAAAAQAgAAAAIgAAAGRycy9kb3ducmV2LnhtbFBLAQIUABQAAAAIAIdO4kAzLwWeOwAA&#10;ADkAAAAQAAAAAAAAAAEAIAAAAAgBAABkcnMvc2hhcGV4bWwueG1sUEsFBgAAAAAGAAYAWwEAALID&#10;AAAAAA==&#10;">
                  <v:fill on="f" focussize="0,0"/>
                  <v:stroke weight="1.25pt" color="#000000 [3213]" joinstyle="round"/>
                  <v:imagedata o:title=""/>
                  <o:lock v:ext="edit" aspectratio="f"/>
                </v:line>
                <v:shape id="AutoShape 12" o:spid="_x0000_s1026" o:spt="32" type="#_x0000_t32" style="position:absolute;left:1502;top:99223;flip:x;height:262;width:1;" filled="f" stroked="t" coordsize="21600,21600" o:gfxdata="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xx22G8AAAA&#10;2wAAAA8AAAAAAAAAAQAgAAAAIgAAAGRycy9kb3ducmV2LnhtbFBLAQIUABQAAAAIAIdO4kAzLwWe&#10;OwAAADkAAAAQAAAAAAAAAAEAIAAAAAsBAABkcnMvc2hhcGV4bWwueG1sUEsFBgAAAAAGAAYAWwEA&#10;ALUDAAAAAA=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7368;top:98945;height:267;width:1;" filled="f" stroked="t" coordsize="21600,21600" o:gfxdata="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uDA1EvQAA&#10;ANsAAAAPAAAAAAAAAAEAIAAAACIAAABkcnMvZG93bnJldi54bWxQSwECFAAUAAAACACHTuJAMy8F&#10;njsAAAA5AAAAEAAAAAAAAAABACAAAAAMAQAAZHJzL3NoYXBleG1sLnhtbFBLBQYAAAAABgAGAFsB&#10;AAC2AwAAAAA=&#10;">
                  <v:fill on="f" focussize="0,0"/>
                  <v:stroke weight="2.75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2895;top:99231;flip:x;height:2315;width:18;" filled="f" stroked="t" coordsize="21600,21600" o:gfxdata="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Ane3xV&#10;wAAAANs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Text Box 21" o:spid="_x0000_s1026" o:spt="202" type="#_x0000_t202" style="position:absolute;left:1014;top:99501;height:1589;width:1492;" fillcolor="#FFFFFF" filled="t" stroked="t" coordsize="21600,21600" o:gfxdata="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/gLvxb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योजना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2" o:spid="_x0000_s1026" o:spt="202" type="#_x0000_t202" style="position:absolute;left:3259;top:99529;height:1846;width:2053;" fillcolor="#FFFFFF" filled="t" stroked="t" coordsize="21600,21600" o:gfxdata="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7QcbK8AAAA&#10;2w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मध्यवर्ती तथा अनुगमन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व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इन्जिनिय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23" o:spid="_x0000_s1026" o:spt="202" type="#_x0000_t202" style="position:absolute;left:5648;top:99521;height:1841;width:1862;" fillcolor="#FFFFFF" filled="t" stroked="t" coordsize="21600,21600" o:gfxdata="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hnNQp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मुद्दा फाँ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नायव सुब्ब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(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कानून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)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5" o:spid="_x0000_s1026" o:spt="202" type="#_x0000_t202" style="position:absolute;left:8227;top:99521;height:2020;width:1640;" fillcolor="#FFFFFF" filled="t" stroked="t" coordsize="21600,21600" o:gfxdata="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O51TF28AAAA&#10;2w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प्रशासन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नायव सुब्ब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कम्प्युटर अपरेट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क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सहयोगी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२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वारी चाल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माझी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20"/>
                          </w:rPr>
                        </w:pPr>
                      </w:p>
                    </w:txbxContent>
                  </v:textbox>
                </v:shape>
                <v:shape id="Text Box 26" o:spid="_x0000_s1026" o:spt="202" type="#_x0000_t202" style="position:absolute;left:10190;top:99506;height:1134;width:1376;" fillcolor="#FFFFFF" filled="t" stroked="t" coordsize="21600,21600" o:gfxdata="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BOenG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लेखा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लेखा अधिकृ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लेखापाल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29" o:spid="_x0000_s1026" o:spt="202" type="#_x0000_t202" style="position:absolute;left:2096;top:101544;height:2335;width:1525;" fillcolor="#FFFFFF" filled="t" stroked="t" coordsize="21600,21600" o:gfxdata="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cet3sb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ठाकुरद्वारा सेक्टर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 xml:space="preserve">. 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चाल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30" o:spid="_x0000_s1026" o:spt="202" type="#_x0000_t202" style="position:absolute;left:6582;top:101558;height:2298;width:1544;" fillcolor="#FFFFFF" filled="t" stroked="t" coordsize="21600,21600" o:gfxdata="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HqfSKr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रम्भापुर सेक्टर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 xml:space="preserve">. 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चाल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31" o:spid="_x0000_s1026" o:spt="202" type="#_x0000_t202" style="position:absolute;left:10989;top:101528;height:2325;width:1527;" fillcolor="#FFFFFF" filled="t" stroked="t" coordsize="21600,21600" o:gfxdata="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vOEZYugAAANsA&#10;AAAPAAAAAAAAAAEAIAAAACIAAABkcnMvZG93bnJldi54bWxQSwECFAAUAAAACACHTuJAMy8FnjsA&#10;AAA5AAAAEAAAAAAAAAABACAAAAAJAQAAZHJzL3NoYXBleG1sLnhtbFBLBQYAAAAABgAGAFsBAACz&#10;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गुठि सेक्टर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 xml:space="preserve">. 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चाल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24" o:spid="_x0000_s1026" o:spt="202" type="#_x0000_t202" style="position:absolute;left:12647;top:99500;height:3282;width:1992;" fillcolor="#FFFFFF" filled="t" stroked="t" coordsize="21600,21600" o:gfxdata="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AHTjw7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हात्तिसार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शाखा अधिकृ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पशु चिकित्स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पशु स्वास्थ्य प्राविधि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नायव सुब्ब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दरोग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फणि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०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पछुव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०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माहु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०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3" o:spid="_x0000_s1026" o:spt="202" type="#_x0000_t202" style="position:absolute;left:1961;top:105384;height:942;width:1375;" fillcolor="#FFFFFF" filled="t" stroked="t" coordsize="21600,21600" o:gfxdata="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aoJ/C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कर्णाल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1" o:spid="_x0000_s1026" o:spt="202" type="#_x0000_t202" style="position:absolute;left:507;top:105417;height:931;width:1380;" fillcolor="#FFFFFF" filled="t" stroked="t" coordsize="21600,21600" o:gfxdata="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mermH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ओखरिय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5" o:spid="_x0000_s1026" o:spt="202" type="#_x0000_t202" style="position:absolute;left:3380;top:105399;height:927;width:1390;" fillcolor="#FFFFFF" filled="t" stroked="t" coordsize="21600,21600" o:gfxdata="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CTYcHLsAAADc&#10;AAAADwAAAAAAAAABACAAAAAiAAAAZHJzL2Rvd25yZXYueG1sUEsBAhQAFAAAAAgAh07iQDMvBZ47&#10;AAAAOQAAABAAAAAAAAAAAQAgAAAACgEAAGRycy9zaGFwZXhtbC54bWxQSwUGAAAAAAYABgBbAQAA&#10;tA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हात्तीमचान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4" o:spid="_x0000_s1026" o:spt="202" type="#_x0000_t202" style="position:absolute;left:521;top:106420;height:926;width:1362;" fillcolor="#FFFFFF" filled="t" stroked="t" coordsize="21600,21600" o:gfxdata="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G34Ro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खयरभट्ट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6" o:spid="_x0000_s1026" o:spt="202" type="#_x0000_t202" style="position:absolute;left:3380;top:106404;height:926;width:1408;" fillcolor="#FFFFFF" filled="t" stroked="t" coordsize="21600,21600" o:gfxdata="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6ZMh87sAAADc&#10;AAAADwAAAAAAAAABACAAAAAiAAAAZHJzL2Rvd25yZXYueG1sUEsBAhQAFAAAAAgAh07iQDMvBZ47&#10;AAAAOQAAABAAAAAAAAAAAQAgAAAACgEAAGRycy9zaGFwZXhtbC54bWxQSwUGAAAAAAYABgBbAQAA&#10;tA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गैडामचान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7" o:spid="_x0000_s1026" o:spt="202" type="#_x0000_t202" style="position:absolute;left:1932;top:106399;height:940;width:1390;" fillcolor="#FFFFFF" filled="t" stroked="t" coordsize="21600,21600" o:gfxdata="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lBv4S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मोतीपु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48" o:spid="_x0000_s1026" o:spt="202" type="#_x0000_t202" style="position:absolute;left:1919;top:107403;height:972;width:1465;" fillcolor="#FFFFFF" filled="t" stroked="t" coordsize="21600,21600" o:gfxdata="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2DRof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  <w:u w:val="none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u w:val="none"/>
                            <w:cs/>
                          </w:rPr>
                          <w:t>लगुनामचान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  <w:u w:val="none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u w:val="none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u w:val="none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u w:val="none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u w:val="none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u w:val="none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  <w:u w:val="none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u w:val="none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u w:val="none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u w:val="none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  <w:u w:val="single"/>
                          </w:rPr>
                        </w:pPr>
                      </w:p>
                    </w:txbxContent>
                  </v:textbox>
                </v:shape>
                <v:shape id="Text Box 38" o:spid="_x0000_s1026" o:spt="202" type="#_x0000_t202" style="position:absolute;left:479;top:104096;height:1233;width:1421;" fillcolor="#FFFFFF" filled="t" stroked="t" coordsize="21600,21600" o:gfxdata="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eSjm2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न्जरिया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9" o:spid="_x0000_s1026" o:spt="202" type="#_x0000_t202" style="position:absolute;left:3366;top:104096;height:1229;width:1407;" fillcolor="#FFFFFF" filled="t" stroked="t" coordsize="21600,21600" o:gfxdata="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o3iv2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डल्ला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0" o:spid="_x0000_s1026" o:spt="202" type="#_x0000_t202" style="position:absolute;left:1946;top:104096;height:1228;width:1363;" fillcolor="#FFFFFF" filled="t" stroked="t" coordsize="21600,21600" o:gfxdata="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8PRS2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नखेत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" o:spid="_x0000_s1026" o:spt="202" type="#_x0000_t202" style="position:absolute;left:5029;top:105429;height:912;width:1390;" fillcolor="#FFFFFF" filled="t" stroked="t" coordsize="21600,21600" o:gfxdata="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KDQHy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अम्रेन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" o:spid="_x0000_s1026" o:spt="202" type="#_x0000_t202" style="position:absolute;left:5045;top:106416;height:957;width:1389;" fillcolor="#FFFFFF" filled="t" stroked="t" coordsize="21600,21600" o:gfxdata="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M1q2Ai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सैनावा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" o:spid="_x0000_s1026" o:spt="202" type="#_x0000_t202" style="position:absolute;left:7970;top:106458;height:954;width:1474;" fillcolor="#FFFFFF" filled="t" stroked="t" coordsize="21600,21600" o:gfxdata="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KImfZO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परेवाओडा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7" o:spid="_x0000_s1026" o:spt="202" type="#_x0000_t202" style="position:absolute;left:6496;top:106431;height:955;width:1417;" fillcolor="#FFFFFF" filled="t" stroked="t" coordsize="21600,21600" o:gfxdata="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FL04+S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ढकैल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8" o:spid="_x0000_s1026" o:spt="202" type="#_x0000_t202" style="position:absolute;left:7978;top:105429;height:940;width:1451;" fillcolor="#FFFFFF" filled="t" stroked="t" coordsize="21600,21600" o:gfxdata="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24Rn+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ेतहन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3" o:spid="_x0000_s1026" o:spt="202" type="#_x0000_t202" style="position:absolute;left:7948;top:104111;height:1227;width:1482;" fillcolor="#FFFFFF" filled="t" stroked="t" coordsize="21600,21600" o:gfxdata="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Ewn0g2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चिसापानी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34" o:spid="_x0000_s1026" o:spt="202" type="#_x0000_t202" style="position:absolute;left:6481;top:104126;height:1211;width:1391;" fillcolor="#FFFFFF" filled="t" stroked="t" coordsize="21600,21600" o:gfxdata="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CNrd5a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भासताल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5" o:spid="_x0000_s1026" o:spt="202" type="#_x0000_t202" style="position:absolute;left:5031;top:104126;height:1228;width:1380;" fillcolor="#FFFFFF" filled="t" stroked="t" coordsize="21600,21600" o:gfxdata="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DeISNa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भुरीगाउँ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0" o:spid="_x0000_s1026" o:spt="202" type="#_x0000_t202" style="position:absolute;left:12954;top:104083;height:1213;width:1381;" fillcolor="#FFFFFF" filled="t" stroked="t" coordsize="21600,21600" o:gfxdata="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YIA9W7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चेपाङ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2" o:spid="_x0000_s1026" o:spt="202" type="#_x0000_t202" style="position:absolute;left:11452;top:104098;height:1200;width:1382;" fillcolor="#FFFFFF" filled="t" stroked="t" coordsize="21600,21600" o:gfxdata="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/MmMC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तेलपानी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51" o:spid="_x0000_s1026" o:spt="202" type="#_x0000_t202" style="position:absolute;left:9894;top:104038;height:944;width:1418;" fillcolor="#FFFFFF" filled="t" stroked="t" coordsize="21600,21600" o:gfxdata="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AJQC0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कालिनार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9" o:spid="_x0000_s1026" o:spt="202" type="#_x0000_t202" style="position:absolute;left:9897;top:105022;height:956;width:1401;" fillcolor="#FFFFFF" filled="t" stroked="t" coordsize="21600,21600" o:gfxdata="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vaaUv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ठुलोश्र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6" o:spid="_x0000_s1026" o:spt="202" type="#_x0000_t202" style="position:absolute;left:11428;top:105397;height:940;width:1414;" fillcolor="#FFFFFF" filled="t" stroked="t" coordsize="21600,21600" o:gfxdata="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H7s7WL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तरंग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7" o:spid="_x0000_s1026" o:spt="202" type="#_x0000_t202" style="position:absolute;left:12924;top:105387;height:971;width:1443;" fillcolor="#FFFFFF" filled="t" stroked="t" coordsize="21600,21600" o:gfxdata="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HD3nsO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हर्रे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5" o:spid="_x0000_s1026" o:spt="202" type="#_x0000_t202" style="position:absolute;left:9894;top:106029;height:927;width:1405;" fillcolor="#FFFFFF" filled="t" stroked="t" coordsize="21600,21600" o:gfxdata="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FoCrG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लामिदमा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AutoShape 12" o:spid="_x0000_s1026" o:spt="32" type="#_x0000_t32" style="position:absolute;left:13322;top:99223;flip:x;height:262;width:1;" filled="f" stroked="t" coordsize="21600,21600" o:gfxdata="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Jb9f+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4307;top:99238;flip:x;height:262;width:1;" filled="f" stroked="t" coordsize="21600,21600" o:gfxdata="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djOi+vQAA&#10;ANwAAAAPAAAAAAAAAAEAIAAAACIAAABkcnMvZG93bnJldi54bWxQSwECFAAUAAAACACHTuJAMy8F&#10;njsAAAA5AAAAEAAAAAAAAAABACAAAAAMAQAAZHJzL3NoYXBleG1sLnhtbFBLBQYAAAAABgAGAFsB&#10;AAC2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6497;top:99238;flip:x;height:262;width:1;" filled="f" stroked="t" coordsize="21600,21600" o:gfxdata="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ywE0l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9092;top:99223;flip:x;height:262;width:1;" filled="f" stroked="t" coordsize="21600,21600" o:gfxdata="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CEtNS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10892;top:99238;flip:x;height:262;width:1;" filled="f" stroked="t" coordsize="21600,21600" o:gfxdata="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LV52&#10;ycEAAADcAAAADwAAAAAAAAABACAAAAAiAAAAZHJzL2Rvd25yZXYueG1sUEsBAhQAFAAAAAgAh07i&#10;QDMvBZ47AAAAOQAAABAAAAAAAAAAAQAgAAAAEAEAAGRycy9zaGFwZXhtbC54bWxQSwUGAAAAAAYA&#10;BgBbAQAAugMAAAAA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2762;top:103883;flip:x;height:262;width:1;" filled="f" stroked="t" coordsize="21600,21600" o:gfxdata="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PSnV&#10;UcEAAADcAAAADwAAAAAAAAABACAAAAAiAAAAZHJzL2Rvd25yZXYueG1sUEsBAhQAFAAAAAgAh07i&#10;QDMvBZ47AAAAOQAAABAAAAAAAAAAAQAgAAAAEAEAAGRycy9zaGFwZXhtbC54bWxQSwUGAAAAAAYA&#10;BgBbAQAAugMAAAAA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7292;top:103868;flip:x;height:262;width:1;" filled="f" stroked="t" coordsize="21600,21600" o:gfxdata="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SZXDK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11762;top:103853;flip:x;height:262;width:1;" filled="f" stroked="t" coordsize="21600,21600" o:gfxdata="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j+uS4vQAA&#10;ANwAAAAPAAAAAAAAAAEAIAAAACIAAABkcnMvZG93bnJldi54bWxQSwECFAAUAAAACACHTuJAMy8F&#10;njsAAAA5AAAAEAAAAAAAAAABACAAAAAMAQAAZHJzL3NoYXBleG1sLnhtbFBLBQYAAAAABgAGAFsB&#10;AAC2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Text Box 54" o:spid="_x0000_s1026" o:spt="202" type="#_x0000_t202" style="position:absolute;left:11419;top:106449;height:927;width:1425;" fillcolor="#FFFFFF" filled="t" stroked="t" coordsize="21600,21600" o:gfxdata="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6/0597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लेखपराजुल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3" o:spid="_x0000_s1026" o:spt="202" type="#_x0000_t202" style="position:absolute;left:12963;top:106463;height:926;width:1402;" fillcolor="#FFFFFF" filled="t" stroked="t" coordsize="21600,21600" o:gfxdata="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iweMXugAAANwA&#10;AAAPAAAAAAAAAAEAIAAAACIAAABkcnMvZG93bnJldi54bWxQSwECFAAUAAAACACHTuJAMy8FnjsA&#10;AAA5AAAAEAAAAAAAAAABACAAAAAJAQAAZHJzL3NoYXBleG1sLnhtbFBLBQYAAAAABgAGAFsBAACz&#10;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सोतखोल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rect id="Rectangle 40" o:spid="_x0000_s1026" o:spt="1" style="position:absolute;left:9879;top:107002;height:942;width:1401;" fillcolor="#FFFFFF" filled="t" stroked="t" coordsize="21600,21600" o:gfxdata="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ovIFOL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रातामाटे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jc w:val="center"/>
                          <w:rPr>
                            <w:rFonts w:ascii="रातामाते पोस्ट" w:hAnsi="रातामाते पोस्ट"/>
                          </w:rPr>
                        </w:pPr>
                      </w:p>
                    </w:txbxContent>
                  </v:textbox>
                </v:rect>
                <v:shape id="Text Box 58" o:spid="_x0000_s1026" o:spt="202" type="#_x0000_t202" style="position:absolute;left:11423;top:107436;height:933;width:1480;" fillcolor="#FFFFFF" filled="t" stroked="t" coordsize="21600,21600" o:gfxdata="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9X9j7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ाँसपानि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9" o:spid="_x0000_s1026" o:spt="202" type="#_x0000_t202" style="position:absolute;left:12977;top:107497;height:912;width:1412;" fillcolor="#FFFFFF" filled="t" stroked="t" coordsize="21600,21600" o:gfxdata="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0hN9YL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शिवपु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rect id="Rectangle 44" o:spid="_x0000_s1026" o:spt="1" style="position:absolute;left:9897;top:107900;flip:y;height:941;width:1400;" fillcolor="#FFFFFF" filled="t" stroked="t" coordsize="21600,21600" o:gfxdata="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IgyFq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राजकाँड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jc w:val="center"/>
                        </w:pPr>
                      </w:p>
                    </w:txbxContent>
                  </v:textbox>
                </v:rect>
                <v:shape id="_x0000_s1026" o:spid="_x0000_s1026" o:spt="202" type="#_x0000_t202" style="position:absolute;left:6480;top:105429;height:924;width:1403;" fillcolor="#FFFFFF" filled="t" stroked="t" coordsize="21600,21600" o:gfxdata="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IVNBR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थुमन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19" o:spid="_x0000_s1026" o:spt="202" type="#_x0000_t202" style="position:absolute;left:3387;top:97837;height:651;width:8530;" fillcolor="#FFFFFF" filled="t" stroked="f" coordsize="21600,21600" o:gfxdata="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N7KPRG5AAAA3AAA&#10;AA8AAAAAAAAAAQAgAAAAIgAAAGRycy9kb3ducmV2LnhtbFBLAQIUABQAAAAIAIdO4kAzLwWeOwAA&#10;ADkAAAAQAAAAAAAAAAEAIAAAAAgBAABkcnMvc2hhcGV4bWwueG1sUEsFBgAAAAAGAAYAWwEAALID&#10;AAAAAA==&#10;">
                  <v:fill on="t" focussize="0,0"/>
                  <v:stroke on="f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  <w:rPr>
                            <w:rFonts w:hint="default" w:ascii="Kokila" w:hAnsi="Kokila" w:cs="Kokila"/>
                            <w:sz w:val="32"/>
                            <w:szCs w:val="32"/>
                          </w:rPr>
                        </w:pP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  <w:cs/>
                          </w:rPr>
                          <w:t>३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</w:rPr>
                          <w:t xml:space="preserve">. 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  <w:cs/>
                          </w:rPr>
                          <w:t>बर्दिया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</w:rPr>
                          <w:t xml:space="preserve"> 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  <w:cs/>
                          </w:rPr>
                          <w:t>राष्ट्रिय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</w:rPr>
                          <w:t xml:space="preserve"> 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  <w:cs/>
                          </w:rPr>
                          <w:t>निकुञ्जमा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</w:rPr>
                          <w:t xml:space="preserve"> 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  <w:cs/>
                          </w:rPr>
                          <w:t>रहेका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</w:rPr>
                          <w:t xml:space="preserve"> 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  <w:cs/>
                          </w:rPr>
                          <w:t>कर्मचारीहरुको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</w:rPr>
                          <w:t xml:space="preserve"> 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  <w:cs/>
                          </w:rPr>
                          <w:t>दरवन्दि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</w:rPr>
                          <w:t xml:space="preserve"> </w:t>
                        </w:r>
                        <w:r>
                          <w:rPr>
                            <w:rFonts w:hint="default" w:ascii="Kokila" w:hAnsi="Kokila" w:cs="Kokila"/>
                            <w:b/>
                            <w:bCs/>
                            <w:sz w:val="32"/>
                            <w:szCs w:val="32"/>
                            <w:u w:val="none"/>
                            <w:cs/>
                          </w:rPr>
                          <w:t>चार्टः</w:t>
                        </w:r>
                      </w:p>
                      <w:p>
                        <w:pPr>
                          <w:jc w:val="center"/>
                        </w:pPr>
                      </w:p>
                    </w:txbxContent>
                  </v:textbox>
                </v:shape>
                <v:shape id="AutoShape 12" o:spid="_x0000_s1026" o:spt="32" type="#_x0000_t32" style="position:absolute;left:7830;top:99231;flip:x;height:2315;width:18;" filled="f" stroked="t" coordsize="21600,21600" o:gfxdata="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wgZNp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11970;top:99216;flip:x;height:2315;width:18;" filled="f" stroked="t" coordsize="21600,21600" o:gfxdata="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/aAsd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</v:group>
            </w:pict>
          </mc:Fallback>
        </mc:AlternateConten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  <w:sectPr>
          <w:pgSz w:w="15840" w:h="12240" w:orient="landscape"/>
          <w:pgMar w:top="1296" w:right="720" w:bottom="720" w:left="720" w:header="720" w:footer="720" w:gutter="0"/>
          <w:cols w:space="0" w:num="1"/>
          <w:rtlGutter w:val="0"/>
          <w:docGrid w:linePitch="360" w:charSpace="0"/>
        </w:sect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cs" w:ascii="Kokila" w:hAnsi="Kokila" w:cs="Kokila"/>
          <w:sz w:val="32"/>
          <w:szCs w:val="32"/>
          <w:cs w:val="0"/>
          <w:lang w:val="en-US" w:bidi="ne-NP"/>
        </w:rPr>
      </w:pPr>
      <w:r>
        <w:rPr>
          <w:rFonts w:hint="default" w:ascii="Kokila" w:hAnsi="Kokila" w:cs="Kokila"/>
          <w:sz w:val="32"/>
          <w:szCs w:val="32"/>
          <w:cs/>
        </w:rPr>
        <w:t>४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कुञ्ज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द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ि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ेव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ागर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डापत्र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>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center"/>
        <w:textAlignment w:val="auto"/>
        <w:rPr>
          <w:rFonts w:hint="default" w:ascii="Kokila" w:hAnsi="Kokila" w:eastAsia="Kokila" w:cs="Kokila"/>
          <w:b/>
          <w:bCs/>
          <w:i w:val="0"/>
          <w:iCs w:val="0"/>
          <w:color w:val="000000"/>
          <w:kern w:val="0"/>
          <w:sz w:val="32"/>
          <w:szCs w:val="32"/>
          <w:u w:val="none"/>
          <w:cs/>
          <w:lang w:val="en-US" w:eastAsia="zh-CN" w:bidi="hi-IN"/>
        </w:rPr>
      </w:pPr>
      <w:r>
        <w:rPr>
          <w:rFonts w:hint="default" w:ascii="Kokila" w:hAnsi="Kokila" w:eastAsia="Kokila" w:cs="Kokila"/>
          <w:b/>
          <w:bCs/>
          <w:i w:val="0"/>
          <w:iCs w:val="0"/>
          <w:color w:val="000000"/>
          <w:kern w:val="0"/>
          <w:sz w:val="32"/>
          <w:szCs w:val="32"/>
          <w:u w:val="none"/>
          <w:cs/>
          <w:lang w:val="en-US" w:eastAsia="zh-CN"/>
        </w:rPr>
        <w:t>बर्दिया राष्ट्रिय निकुञ्ज कार्यालय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center"/>
        <w:textAlignment w:val="auto"/>
        <w:rPr>
          <w:rFonts w:hint="default" w:ascii="Kokila" w:hAnsi="Kokila" w:eastAsia="Kokila" w:cs="Kokila"/>
          <w:b/>
          <w:bCs/>
          <w:i w:val="0"/>
          <w:iCs w:val="0"/>
          <w:color w:val="000000"/>
          <w:kern w:val="0"/>
          <w:sz w:val="22"/>
          <w:szCs w:val="22"/>
          <w:u w:val="none"/>
          <w:cs/>
          <w:lang w:val="en-US" w:eastAsia="zh-CN" w:bidi="hi-IN"/>
        </w:rPr>
      </w:pPr>
      <w:r>
        <w:rPr>
          <w:rFonts w:hint="default" w:ascii="Kokila" w:hAnsi="Kokila" w:eastAsia="Kokila" w:cs="Kokila"/>
          <w:b/>
          <w:bCs/>
          <w:i w:val="0"/>
          <w:iCs w:val="0"/>
          <w:color w:val="000000"/>
          <w:kern w:val="0"/>
          <w:sz w:val="22"/>
          <w:szCs w:val="22"/>
          <w:u w:val="none"/>
          <w:cs/>
          <w:lang w:val="en-US" w:eastAsia="zh-CN"/>
        </w:rPr>
        <w:t>ठाकुरद्वारा</w:t>
      </w:r>
      <w:r>
        <w:rPr>
          <w:rFonts w:hint="default" w:ascii="Kokila" w:hAnsi="Kokila" w:eastAsia="Kokila" w:cs="Kokila"/>
          <w:b/>
          <w:bCs/>
          <w:i w:val="0"/>
          <w:iCs w:val="0"/>
          <w:color w:val="000000"/>
          <w:kern w:val="0"/>
          <w:sz w:val="22"/>
          <w:szCs w:val="22"/>
          <w:u w:val="none"/>
          <w:cs w:val="0"/>
          <w:lang w:val="en-US" w:eastAsia="zh-CN" w:bidi="ar"/>
        </w:rPr>
        <w:t xml:space="preserve">, </w:t>
      </w:r>
      <w:r>
        <w:rPr>
          <w:rFonts w:hint="default" w:ascii="Kokila" w:hAnsi="Kokila" w:eastAsia="Kokila" w:cs="Kokila"/>
          <w:b/>
          <w:bCs/>
          <w:i w:val="0"/>
          <w:iCs w:val="0"/>
          <w:color w:val="000000"/>
          <w:kern w:val="0"/>
          <w:sz w:val="22"/>
          <w:szCs w:val="22"/>
          <w:u w:val="none"/>
          <w:cs/>
          <w:lang w:val="en-US" w:eastAsia="zh-CN"/>
        </w:rPr>
        <w:t>बर्दिया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center"/>
        <w:textAlignment w:val="auto"/>
        <w:rPr>
          <w:rFonts w:hint="default" w:ascii="Kokila" w:hAnsi="Kokila" w:eastAsia="Kokila" w:cs="Kokila"/>
          <w:b/>
          <w:bCs/>
          <w:i w:val="0"/>
          <w:iCs w:val="0"/>
          <w:color w:val="000000"/>
          <w:kern w:val="0"/>
          <w:sz w:val="36"/>
          <w:szCs w:val="36"/>
          <w:u w:val="none"/>
          <w:cs/>
          <w:lang w:val="en-US" w:eastAsia="zh-CN"/>
        </w:rPr>
      </w:pPr>
      <w:r>
        <w:rPr>
          <w:rFonts w:hint="default" w:ascii="Kokila" w:hAnsi="Kokila" w:eastAsia="Kokila" w:cs="Kokila"/>
          <w:b/>
          <w:bCs/>
          <w:i w:val="0"/>
          <w:iCs w:val="0"/>
          <w:color w:val="000000"/>
          <w:kern w:val="0"/>
          <w:sz w:val="36"/>
          <w:szCs w:val="36"/>
          <w:u w:val="none"/>
          <w:cs/>
          <w:lang w:val="en-US" w:eastAsia="zh-CN"/>
        </w:rPr>
        <w:t>नागरिक वडापत्र</w:t>
      </w:r>
    </w:p>
    <w:tbl>
      <w:tblPr>
        <w:tblStyle w:val="15"/>
        <w:tblW w:w="1089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41"/>
        <w:gridCol w:w="900"/>
        <w:gridCol w:w="1316"/>
        <w:gridCol w:w="3234"/>
        <w:gridCol w:w="1050"/>
        <w:gridCol w:w="2750"/>
        <w:gridCol w:w="12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्र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ं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ार्यालयबाट प्रदान गरिने सेवाहरु</w:t>
            </w:r>
          </w:p>
        </w:tc>
        <w:tc>
          <w:tcPr>
            <w:tcW w:w="3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ेवा लिन चाहनेले पेश गर्नु पर्ने कागजातहरु</w:t>
            </w:r>
          </w:p>
        </w:tc>
        <w:tc>
          <w:tcPr>
            <w:tcW w:w="10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ेवा दिने फाँट कोठा नं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सेवा लिन लाग्ने शूल्क 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120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ैफियत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</w:t>
            </w:r>
          </w:p>
        </w:tc>
        <w:tc>
          <w:tcPr>
            <w:tcW w:w="900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कुञ्ज प्रवेश शुल्क</w:t>
            </w: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ेपाल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रिचय खुल्ने प्रमाण पत्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१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ार्क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७५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िदेश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१५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२</w:t>
            </w:r>
          </w:p>
        </w:tc>
        <w:tc>
          <w:tcPr>
            <w:tcW w:w="900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जंगल ड्राईभ</w:t>
            </w: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भ्यान</w:t>
            </w:r>
          </w:p>
        </w:tc>
        <w:tc>
          <w:tcPr>
            <w:tcW w:w="3234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्येक व्यक्तिको निकुञ्ज प्रवेश पत्र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ड्राईभिङ्ग लाईसेन्स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गाडीको ब्लु बुक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०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जिप</w:t>
            </w:r>
          </w:p>
        </w:tc>
        <w:tc>
          <w:tcPr>
            <w:tcW w:w="323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३०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ार</w:t>
            </w:r>
          </w:p>
        </w:tc>
        <w:tc>
          <w:tcPr>
            <w:tcW w:w="323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१५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३</w:t>
            </w:r>
          </w:p>
        </w:tc>
        <w:tc>
          <w:tcPr>
            <w:tcW w:w="900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हात्ति सफारी</w:t>
            </w: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ेपाल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रिचय खुल्ने प्रमाण पत्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प्रति घण्टा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५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१० वर्ष मुनिको वच्चाको हकमा ५०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%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छुट हुनेछ 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ार्क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प्रति घण्टा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१५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िदेश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प्रति घण्टा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५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४</w:t>
            </w:r>
          </w:p>
        </w:tc>
        <w:tc>
          <w:tcPr>
            <w:tcW w:w="900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lang w:val="en-US" w:eastAsia="en-US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्याम्पिङ्ग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ेपाल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रिचय खुल्ने प्रमाण पत्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प्रति रात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५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ार्क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प्रति रात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१५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िदेश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प्रति रात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३०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५</w:t>
            </w:r>
          </w:p>
        </w:tc>
        <w:tc>
          <w:tcPr>
            <w:tcW w:w="900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lang w:val="en-US" w:eastAsia="en-US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फिसिङ्ग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ेपाल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रिचय खुल्ने प्रमाण पत्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प्रति दिन प्रति वल्छी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ार्क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प्रति दिन प्रति वल्छी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१५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िदेश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व्यक्ति प्रति दिन प्रति वल्छी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५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६</w:t>
            </w:r>
          </w:p>
        </w:tc>
        <w:tc>
          <w:tcPr>
            <w:tcW w:w="900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फ्टिङ्ग</w:t>
            </w: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ेपाल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रिचय खुल्ने प्रमाण पत्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राफ्ट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ार्क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राफ्ट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०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िदेश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ासपोर्टको फोटोकपी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राफ्ट 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.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०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७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कृति पथ प्रदर्शक प्रमाणपत्र दर्ता तथा नविकरण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ागरिकताको प्रतिलिपी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PAN Card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ो प्रतिलिपी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NAGA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ो सिफारिस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गाईड लाईसेन्स र २ प्रति फोटो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ार्षिक रू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००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८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तारेख दिने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तारेख पर्चा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ुद्दा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५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९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कपत्र वयानदी गर्ने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रिचय खुल्ने परिचय पत्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ुद्दा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५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०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जरिवाना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धरौटी दाखिला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ुद्दा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५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)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 राजश्व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यमानुसार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१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थुनुवा भेटघाट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ाता खुल्ने प्रमाण पत्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ुद्दा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५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अनुसान्धान अधिकृतको अनुमति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२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ेशिको जानकार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ुद्दा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५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३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कुञ्ज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 क्षेत्रको कार्याक्रमहरु तथा योजनाहरुको जानकारी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योजना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४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अध्ययन अनुसन्धान अनुमति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ाष्ट्रिय निकुञ्ज तथा वन्यजन्तु संरक्षण विभागको अनुमति पत्र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स्तावना र निवेदन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योजना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५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 निकुञ्ज प्रवेश अनुमति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न्त्रालय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िभाग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जिल्ला स्थित सरकारी कार्यालयहरुको आधिकारिक पत्र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अध्ययन भ्रमणको लागि सम्बन्धित शैक्षिक सं</w:t>
            </w:r>
            <w:r>
              <w:rPr>
                <w:rFonts w:hint="cs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्था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ो आधिकारिक पत्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योजना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६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कुञ्ज क्षेत्र भित्रका कुलोहरु मर्मत अनुमति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उपभोक्ता समितिको सिफारिस त जल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िंचाई उपभोक्ता समितिको निवेदन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प्रशासन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७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७</w:t>
            </w:r>
          </w:p>
        </w:tc>
        <w:tc>
          <w:tcPr>
            <w:tcW w:w="2216" w:type="dxa"/>
            <w:gridSpan w:val="2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िल भुक्तानी लगायतका आर्थिक कारोबार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कृया पुरा भएका विल भर्पाईहरु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लेखा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३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  <w:r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/>
                <w:lang w:val="en-US" w:eastAsia="zh-CN"/>
              </w:rPr>
              <w:t>१८</w:t>
            </w:r>
          </w:p>
        </w:tc>
        <w:tc>
          <w:tcPr>
            <w:tcW w:w="900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न्यजन्तुबाट हुने क्षेतिको राहत वितरण</w:t>
            </w: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ानिस मृत्यु</w:t>
            </w:r>
          </w:p>
        </w:tc>
        <w:tc>
          <w:tcPr>
            <w:tcW w:w="3234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न्यजन्तुबाट हुने क्षेतिको राहत सहयोग निर्देशिका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२०६९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तेस्रो संशोधन २०७५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)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ा उल्लेखित कागजातहरु</w:t>
            </w:r>
          </w:p>
        </w:tc>
        <w:tc>
          <w:tcPr>
            <w:tcW w:w="1050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ध्यवर्ती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)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 लेखा</w:t>
            </w:r>
          </w:p>
        </w:tc>
        <w:tc>
          <w:tcPr>
            <w:tcW w:w="2750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ानिस घाईते</w:t>
            </w:r>
          </w:p>
        </w:tc>
        <w:tc>
          <w:tcPr>
            <w:tcW w:w="323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0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27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शुधन क्षेति</w:t>
            </w:r>
          </w:p>
        </w:tc>
        <w:tc>
          <w:tcPr>
            <w:tcW w:w="323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0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27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खाद्यन्न बाली क्षेति</w:t>
            </w:r>
          </w:p>
        </w:tc>
        <w:tc>
          <w:tcPr>
            <w:tcW w:w="323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0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27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घरगोठ क्षेति</w:t>
            </w:r>
          </w:p>
        </w:tc>
        <w:tc>
          <w:tcPr>
            <w:tcW w:w="323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0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27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भणडारण गरेको अन्नको क्षेति</w:t>
            </w:r>
          </w:p>
        </w:tc>
        <w:tc>
          <w:tcPr>
            <w:tcW w:w="323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0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275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१९</w:t>
            </w:r>
          </w:p>
        </w:tc>
        <w:tc>
          <w:tcPr>
            <w:tcW w:w="2216" w:type="dxa"/>
            <w:gridSpan w:val="2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 सामुदायिक वनको विधान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ार्यायोजना दर्ता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हस्तान्तरण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म्बन्धित उपभोक्ता समितिको सिफारिस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 सामुदायिक वनको निर्णय सहितको कागजातहरु र निवेदन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ध्यवर्ती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०</w:t>
            </w:r>
          </w:p>
        </w:tc>
        <w:tc>
          <w:tcPr>
            <w:tcW w:w="2216" w:type="dxa"/>
            <w:gridSpan w:val="2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 धार्मिक वनको विधान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ार्यायोजना दर्ता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हस्तान्तरण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म्बन्धित उपभोक्ता समितिको सिफारिस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धार्मिक वनको निर्णय सहितको कागजातह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 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 निवेदन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ध्यवर्ती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१</w:t>
            </w:r>
          </w:p>
        </w:tc>
        <w:tc>
          <w:tcPr>
            <w:tcW w:w="2216" w:type="dxa"/>
            <w:gridSpan w:val="2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 क्षेत्रमा उद्योग दर्ता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ध्यवर्ती क्षेत्र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उद्योग स्थापना र संचालन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)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ापदण्ड २०६२ मा उल्लेखित कागजातहरु तथा संबन्धित व्यक्ति वा फर्मको निवेदन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ध्यवर्ती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२</w:t>
            </w:r>
          </w:p>
        </w:tc>
        <w:tc>
          <w:tcPr>
            <w:tcW w:w="2216" w:type="dxa"/>
            <w:gridSpan w:val="2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 सामुदायिक वनको काठ दाउरा कटान मुछान तथा वितरण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अधिल्लो आ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ो लेखा परिक्षण प्रतिवेदन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 सामुदायिक वनको उपभोक्ताहरुको निर्णय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ंवन्धित उपभोक्ता समितिको सिफारिस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म्बन्धित सेक्टर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े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ो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ो स्थलगत प्रतिवेदन र पत्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ध्यवर्ती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३</w:t>
            </w:r>
          </w:p>
        </w:tc>
        <w:tc>
          <w:tcPr>
            <w:tcW w:w="900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दिजन्य निर्माण सामाग्रीको संकलन अनुमति</w:t>
            </w: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ढुङ्गा</w:t>
            </w:r>
          </w:p>
        </w:tc>
        <w:tc>
          <w:tcPr>
            <w:tcW w:w="3234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संबन्धित स्थानिय निकाय र उपभोक्ता समितिको सिफारिस र निवेदन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िकास निर्माणको कामकाजको हकमा ईष्टिमेट र निर्माण उपभोक्ता समितिको निर्णय सहितका कागजातहरु समेत</w:t>
            </w:r>
          </w:p>
        </w:tc>
        <w:tc>
          <w:tcPr>
            <w:tcW w:w="1050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lang w:val="en-US" w:eastAsia="en-US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/>
              </w:rPr>
              <w:t xml:space="preserve"> 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/>
              </w:rPr>
              <w:t xml:space="preserve">)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 राजश्व</w:t>
            </w:r>
          </w:p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घ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ि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५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  <w:vMerge w:val="restart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तोकिएको शुल्कको थप १३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%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अ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र समेत लाग्नेछ 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900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बालुवा</w:t>
            </w:r>
          </w:p>
        </w:tc>
        <w:tc>
          <w:tcPr>
            <w:tcW w:w="3234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1050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घ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ि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900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ग्राभेल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ोरङ</w:t>
            </w:r>
          </w:p>
        </w:tc>
        <w:tc>
          <w:tcPr>
            <w:tcW w:w="3234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1050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घ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ि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१५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900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131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गिट्टी</w:t>
            </w:r>
          </w:p>
        </w:tc>
        <w:tc>
          <w:tcPr>
            <w:tcW w:w="3234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1050" w:type="dxa"/>
            <w:vMerge w:val="continue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</w:pP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प्रति घ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ि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र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६०।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-</w:t>
            </w:r>
          </w:p>
        </w:tc>
        <w:tc>
          <w:tcPr>
            <w:tcW w:w="1204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both"/>
              <w:rPr>
                <w:rFonts w:hint="cs" w:ascii="Kokila" w:hAnsi="Kokila" w:eastAsia="Kokila" w:cs="Kokila"/>
                <w:b w:val="0"/>
                <w:bCs w:val="0"/>
                <w:i w:val="0"/>
                <w:iCs w:val="0"/>
                <w:color w:val="000000"/>
                <w:kern w:val="0"/>
                <w:sz w:val="22"/>
                <w:szCs w:val="22"/>
                <w:u w:val="none"/>
                <w:vertAlign w:val="baseline"/>
                <w:cs w:val="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४</w:t>
            </w:r>
          </w:p>
        </w:tc>
        <w:tc>
          <w:tcPr>
            <w:tcW w:w="2216" w:type="dxa"/>
            <w:gridSpan w:val="2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दिजन्य निर्माण सामाग्रीको ढुवानी गर्न सडक अनुमति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दिजन्य निर्माण सामाग्री प्राप्त गरेको स्थानोय निकाय र आयोजना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ार्यालयको सिफारिस कन्स्ट्रक्सन कम्पनीको निवेदन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ध्यवर्ती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५</w:t>
            </w:r>
          </w:p>
        </w:tc>
        <w:tc>
          <w:tcPr>
            <w:tcW w:w="2216" w:type="dxa"/>
            <w:gridSpan w:val="2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मध्यवर्ती क्षेत्र भित्र विकास निर्माण कार्यका लागि अनुमति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 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संबन्धित स्थानिय निकाय र उपभोक्ता समितिको सिफारिस र निवेदन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विकास निर्माणको कामकाजको हकमा ईष्टिमेट र निर्माण उपभोक्ता समितिको निर्णय सहितका कागजातहरु समेत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ध्यवर्ती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२६</w:t>
            </w:r>
          </w:p>
        </w:tc>
        <w:tc>
          <w:tcPr>
            <w:tcW w:w="2216" w:type="dxa"/>
            <w:gridSpan w:val="2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म्बरी आवादीका रुख कटान मछानका लागि अनुमति</w:t>
            </w:r>
          </w:p>
        </w:tc>
        <w:tc>
          <w:tcPr>
            <w:tcW w:w="32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जग्गाधनी लालपुर्जा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जग्गाधनिको नागरिता र तिरो तिरेको रसिदको प्रतिलिपी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क्सा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 xml:space="preserve">,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्थानिय निकाय र उपभोक्ता समितिको सिफारिस सहितको निवेदन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 xml:space="preserve">मध्यवर्ती 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(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४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)</w:t>
            </w:r>
          </w:p>
        </w:tc>
        <w:tc>
          <w:tcPr>
            <w:tcW w:w="27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default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निशुल्क</w:t>
            </w:r>
          </w:p>
        </w:tc>
        <w:tc>
          <w:tcPr>
            <w:tcW w:w="120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50" w:line="240" w:lineRule="auto"/>
              <w:jc w:val="left"/>
              <w:textAlignment w:val="center"/>
              <w:outlineLvl w:val="0"/>
              <w:rPr>
                <w:rFonts w:hint="cs" w:ascii="Kokila" w:hAnsi="Kokila" w:eastAsia="Kokila" w:cs="Kokila"/>
                <w:i w:val="0"/>
                <w:iCs w:val="0"/>
                <w:color w:val="000000"/>
                <w:sz w:val="22"/>
                <w:szCs w:val="22"/>
                <w:u w:val="none"/>
                <w:cs w:val="0"/>
                <w:lang w:val="en-US" w:eastAsia="zh-CN" w:bidi="ar-SA"/>
              </w:rPr>
            </w:pP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स्थानान्तरण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/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चिरान अनुमाति लिन नियमानुसार लाग्ने मु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अ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 w:val="0"/>
                <w:lang w:val="en-US" w:eastAsia="zh-CN" w:bidi="ar"/>
              </w:rPr>
              <w:t>.</w:t>
            </w:r>
            <w:r>
              <w:rPr>
                <w:rFonts w:hint="default" w:ascii="Kokila" w:hAnsi="Kokila" w:eastAsia="Kokila" w:cs="Kokila"/>
                <w:i w:val="0"/>
                <w:iCs w:val="0"/>
                <w:color w:val="000000"/>
                <w:kern w:val="0"/>
                <w:sz w:val="22"/>
                <w:szCs w:val="22"/>
                <w:u w:val="none"/>
                <w:cs/>
                <w:lang w:val="en-US" w:eastAsia="zh-CN"/>
              </w:rPr>
              <w:t>कर दाखिला गर्नु पर्नेछ ।</w:t>
            </w: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eastAsia="Kokila" w:cs="Kokila"/>
          <w:i w:val="0"/>
          <w:iCs w:val="0"/>
          <w:color w:val="000000"/>
          <w:kern w:val="0"/>
          <w:sz w:val="24"/>
          <w:szCs w:val="24"/>
          <w:u w:val="none"/>
          <w:cs w:val="0"/>
          <w:lang w:val="en-US" w:eastAsia="zh-CN" w:bidi="ar"/>
        </w:rPr>
      </w:pPr>
      <w:r>
        <w:rPr>
          <w:rFonts w:hint="default" w:ascii="Kokila" w:hAnsi="Kokila" w:eastAsia="Kokila" w:cs="Kokila"/>
          <w:i w:val="0"/>
          <w:iCs w:val="0"/>
          <w:color w:val="000000"/>
          <w:kern w:val="0"/>
          <w:sz w:val="24"/>
          <w:szCs w:val="24"/>
          <w:u w:val="none"/>
          <w:cs/>
          <w:lang w:val="en-US" w:eastAsia="zh-CN"/>
        </w:rPr>
        <w:t>द्रसटव्य</w:t>
      </w:r>
      <w:r>
        <w:rPr>
          <w:rFonts w:hint="default" w:ascii="Kokila" w:hAnsi="Kokila" w:eastAsia="Kokila" w:cs="Kokila"/>
          <w:i w:val="0"/>
          <w:iCs w:val="0"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</w:pP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१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 xml:space="preserve">. 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माथी उल्लेखित दस्तुरहरुमा कैफियतमा उल्लेख गरिएको बाहेक सबैमा मु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.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अ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.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कर समेत समावेश गरिएको छ 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</w:pP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२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 xml:space="preserve">. 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यस कार्यालयबाट सम्पादित काम कारवाही प्रति गुनासो भएमा सुझाव पेटिकामा लिखित सझाव वा तल उल्लेखित फोन नं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.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मा सम्पर्क गरि सुझाव दिन सकिने छ 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</w:pP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३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 xml:space="preserve">. 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रितपुर्वक प्रवेश पत्र प्राप्त गरेका बाहेक अन्यलाई निकुञ्ज प्रवेश गर्न दिईने छैन 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cs" w:ascii="Kokila" w:hAnsi="Kokila" w:eastAsia="Kokila" w:cs="Kokila"/>
          <w:i/>
          <w:iCs/>
          <w:color w:val="000000"/>
          <w:kern w:val="0"/>
          <w:sz w:val="24"/>
          <w:szCs w:val="24"/>
          <w:u w:val="none"/>
          <w:cs w:val="0"/>
          <w:lang w:val="en-US" w:eastAsia="zh-CN"/>
        </w:rPr>
      </w:pP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४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 xml:space="preserve">. </w:t>
      </w:r>
      <w:r>
        <w:rPr>
          <w:rFonts w:hint="default" w:ascii="Kokila" w:hAnsi="Kokila" w:eastAsia="Kokila" w:cs="Kokila"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अन्यको हकमा प्रचलित कानुन बमोजिम हुनेछ 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</w:pP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सम्पर्क नं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 xml:space="preserve">.: 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कार्यालय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-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०८४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-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४०२०१२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,</w:t>
      </w:r>
      <w:r>
        <w:rPr>
          <w:rFonts w:hint="cs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ne-NP"/>
        </w:rPr>
        <w:t xml:space="preserve">                        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 xml:space="preserve"> 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सुचना अधिकारी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-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९८६४७८२००३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4"/>
          <w:szCs w:val="24"/>
          <w:u w:val="none"/>
          <w:lang w:val="en-US" w:eastAsia="zh-CN" w:bidi="ar"/>
        </w:rPr>
      </w:pP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फेसबुक पेज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: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lang w:val="en-US" w:eastAsia="zh-CN" w:bidi="ar"/>
        </w:rPr>
        <w:t xml:space="preserve">  </w:t>
      </w:r>
      <w:r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u w:val="none"/>
          <w:lang w:val="en-US" w:eastAsia="zh-CN" w:bidi="ar"/>
        </w:rPr>
        <w:fldChar w:fldCharType="begin"/>
      </w:r>
      <w:r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u w:val="none"/>
          <w:lang w:val="en-US" w:eastAsia="zh-CN" w:bidi="ar"/>
        </w:rPr>
        <w:instrText xml:space="preserve"> HYPERLINK "http://www.facebook.com/bardiyanationalpark2032" </w:instrText>
      </w:r>
      <w:r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u w:val="none"/>
          <w:lang w:val="en-US" w:eastAsia="zh-CN" w:bidi="ar"/>
        </w:rPr>
        <w:fldChar w:fldCharType="separate"/>
      </w:r>
      <w:r>
        <w:rPr>
          <w:rStyle w:val="12"/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lang w:val="en-US" w:eastAsia="zh-CN" w:bidi="ar"/>
        </w:rPr>
        <w:t>www.facebook.com/bardiyanationalpark2032</w:t>
      </w:r>
      <w:r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u w:val="none"/>
          <w:lang w:val="en-US" w:eastAsia="zh-CN" w:bidi="ar"/>
        </w:rPr>
        <w:fldChar w:fldCharType="end"/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cs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 w:bidi="ne-NP"/>
        </w:rPr>
      </w:pP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ईमेल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:</w:t>
      </w:r>
      <w:r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4"/>
          <w:szCs w:val="24"/>
          <w:u w:val="none"/>
          <w:cs w:val="0"/>
          <w:lang w:val="en-US" w:eastAsia="zh-CN" w:bidi="ar"/>
        </w:rPr>
        <w:t xml:space="preserve"> </w:t>
      </w:r>
      <w:r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u w:val="none"/>
          <w:lang w:val="en-US" w:eastAsia="zh-CN" w:bidi="ar"/>
        </w:rPr>
        <w:fldChar w:fldCharType="begin"/>
      </w:r>
      <w:r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u w:val="none"/>
          <w:lang w:val="en-US" w:eastAsia="zh-CN" w:bidi="ar"/>
        </w:rPr>
        <w:instrText xml:space="preserve"> HYPERLINK "mailto:bardiyanationalparkoffice@gmail.com" </w:instrText>
      </w:r>
      <w:r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u w:val="none"/>
          <w:lang w:val="en-US" w:eastAsia="zh-CN" w:bidi="ar"/>
        </w:rPr>
        <w:fldChar w:fldCharType="separate"/>
      </w:r>
      <w:r>
        <w:rPr>
          <w:rStyle w:val="12"/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cs w:val="0"/>
          <w:lang w:val="en-US" w:eastAsia="zh-CN" w:bidi="ar"/>
        </w:rPr>
        <w:t>bardiyanationalparkoffice@gmail.com</w:t>
      </w:r>
      <w:r>
        <w:rPr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u w:val="none"/>
          <w:lang w:val="en-US" w:eastAsia="zh-CN" w:bidi="ar"/>
        </w:rPr>
        <w:fldChar w:fldCharType="end"/>
      </w:r>
      <w:r>
        <w:rPr>
          <w:rFonts w:hint="cs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ne-NP"/>
        </w:rPr>
        <w:t xml:space="preserve"> ,                               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/>
          <w:lang w:val="en-US" w:eastAsia="zh-CN"/>
        </w:rPr>
        <w:t>वेबसाईट</w:t>
      </w:r>
      <w:r>
        <w:rPr>
          <w:rFonts w:hint="default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ar"/>
        </w:rPr>
        <w:t>:</w:t>
      </w:r>
      <w:r>
        <w:rPr>
          <w:rFonts w:hint="cs" w:ascii="Kokila" w:hAnsi="Kokila" w:eastAsia="Kokila" w:cs="Kokila"/>
          <w:b/>
          <w:bCs/>
          <w:i/>
          <w:iCs/>
          <w:color w:val="000000"/>
          <w:kern w:val="0"/>
          <w:sz w:val="24"/>
          <w:szCs w:val="24"/>
          <w:u w:val="none"/>
          <w:cs w:val="0"/>
          <w:lang w:val="en-US" w:eastAsia="zh-CN" w:bidi="ne-NP"/>
        </w:rPr>
        <w:t xml:space="preserve"> </w:t>
      </w:r>
      <w:r>
        <w:rPr>
          <w:rStyle w:val="12"/>
          <w:rFonts w:hint="default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cs w:val="0"/>
          <w:lang w:val="en-US" w:eastAsia="zh-CN" w:bidi="ar"/>
        </w:rPr>
        <w:t>www.bardianationalpark.gov.np</w:t>
      </w:r>
      <w:r>
        <w:rPr>
          <w:rStyle w:val="12"/>
          <w:rFonts w:hint="cs" w:ascii="Kokila" w:hAnsi="Kokila" w:eastAsia="Kokila" w:cs="Kokila"/>
          <w:b/>
          <w:bCs/>
          <w:i/>
          <w:iCs/>
          <w:color w:val="0000FF"/>
          <w:kern w:val="0"/>
          <w:sz w:val="28"/>
          <w:szCs w:val="28"/>
          <w:cs w:val="0"/>
          <w:lang w:val="en-US" w:eastAsia="zh-CN" w:bidi="ar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५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र्ण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्र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ार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सं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ीतिग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ण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भाग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ु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र्थिक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प्रशास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ण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यस</w:t>
      </w:r>
      <w:r>
        <w:rPr>
          <w:rFonts w:hint="cs" w:ascii="Kokila" w:hAnsi="Kokila" w:cs="Kokila"/>
          <w:sz w:val="32"/>
          <w:szCs w:val="32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 xml:space="preserve">कार्यालयका प्रमुख संरक्षण अधिकृतबाट </w:t>
      </w:r>
      <w:r>
        <w:rPr>
          <w:rFonts w:hint="default" w:ascii="Kokila" w:hAnsi="Kokila" w:cs="Kokila"/>
          <w:sz w:val="32"/>
          <w:szCs w:val="32"/>
          <w:cs/>
        </w:rPr>
        <w:t>हु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६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निर्ण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जु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न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ारी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भाग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हानिर्देशक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मु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ृ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8"/>
          <w:szCs w:val="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ाँट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कार्यालय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ार्ष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वीकृ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क्रम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लगत</w:t>
      </w:r>
      <w:r>
        <w:rPr>
          <w:rFonts w:hint="cs" w:ascii="Kokila" w:hAnsi="Kokila" w:cs="Kokila"/>
          <w:sz w:val="32"/>
          <w:szCs w:val="32"/>
          <w:lang w:val="en-US" w:bidi="ne-NP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म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cs" w:ascii="Kokila" w:hAnsi="Kokila" w:cs="Kokila"/>
          <w:sz w:val="32"/>
          <w:szCs w:val="32"/>
          <w:cs/>
        </w:rPr>
        <w:t>पोष्ट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 xml:space="preserve">भवन निर्माण कार्यको ठेक्का पट्टा 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cs" w:ascii="Kokila" w:hAnsi="Kokila" w:cs="Kokila"/>
          <w:sz w:val="32"/>
          <w:szCs w:val="32"/>
          <w:cs/>
        </w:rPr>
        <w:t>वनपथ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>मर्मत सुधार कार्य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, </w:t>
      </w:r>
      <w:r>
        <w:rPr>
          <w:rFonts w:hint="cs" w:ascii="Kokila" w:hAnsi="Kokila" w:cs="Kokila"/>
          <w:sz w:val="32"/>
          <w:szCs w:val="32"/>
          <w:cs/>
          <w:lang w:val="en-US"/>
        </w:rPr>
        <w:t>अन्तरक्रिया कार्यक्रम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, </w:t>
      </w:r>
      <w:r>
        <w:rPr>
          <w:rFonts w:hint="cs" w:ascii="Kokila" w:hAnsi="Kokila" w:cs="Kokila"/>
          <w:sz w:val="32"/>
          <w:szCs w:val="32"/>
          <w:cs/>
          <w:lang w:val="en-US"/>
        </w:rPr>
        <w:t>गोष्ठी तालिम लगायतका कार्यक्र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cs" w:ascii="Kokila" w:hAnsi="Kokila" w:cs="Kokila"/>
          <w:sz w:val="32"/>
          <w:szCs w:val="32"/>
          <w:cs/>
        </w:rPr>
        <w:t>वार्षिक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>स्विकृत कार्यक्रमहरुको कार्यान्वयन तथा अनुगमन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11"/>
          <w:szCs w:val="11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अमान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ोझ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खरिद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पसिल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न्</w:t>
      </w:r>
    </w:p>
    <w:tbl>
      <w:tblPr>
        <w:tblStyle w:val="15"/>
        <w:tblW w:w="1016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4"/>
        <w:gridCol w:w="4034"/>
        <w:gridCol w:w="4416"/>
        <w:gridCol w:w="10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6" w:hRule="atLeast"/>
        </w:trPr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hint="default" w:ascii="Kokila" w:hAnsi="Kokila" w:cs="Kokila"/>
                <w:sz w:val="32"/>
                <w:szCs w:val="32"/>
                <w:cs w:val="0"/>
              </w:rPr>
              <w:t>.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hint="default" w:ascii="Kokila" w:hAnsi="Kokila" w:cs="Kokila"/>
                <w:sz w:val="32"/>
                <w:szCs w:val="32"/>
                <w:cs w:val="0"/>
              </w:rPr>
              <w:t>.</w:t>
            </w: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क्रियाकलाप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ार्तिक</w:t>
            </w:r>
            <w:r>
              <w:rPr>
                <w:rFonts w:hint="default" w:ascii="Kokila" w:hAnsi="Kokila" w:cs="Kokila"/>
                <w:sz w:val="32"/>
                <w:szCs w:val="32"/>
                <w:cs w:val="0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देखि</w:t>
            </w:r>
            <w:r>
              <w:rPr>
                <w:rFonts w:hint="default" w:ascii="Kokila" w:hAnsi="Kokila" w:cs="Kokila"/>
                <w:sz w:val="32"/>
                <w:szCs w:val="32"/>
                <w:cs w:val="0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पौष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सम्मको</w:t>
            </w:r>
            <w:r>
              <w:rPr>
                <w:rFonts w:hint="default" w:ascii="Kokila" w:hAnsi="Kokila" w:cs="Kokila"/>
                <w:sz w:val="32"/>
                <w:szCs w:val="32"/>
                <w:cs w:val="0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प्रगति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ाठपुल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निर्माण तथा</w:t>
            </w:r>
            <w:r>
              <w:rPr>
                <w:rFonts w:hint="default" w:ascii="Kokila" w:hAnsi="Kokila" w:cs="Kokila"/>
                <w:sz w:val="32"/>
                <w:szCs w:val="32"/>
                <w:cs w:val="0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मर्मत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निर्माण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२</w:t>
            </w:r>
            <w:r>
              <w:rPr>
                <w:rFonts w:hint="default" w:ascii="Kokila" w:hAnsi="Kokila" w:cs="Kokila"/>
                <w:sz w:val="32"/>
                <w:szCs w:val="32"/>
                <w:cs w:val="0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वटा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 xml:space="preserve">र </w:t>
            </w:r>
            <w:r>
              <w:rPr>
                <w:rFonts w:hint="default" w:ascii="Kokila" w:hAnsi="Kokila" w:cs="Kokila"/>
                <w:sz w:val="32"/>
                <w:szCs w:val="32"/>
                <w:cs w:val="0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मर्मत</w:t>
            </w:r>
            <w:r>
              <w:rPr>
                <w:rFonts w:hint="default" w:ascii="Kokila" w:hAnsi="Kokila" w:cs="Kokila"/>
                <w:sz w:val="32"/>
                <w:szCs w:val="32"/>
                <w:cs w:val="0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५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 xml:space="preserve">वटा सम्पन्न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भएको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वनपथ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 xml:space="preserve">मर्मत 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कि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मी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.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मर्मत कार्य सम्पन्न भएको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वनपथ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ग्राभेलिङ्ग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५ कि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मी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.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सम्पन्न भएको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भ्युटावर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 xml:space="preserve">मर्मत 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वटा मर्मत सम्पन्न भएको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FF0000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न्यजन्तु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अपराध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नियन्त्रण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्यूरो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बैठक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१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टा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सम्पन्न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भएको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FF0000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सरोकारवालाहरुसंगको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अन्तर्कियार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समन्वय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१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टा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गोष्ठी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सम्पन्न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भएको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FF0000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बर्दिया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राष्ट्रिय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निकुन्ज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कार्यालयका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पोष्ट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प्रमुखहरुको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अन्तरक्रिया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१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टा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अन्तरक्रिया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कार्य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सम्पन्न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भएको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cs w:val="0"/>
                <w:lang w:bidi="ne-NP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न्यजन्तुको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:lang w:val="en-US"/>
                <w14:textFill>
                  <w14:solidFill>
                    <w14:schemeClr w14:val="tx1"/>
                  </w14:solidFill>
                </w14:textFill>
              </w:rPr>
              <w:t>लागि पानी पोखरी मर्मत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:lang w:val="en-US" w:bidi="ne-N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१५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:lang w:val="en-US"/>
                <w14:textFill>
                  <w14:solidFill>
                    <w14:schemeClr w14:val="tx1"/>
                  </w14:solidFill>
                </w14:textFill>
              </w:rPr>
              <w:t>वटा मर्मत कार्य सम्पन्न भएको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मेसजाली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:lang w:val="en-US"/>
                <w14:textFill>
                  <w14:solidFill>
                    <w14:schemeClr w14:val="tx1"/>
                  </w14:solidFill>
                </w14:textFill>
              </w:rPr>
              <w:t>सहित तारबार निर्माण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:lang w:val="en-US" w:bidi="ne-N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३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:lang w:val="en-US"/>
                <w14:textFill>
                  <w14:solidFill>
                    <w14:schemeClr w14:val="tx1"/>
                  </w14:solidFill>
                </w14:textFill>
              </w:rPr>
              <w:t>कि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:lang w:val="en-US"/>
                <w14:textFill>
                  <w14:solidFill>
                    <w14:schemeClr w14:val="tx1"/>
                  </w14:solidFill>
                </w14:textFill>
              </w:rPr>
              <w:t>मी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चोरी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शिकार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नियन्त्रण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स्विप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अपरेसन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८८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टा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स्विप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अपरेसन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संञ्चालन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गरिएको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ab/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चोरी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शिकार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नियन्त्रणका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लागि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युवा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परिचालन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 w:val="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३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टा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  <w:tc>
          <w:tcPr>
            <w:tcW w:w="40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:lang w:val="en-US" w:bidi="ne-N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चोरी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:lang w:val="en-US"/>
                <w14:textFill>
                  <w14:solidFill>
                    <w14:schemeClr w14:val="tx1"/>
                  </w14:solidFill>
                </w14:textFill>
              </w:rPr>
              <w:t>शिकार नियन्त्रणका लागि संयुक्त गस्ती</w:t>
            </w:r>
          </w:p>
        </w:tc>
        <w:tc>
          <w:tcPr>
            <w:tcW w:w="441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color w:val="000000" w:themeColor="text1"/>
                <w:sz w:val="32"/>
                <w:szCs w:val="32"/>
                <w:cs/>
                <w:lang w:val="en-US" w:bidi="ne-N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७९६०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 w:val="0"/>
                <w:lang w:val="en-US" w:bidi="ne-N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:lang w:val="en-US"/>
                <w14:textFill>
                  <w14:solidFill>
                    <w14:schemeClr w14:val="tx1"/>
                  </w14:solidFill>
                </w14:textFill>
              </w:rPr>
              <w:t>वटा संचालन गरिएको ।</w:t>
            </w:r>
          </w:p>
        </w:tc>
        <w:tc>
          <w:tcPr>
            <w:tcW w:w="104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</w:rPr>
            </w:pP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4"/>
          <w:szCs w:val="4"/>
        </w:rPr>
      </w:pPr>
    </w:p>
    <w:p>
      <w:pPr>
        <w:keepNext w:val="0"/>
        <w:keepLines w:val="0"/>
        <w:pageBreakBefore w:val="0"/>
        <w:widowControl/>
        <w:numPr>
          <w:ilvl w:val="0"/>
          <w:numId w:val="2"/>
        </w:numPr>
        <w:tabs>
          <w:tab w:val="clear" w:pos="42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स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्रैमास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तिवे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भाग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ठाइ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2"/>
          <w:szCs w:val="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गम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</w:p>
    <w:p>
      <w:pPr>
        <w:keepNext w:val="0"/>
        <w:keepLines w:val="0"/>
        <w:pageBreakBefore w:val="0"/>
        <w:widowControl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ट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मुदाय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ध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वि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numPr>
          <w:ilvl w:val="0"/>
          <w:numId w:val="3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आ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व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२०७८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>/</w:t>
      </w:r>
      <w:r>
        <w:rPr>
          <w:rFonts w:hint="default" w:ascii="Kokila" w:hAnsi="Kokila" w:cs="Kokila"/>
          <w:sz w:val="32"/>
          <w:szCs w:val="32"/>
          <w:cs/>
        </w:rPr>
        <w:t>२०७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कात्त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ख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पौष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सान्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म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ु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ह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तरण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tabs>
          <w:tab w:val="left" w:pos="42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6"/>
          <w:szCs w:val="6"/>
        </w:rPr>
      </w:pPr>
    </w:p>
    <w:tbl>
      <w:tblPr>
        <w:tblStyle w:val="15"/>
        <w:tblW w:w="0" w:type="auto"/>
        <w:tblInd w:w="15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2517"/>
        <w:gridCol w:w="1349"/>
        <w:gridCol w:w="1434"/>
        <w:gridCol w:w="1400"/>
        <w:gridCol w:w="1534"/>
        <w:gridCol w:w="11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</w:trPr>
        <w:tc>
          <w:tcPr>
            <w:tcW w:w="600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.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hint="default"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2517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क्षतिको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किसिम</w:t>
            </w:r>
          </w:p>
        </w:tc>
        <w:tc>
          <w:tcPr>
            <w:tcW w:w="5717" w:type="dxa"/>
            <w:gridSpan w:val="4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उपलब्ध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गराइएको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रहात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(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रु</w:t>
            </w:r>
            <w:r>
              <w:rPr>
                <w:rFonts w:hint="default" w:ascii="Kokila" w:hAnsi="Kokila" w:cs="Kokila"/>
                <w:sz w:val="32"/>
                <w:szCs w:val="32"/>
              </w:rPr>
              <w:t>)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2517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ात्तिक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मंसिर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पौष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मानिस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मृत्यु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००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०००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००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 xml:space="preserve">- 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०००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सख्त घाईते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९५५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८८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८३५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मान्य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घाइते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३७१७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१३१५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५०३२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पशुधन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क्षति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७४५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६३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११५५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५५३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अन्नवाली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क्षति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२७५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२२५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०४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६५४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घर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गोठ</w:t>
            </w:r>
            <w:r>
              <w:rPr>
                <w:rFonts w:hint="cs" w:ascii="Kokila" w:hAnsi="Kokila" w:cs="Kokila"/>
                <w:sz w:val="32"/>
                <w:szCs w:val="32"/>
                <w:lang w:val="en-US" w:bidi="ne-NP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क्षति</w:t>
            </w:r>
            <w:r>
              <w:rPr>
                <w:rFonts w:hint="default" w:ascii="Kokila" w:hAnsi="Kokila" w:cs="Kokila"/>
                <w:sz w:val="32"/>
                <w:szCs w:val="32"/>
              </w:rPr>
              <w:tab/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७५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२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५५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१४५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ण्डारण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गरेको अन्न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क्षति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४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४०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जम्मा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६६८७१७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९१६८१५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२८८५००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८७४०३२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18"/>
          <w:szCs w:val="1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मुद्द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  <w:cs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ुद्ध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थ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चौमासिक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ाय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सन्ध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ुद्ध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प्रक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हे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tbl>
      <w:tblPr>
        <w:tblStyle w:val="15"/>
        <w:tblW w:w="0" w:type="auto"/>
        <w:tblInd w:w="6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3"/>
        <w:gridCol w:w="1067"/>
        <w:gridCol w:w="1410"/>
        <w:gridCol w:w="4140"/>
        <w:gridCol w:w="960"/>
        <w:gridCol w:w="97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hint="default" w:ascii="Kokila" w:hAnsi="Kokila" w:cs="Kokila"/>
                <w:sz w:val="32"/>
                <w:szCs w:val="32"/>
              </w:rPr>
              <w:t>.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hint="default"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106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मुद्धा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दायरी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नं</w:t>
            </w:r>
            <w:r>
              <w:rPr>
                <w:rFonts w:hint="cs" w:ascii="Kokila" w:hAnsi="Kokila" w:cs="Kokila"/>
                <w:sz w:val="32"/>
                <w:szCs w:val="32"/>
                <w:lang w:val="en-US" w:bidi="ne-NP"/>
              </w:rPr>
              <w:t>.</w:t>
            </w:r>
          </w:p>
        </w:tc>
        <w:tc>
          <w:tcPr>
            <w:tcW w:w="141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दायरी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मिति</w:t>
            </w:r>
          </w:p>
        </w:tc>
        <w:tc>
          <w:tcPr>
            <w:tcW w:w="414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मुद्धा</w:t>
            </w:r>
          </w:p>
        </w:tc>
        <w:tc>
          <w:tcPr>
            <w:tcW w:w="96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प्रतिवादी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संख्या</w:t>
            </w:r>
          </w:p>
        </w:tc>
        <w:tc>
          <w:tcPr>
            <w:tcW w:w="975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१</w:t>
            </w:r>
          </w:p>
        </w:tc>
        <w:tc>
          <w:tcPr>
            <w:tcW w:w="106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६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७८</w:t>
            </w:r>
          </w:p>
        </w:tc>
        <w:tc>
          <w:tcPr>
            <w:tcW w:w="141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७</w:t>
            </w:r>
          </w:p>
        </w:tc>
        <w:tc>
          <w:tcPr>
            <w:tcW w:w="414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बसको ठक्करले लंगुर मारेको</w:t>
            </w:r>
          </w:p>
        </w:tc>
        <w:tc>
          <w:tcPr>
            <w:tcW w:w="96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975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06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७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७८</w:t>
            </w:r>
          </w:p>
        </w:tc>
        <w:tc>
          <w:tcPr>
            <w:tcW w:w="141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२८</w:t>
            </w:r>
          </w:p>
        </w:tc>
        <w:tc>
          <w:tcPr>
            <w:tcW w:w="414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फोर्स गाडीको ठक्करले बाँदर मारेको</w:t>
            </w:r>
          </w:p>
        </w:tc>
        <w:tc>
          <w:tcPr>
            <w:tcW w:w="96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75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106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८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७८</w:t>
            </w:r>
          </w:p>
        </w:tc>
        <w:tc>
          <w:tcPr>
            <w:tcW w:w="141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६</w:t>
            </w:r>
          </w:p>
        </w:tc>
        <w:tc>
          <w:tcPr>
            <w:tcW w:w="414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विंगरको ठक्करले चित्तल मारेको</w:t>
            </w:r>
          </w:p>
        </w:tc>
        <w:tc>
          <w:tcPr>
            <w:tcW w:w="96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75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</w:t>
            </w:r>
          </w:p>
        </w:tc>
        <w:tc>
          <w:tcPr>
            <w:tcW w:w="106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९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७८</w:t>
            </w:r>
          </w:p>
        </w:tc>
        <w:tc>
          <w:tcPr>
            <w:tcW w:w="141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७</w:t>
            </w:r>
          </w:p>
        </w:tc>
        <w:tc>
          <w:tcPr>
            <w:tcW w:w="414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हाईलक्स गाडीको ठक्करबाट बाँदर मरेको</w:t>
            </w:r>
          </w:p>
        </w:tc>
        <w:tc>
          <w:tcPr>
            <w:tcW w:w="96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75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</w:t>
            </w:r>
          </w:p>
        </w:tc>
        <w:tc>
          <w:tcPr>
            <w:tcW w:w="106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१०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७८</w:t>
            </w:r>
          </w:p>
        </w:tc>
        <w:tc>
          <w:tcPr>
            <w:tcW w:w="141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९</w:t>
            </w:r>
          </w:p>
        </w:tc>
        <w:tc>
          <w:tcPr>
            <w:tcW w:w="414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पल्सर मोटरसाईकलको ठक्करले चित्तल मरेको</w:t>
            </w:r>
          </w:p>
        </w:tc>
        <w:tc>
          <w:tcPr>
            <w:tcW w:w="96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975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</w:t>
            </w:r>
          </w:p>
        </w:tc>
        <w:tc>
          <w:tcPr>
            <w:tcW w:w="106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११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७८</w:t>
            </w:r>
          </w:p>
        </w:tc>
        <w:tc>
          <w:tcPr>
            <w:tcW w:w="141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२०</w:t>
            </w:r>
          </w:p>
        </w:tc>
        <w:tc>
          <w:tcPr>
            <w:tcW w:w="414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सालको काठ चोरी निकासी</w:t>
            </w:r>
          </w:p>
        </w:tc>
        <w:tc>
          <w:tcPr>
            <w:tcW w:w="96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975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</w:t>
            </w:r>
          </w:p>
        </w:tc>
        <w:tc>
          <w:tcPr>
            <w:tcW w:w="106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१२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७८</w:t>
            </w:r>
          </w:p>
        </w:tc>
        <w:tc>
          <w:tcPr>
            <w:tcW w:w="141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२</w:t>
            </w:r>
          </w:p>
        </w:tc>
        <w:tc>
          <w:tcPr>
            <w:tcW w:w="414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ार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ठक्कर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बाँदर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रेको</w:t>
            </w:r>
          </w:p>
        </w:tc>
        <w:tc>
          <w:tcPr>
            <w:tcW w:w="96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75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८</w:t>
            </w:r>
          </w:p>
        </w:tc>
        <w:tc>
          <w:tcPr>
            <w:tcW w:w="106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१३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७८</w:t>
            </w:r>
          </w:p>
        </w:tc>
        <w:tc>
          <w:tcPr>
            <w:tcW w:w="141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१४</w:t>
            </w:r>
          </w:p>
        </w:tc>
        <w:tc>
          <w:tcPr>
            <w:tcW w:w="414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वैध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हतियार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सहित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निकुञ्ज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प्रवेश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गरेको</w:t>
            </w:r>
          </w:p>
        </w:tc>
        <w:tc>
          <w:tcPr>
            <w:tcW w:w="96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७</w:t>
            </w:r>
          </w:p>
        </w:tc>
        <w:tc>
          <w:tcPr>
            <w:tcW w:w="975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</w:t>
            </w:r>
          </w:p>
        </w:tc>
        <w:tc>
          <w:tcPr>
            <w:tcW w:w="106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१४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७८</w:t>
            </w:r>
          </w:p>
        </w:tc>
        <w:tc>
          <w:tcPr>
            <w:tcW w:w="141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२१</w:t>
            </w:r>
          </w:p>
        </w:tc>
        <w:tc>
          <w:tcPr>
            <w:tcW w:w="414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चोरीशिकार</w:t>
            </w:r>
          </w:p>
        </w:tc>
        <w:tc>
          <w:tcPr>
            <w:tcW w:w="96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975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10" w:type="dxa"/>
            <w:gridSpan w:val="3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जम्मा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ुद्दा संख्या ९ वटा</w:t>
            </w:r>
          </w:p>
        </w:tc>
        <w:tc>
          <w:tcPr>
            <w:tcW w:w="414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प्रतिवादी पक्राउ संख्या</w:t>
            </w:r>
          </w:p>
        </w:tc>
        <w:tc>
          <w:tcPr>
            <w:tcW w:w="96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१</w:t>
            </w:r>
          </w:p>
        </w:tc>
        <w:tc>
          <w:tcPr>
            <w:tcW w:w="975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७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मुख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ा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द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</w:rPr>
        <w:t xml:space="preserve">    </w:t>
      </w:r>
      <w:r>
        <w:rPr>
          <w:rFonts w:hint="default" w:ascii="Kokila" w:hAnsi="Kokila" w:cs="Kokila"/>
          <w:sz w:val="32"/>
          <w:szCs w:val="32"/>
          <w:cs/>
        </w:rPr>
        <w:t>कार्याल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मुखः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्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ष्ण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साद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्रेष्ठ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</w:rPr>
        <w:t xml:space="preserve">    </w:t>
      </w:r>
      <w:r>
        <w:rPr>
          <w:rFonts w:hint="default" w:ascii="Kokila" w:hAnsi="Kokila" w:cs="Kokila"/>
          <w:sz w:val="32"/>
          <w:szCs w:val="32"/>
          <w:cs/>
        </w:rPr>
        <w:t>पदः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मु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ृ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11"/>
          <w:szCs w:val="11"/>
        </w:rPr>
      </w:pPr>
      <w:r>
        <w:rPr>
          <w:rFonts w:hint="default" w:ascii="Kokila" w:hAnsi="Kokila" w:cs="Kokila"/>
          <w:sz w:val="32"/>
          <w:szCs w:val="32"/>
        </w:rPr>
        <w:t xml:space="preserve">   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  <w:lang w:val="en-US" w:bidi="ne-NP"/>
        </w:rPr>
      </w:pPr>
      <w:r>
        <w:rPr>
          <w:rFonts w:hint="default" w:ascii="Kokila" w:hAnsi="Kokila" w:cs="Kokila"/>
          <w:sz w:val="32"/>
          <w:szCs w:val="32"/>
        </w:rPr>
        <w:t xml:space="preserve">    </w:t>
      </w: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ारीः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्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अशोक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>कुमार राम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</w:rPr>
        <w:t xml:space="preserve">    </w:t>
      </w:r>
      <w:r>
        <w:rPr>
          <w:rFonts w:hint="default" w:ascii="Kokila" w:hAnsi="Kokila" w:cs="Kokila"/>
          <w:sz w:val="32"/>
          <w:szCs w:val="32"/>
          <w:cs/>
        </w:rPr>
        <w:t>पदः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ाय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िकृ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8"/>
          <w:szCs w:val="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८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ऐ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नियम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विनिय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देशिक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ची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प्रमुख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ी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णनीतिहरु</w:t>
      </w:r>
    </w:p>
    <w:p>
      <w:pPr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नेपाल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क्षे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णनी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७२</w:t>
      </w:r>
    </w:p>
    <w:p>
      <w:pPr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दिग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कास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ृ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णनीत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ारुप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७२</w:t>
      </w:r>
    </w:p>
    <w:p>
      <w:pPr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ी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७५</w:t>
      </w:r>
    </w:p>
    <w:p>
      <w:pPr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नेपाल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ैव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िध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णनी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न्वय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७२</w:t>
      </w:r>
    </w:p>
    <w:p>
      <w:pPr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िमस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ी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६९</w:t>
      </w:r>
    </w:p>
    <w:p>
      <w:pPr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व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डढेल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न्त्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णनी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६८</w:t>
      </w:r>
    </w:p>
    <w:p>
      <w:pPr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संरक्ष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भि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ौत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ूर्वाधार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मा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एंव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न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नी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६५</w:t>
      </w:r>
    </w:p>
    <w:p>
      <w:pPr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घरपालुव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ात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ी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६०</w:t>
      </w:r>
    </w:p>
    <w:p>
      <w:pPr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जनन्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सन्ध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नी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६०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8"/>
          <w:szCs w:val="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ऐ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नियम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निर्देशिकाहरु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ऐ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२९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संकटाप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स्पति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त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ाप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न्त्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ऐ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७३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8"/>
          <w:szCs w:val="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नियमावलीहरु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tabs>
          <w:tab w:val="clear" w:pos="42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हात्ती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हरु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२२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tabs>
          <w:tab w:val="clear" w:pos="42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ावली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३०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tabs>
          <w:tab w:val="clear" w:pos="42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ावली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५३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11"/>
          <w:szCs w:val="11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6"/>
          <w:szCs w:val="6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निर्देशिका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देशिक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५३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वन्यजन्तु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हुनेक्षति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ह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हयो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र्देशिक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६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ेस्र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शोध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२०७५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18"/>
          <w:szCs w:val="1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मापदण्ड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</w:t>
      </w:r>
      <w:r>
        <w:rPr>
          <w:rFonts w:hint="default" w:ascii="Kokila" w:hAnsi="Kokila" w:cs="Kokila"/>
          <w:sz w:val="32"/>
          <w:szCs w:val="32"/>
        </w:rPr>
        <w:t xml:space="preserve"> (</w:t>
      </w:r>
      <w:r>
        <w:rPr>
          <w:rFonts w:hint="default" w:ascii="Kokila" w:hAnsi="Kokila" w:cs="Kokila"/>
          <w:sz w:val="32"/>
          <w:szCs w:val="32"/>
          <w:cs/>
        </w:rPr>
        <w:t>उद्यो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्थाप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न</w:t>
      </w:r>
      <w:r>
        <w:rPr>
          <w:rFonts w:hint="default" w:ascii="Kokila" w:hAnsi="Kokila" w:cs="Kokila"/>
          <w:sz w:val="32"/>
          <w:szCs w:val="32"/>
        </w:rPr>
        <w:t xml:space="preserve">) </w:t>
      </w:r>
      <w:r>
        <w:rPr>
          <w:rFonts w:hint="default" w:ascii="Kokila" w:hAnsi="Kokila" w:cs="Kokila"/>
          <w:sz w:val="32"/>
          <w:szCs w:val="32"/>
          <w:cs/>
        </w:rPr>
        <w:t>मापदण्ड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६२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Chars="0"/>
        <w:jc w:val="both"/>
        <w:textAlignment w:val="auto"/>
        <w:rPr>
          <w:rFonts w:hint="default" w:ascii="Kokila" w:hAnsi="Kokila" w:cs="Kokila"/>
          <w:sz w:val="20"/>
          <w:szCs w:val="20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कार्यविधि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संरक्ष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सन्ध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विध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६९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संरक्ष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ृत्र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य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विध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७३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द्ध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एवं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द्ध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ेन्द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विध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७३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वन्यजन्त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खेटोपह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विध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२०७३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20"/>
          <w:szCs w:val="20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आचरसहिंता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लाग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्यकी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तिबिध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चारसंहि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२०७६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15"/>
          <w:szCs w:val="15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रणनिती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</w:p>
    <w:p>
      <w:pPr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ind w:left="420" w:leftChars="0" w:hanging="420" w:firstLineChars="0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ष्ट्रि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सपास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नव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्धन्द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्युनि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्यवस्थाप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णनित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२०७८</w:t>
      </w:r>
      <w:r>
        <w:rPr>
          <w:rFonts w:hint="default" w:ascii="Kokila" w:hAnsi="Kokila" w:cs="Kokila"/>
          <w:sz w:val="32"/>
          <w:szCs w:val="32"/>
        </w:rPr>
        <w:t>–</w:t>
      </w:r>
      <w:r>
        <w:rPr>
          <w:rFonts w:hint="default" w:ascii="Kokila" w:hAnsi="Kokila" w:cs="Kokila"/>
          <w:sz w:val="32"/>
          <w:szCs w:val="32"/>
          <w:cs/>
        </w:rPr>
        <w:t>२०८३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16"/>
          <w:szCs w:val="16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९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आम्दानी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खर्च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र्थ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ोव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्यावध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textAlignment w:val="auto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आ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व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२०७८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>/</w:t>
      </w:r>
      <w:r>
        <w:rPr>
          <w:rFonts w:hint="default" w:ascii="Kokila" w:hAnsi="Kokila" w:cs="Kokila"/>
          <w:sz w:val="32"/>
          <w:szCs w:val="32"/>
          <w:cs/>
        </w:rPr>
        <w:t>२०७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कार्त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ेख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पौष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हि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म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भि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ीर्षक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ठे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जश्व</w:t>
      </w:r>
    </w:p>
    <w:tbl>
      <w:tblPr>
        <w:tblStyle w:val="15"/>
        <w:tblW w:w="0" w:type="auto"/>
        <w:tblInd w:w="47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3"/>
        <w:gridCol w:w="2681"/>
        <w:gridCol w:w="1234"/>
        <w:gridCol w:w="1266"/>
        <w:gridCol w:w="1600"/>
        <w:gridCol w:w="1550"/>
        <w:gridCol w:w="84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सि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.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नं</w:t>
            </w:r>
            <w:r>
              <w:rPr>
                <w:rFonts w:hint="default"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2681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आम्दानीको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विव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रण</w:t>
            </w:r>
          </w:p>
        </w:tc>
        <w:tc>
          <w:tcPr>
            <w:tcW w:w="5650" w:type="dxa"/>
            <w:gridSpan w:val="4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७।१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देखि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९।३०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सम्मको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राजश्व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तथा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मू</w:t>
            </w:r>
            <w:r>
              <w:rPr>
                <w:rFonts w:hint="default" w:ascii="Kokila" w:hAnsi="Kokila" w:cs="Kokila"/>
                <w:sz w:val="32"/>
                <w:szCs w:val="32"/>
              </w:rPr>
              <w:t>.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अ</w:t>
            </w:r>
            <w:r>
              <w:rPr>
                <w:rFonts w:hint="default" w:ascii="Kokila" w:hAnsi="Kokila" w:cs="Kokila"/>
                <w:sz w:val="32"/>
                <w:szCs w:val="32"/>
              </w:rPr>
              <w:t>.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कर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2681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ात्तिक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मंसिर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पौष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प्रवेश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शूल्क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९१८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११४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१२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२४४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प्रवेश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शूल्क</w:t>
            </w:r>
            <w:r>
              <w:rPr>
                <w:rFonts w:hint="default" w:ascii="Kokila" w:hAnsi="Kokila" w:cs="Kokila"/>
                <w:sz w:val="32"/>
                <w:szCs w:val="32"/>
              </w:rPr>
              <w:tab/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९५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२५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३६५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८५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विदेशी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प्रवेश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शूल्क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२२०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१०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७५५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९८५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जंगल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ड्रा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ईभ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जीप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८७९०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२५०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१८०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२२०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क्याम्पिङ्ग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००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५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८५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८००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क्याम्पिङ्ग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४०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४०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बिदेशी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क्याम्पिङ्ग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००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०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०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८१०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८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राफ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टिङ्ग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२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८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०४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राफटिङ्ग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०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०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०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विदेशी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राफ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टिङ्ग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५२०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०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६०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१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मा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छा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मा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र्ने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ईजाजत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६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०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३८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माछा मार्ने ईजाजत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३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विदेशी</w:t>
            </w:r>
            <w:r>
              <w:rPr>
                <w:rFonts w:hint="cs" w:ascii="Kokila" w:hAnsi="Kokila" w:cs="Kokila"/>
                <w:sz w:val="32"/>
                <w:szCs w:val="32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माछा मार्ने ईजाजत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७५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००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७५०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४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परिचय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पत्र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शुल्क</w:t>
            </w:r>
            <w:r>
              <w:rPr>
                <w:rFonts w:hint="default" w:ascii="Kokila" w:hAnsi="Kokila" w:cs="Kokila"/>
                <w:sz w:val="32"/>
                <w:szCs w:val="32"/>
              </w:rPr>
              <w:tab/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०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००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५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default" w:ascii="Kokila" w:hAnsi="Kokila" w:cs="Kokila"/>
                <w:sz w:val="32"/>
                <w:szCs w:val="32"/>
                <w:cs/>
              </w:rPr>
              <w:t>का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ठ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को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रोय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ल्टी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८९६३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०४३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३८१४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३२०७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६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दण्ड</w:t>
            </w:r>
            <w:r>
              <w:rPr>
                <w:rFonts w:hint="default"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default" w:ascii="Kokila" w:hAnsi="Kokila" w:cs="Kokila"/>
                <w:sz w:val="32"/>
                <w:szCs w:val="32"/>
                <w:cs/>
              </w:rPr>
              <w:t>जरविाना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८५०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०८७२३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७७६०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८४८२३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७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ढुंगा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,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ग्राभेल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,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गिट्टीको रोयलटी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२३९३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४५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२३९३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४५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८</w:t>
            </w: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अन्य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प्रशासनिक दस्तुर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८५०००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०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८५०००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2681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ुल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जम्मा</w:t>
            </w:r>
          </w:p>
        </w:tc>
        <w:tc>
          <w:tcPr>
            <w:tcW w:w="12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६८४०६३</w:t>
            </w:r>
          </w:p>
        </w:tc>
        <w:tc>
          <w:tcPr>
            <w:tcW w:w="12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०९११५३</w:t>
            </w:r>
          </w:p>
        </w:tc>
        <w:tc>
          <w:tcPr>
            <w:tcW w:w="1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६९३०७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४५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८४४५२३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४५</w:t>
            </w:r>
          </w:p>
        </w:tc>
        <w:tc>
          <w:tcPr>
            <w:tcW w:w="8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22"/>
          <w:szCs w:val="2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  <w:r>
        <w:rPr>
          <w:rFonts w:hint="default" w:ascii="Kokila" w:hAnsi="Kokila" w:cs="Kokila"/>
          <w:sz w:val="32"/>
          <w:szCs w:val="32"/>
          <w:cs/>
        </w:rPr>
        <w:t>पर्यट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</w:p>
    <w:tbl>
      <w:tblPr>
        <w:tblStyle w:val="15"/>
        <w:tblW w:w="0" w:type="auto"/>
        <w:tblInd w:w="75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0"/>
        <w:gridCol w:w="1866"/>
        <w:gridCol w:w="1450"/>
        <w:gridCol w:w="1433"/>
        <w:gridCol w:w="1284"/>
        <w:gridCol w:w="1629"/>
        <w:gridCol w:w="10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सं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>.</w:t>
            </w:r>
          </w:p>
        </w:tc>
        <w:tc>
          <w:tcPr>
            <w:tcW w:w="1866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पर्यटक विवरण</w:t>
            </w:r>
          </w:p>
        </w:tc>
        <w:tc>
          <w:tcPr>
            <w:tcW w:w="5796" w:type="dxa"/>
            <w:gridSpan w:val="4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७।१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  <w:lang w:val="en-US"/>
              </w:rPr>
              <w:t>देखि २०७८।९।३१ सम्मको संख्या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cs w:val="0"/>
                <w:lang w:bidi="ne-NP"/>
              </w:rPr>
            </w:pPr>
          </w:p>
        </w:tc>
        <w:tc>
          <w:tcPr>
            <w:tcW w:w="1866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ात्तिक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मंसिर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पौष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नेपाल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हिला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४२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४९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१६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३०७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नेपाल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पुरुष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३७६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६५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९६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९३७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नेपाली जम्मा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९१८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११४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१२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२४४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हिला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७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३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२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पुरुष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९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८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९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८६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जम्मा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६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०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८२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७८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िदेश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हिला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९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०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४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६३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िदेश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पुरुष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९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८४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३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३६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िदेश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जम्मा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४८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३४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१७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९९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left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ुल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जम्मा</w:t>
            </w:r>
          </w:p>
        </w:tc>
        <w:tc>
          <w:tcPr>
            <w:tcW w:w="1450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१३२</w:t>
            </w:r>
          </w:p>
        </w:tc>
        <w:tc>
          <w:tcPr>
            <w:tcW w:w="1433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७८</w:t>
            </w:r>
          </w:p>
        </w:tc>
        <w:tc>
          <w:tcPr>
            <w:tcW w:w="1284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५११</w:t>
            </w:r>
          </w:p>
        </w:tc>
        <w:tc>
          <w:tcPr>
            <w:tcW w:w="162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right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९२१</w:t>
            </w:r>
          </w:p>
        </w:tc>
        <w:tc>
          <w:tcPr>
            <w:tcW w:w="1066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  <w:bookmarkStart w:id="0" w:name="_GoBack"/>
      <w:bookmarkEnd w:id="0"/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०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अघिल्ल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र्थ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र्ष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ाय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ुन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क्र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योज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े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</w:rPr>
        <w:t xml:space="preserve">  </w:t>
      </w:r>
      <w:r>
        <w:rPr>
          <w:rFonts w:hint="default" w:ascii="Kokila" w:hAnsi="Kokila" w:cs="Kokila"/>
          <w:sz w:val="32"/>
          <w:szCs w:val="32"/>
          <w:cs/>
        </w:rPr>
        <w:t>बार्ष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तिवे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लग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2"/>
          <w:szCs w:val="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१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ाय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ेभसाईट</w:t>
      </w:r>
      <w:r>
        <w:rPr>
          <w:rFonts w:hint="default" w:ascii="Kokila" w:hAnsi="Kokila" w:cs="Kokila"/>
          <w:sz w:val="32"/>
          <w:szCs w:val="32"/>
        </w:rPr>
        <w:t xml:space="preserve"> 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lang w:val="en-US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ेभसाईटः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 w:val="0"/>
          <w:lang w:val="en-US"/>
        </w:rPr>
        <w:t xml:space="preserve"> www.bardianationalpark.gov.np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8"/>
          <w:szCs w:val="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  <w:r>
        <w:rPr>
          <w:rFonts w:hint="default" w:ascii="Kokila" w:hAnsi="Kokila" w:cs="Kokila"/>
          <w:sz w:val="32"/>
          <w:szCs w:val="32"/>
          <w:cs/>
        </w:rPr>
        <w:t>१२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विभि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ण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भि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व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२०७८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>/</w:t>
      </w:r>
      <w:r>
        <w:rPr>
          <w:rFonts w:hint="default" w:ascii="Kokila" w:hAnsi="Kokila" w:cs="Kokila"/>
          <w:sz w:val="32"/>
          <w:szCs w:val="32"/>
          <w:cs/>
        </w:rPr>
        <w:t>०७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कात्तिक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>देखि पौष महिना सम्म</w:t>
      </w:r>
      <w:r>
        <w:rPr>
          <w:rFonts w:hint="default" w:ascii="Kokila" w:hAnsi="Kokila" w:cs="Kokila"/>
          <w:sz w:val="32"/>
          <w:szCs w:val="32"/>
          <w:cs/>
        </w:rPr>
        <w:t>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ृत्य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7"/>
        <w:gridCol w:w="1350"/>
        <w:gridCol w:w="1550"/>
        <w:gridCol w:w="1200"/>
        <w:gridCol w:w="700"/>
        <w:gridCol w:w="934"/>
        <w:gridCol w:w="800"/>
        <w:gridCol w:w="966"/>
        <w:gridCol w:w="1917"/>
        <w:gridCol w:w="4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्र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सं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.</w:t>
            </w:r>
          </w:p>
        </w:tc>
        <w:tc>
          <w:tcPr>
            <w:tcW w:w="13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मिति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घटना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भएको ईलाका</w:t>
            </w:r>
          </w:p>
        </w:tc>
        <w:tc>
          <w:tcPr>
            <w:tcW w:w="12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्रजाति</w:t>
            </w:r>
          </w:p>
        </w:tc>
        <w:tc>
          <w:tcPr>
            <w:tcW w:w="7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संख्या</w:t>
            </w:r>
          </w:p>
        </w:tc>
        <w:tc>
          <w:tcPr>
            <w:tcW w:w="9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तौल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(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क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ज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.)</w:t>
            </w:r>
          </w:p>
        </w:tc>
        <w:tc>
          <w:tcPr>
            <w:tcW w:w="8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लिङ्ग</w:t>
            </w:r>
          </w:p>
        </w:tc>
        <w:tc>
          <w:tcPr>
            <w:tcW w:w="9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उमेर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(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वर्ष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)</w:t>
            </w:r>
          </w:p>
        </w:tc>
        <w:tc>
          <w:tcPr>
            <w:tcW w:w="19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मृत्यु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हुनको कारण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ै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१</w:t>
            </w:r>
          </w:p>
        </w:tc>
        <w:tc>
          <w:tcPr>
            <w:tcW w:w="13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५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म्रेनी</w:t>
            </w:r>
          </w:p>
        </w:tc>
        <w:tc>
          <w:tcPr>
            <w:tcW w:w="12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जिंगर</w:t>
            </w:r>
          </w:p>
        </w:tc>
        <w:tc>
          <w:tcPr>
            <w:tcW w:w="7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</w:t>
            </w:r>
          </w:p>
        </w:tc>
        <w:tc>
          <w:tcPr>
            <w:tcW w:w="8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</w:p>
        </w:tc>
        <w:tc>
          <w:tcPr>
            <w:tcW w:w="9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9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ारण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नखुलेको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६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ुरीगाँउ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र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प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.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०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ोथी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गाडी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ठक्क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३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९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रेवा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ओडार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दुम्सी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ोथी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गाडी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ठक्क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४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१०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ठाकुरद्वारा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लंगुर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रेन्ट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लागे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५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१४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दाङ्गपुर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जिंगर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ोथी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९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हिना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ारण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नखुलेको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६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१४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ूर्व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चिसापानी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ाँदर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हिना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गाडी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ठक्क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७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२०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म्रेनी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०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ाईक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ठक्क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८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२४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र्णाल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चिसापानी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ाघ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खाएको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९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२५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म्रेनी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५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ुकुर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लखेटे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१०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७।२७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म्रेनी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०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ुकुर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लखेटे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११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१२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ठाकुरद्वारा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३५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पोथी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१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 xml:space="preserve">५ 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जालीमा ठोक्किए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१६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र्णाल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चिसापानी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०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ोथी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गाडीको ठक्कर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१३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१८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ठाकुरद्वारा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 xml:space="preserve">५० 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पोथी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३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चितुवाको आक्रमण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४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१९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ठाकुरद्वारा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०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हिना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ोखरीमा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फसेर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५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२२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रम्भापुर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सेक्टर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०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ोथी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५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ाँडेतारमा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अल्झिएर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६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२४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म्रेनी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पोष्ट</w:t>
            </w:r>
          </w:p>
        </w:tc>
        <w:tc>
          <w:tcPr>
            <w:tcW w:w="12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ाँदर</w:t>
            </w:r>
          </w:p>
        </w:tc>
        <w:tc>
          <w:tcPr>
            <w:tcW w:w="7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8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हिना</w:t>
            </w:r>
          </w:p>
        </w:tc>
        <w:tc>
          <w:tcPr>
            <w:tcW w:w="19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ार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हानेको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७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८।२५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रम्भापुर</w:t>
            </w:r>
          </w:p>
        </w:tc>
        <w:tc>
          <w:tcPr>
            <w:tcW w:w="12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ँदेल</w:t>
            </w:r>
          </w:p>
        </w:tc>
        <w:tc>
          <w:tcPr>
            <w:tcW w:w="7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२०</w:t>
            </w:r>
          </w:p>
        </w:tc>
        <w:tc>
          <w:tcPr>
            <w:tcW w:w="8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</w:p>
        </w:tc>
        <w:tc>
          <w:tcPr>
            <w:tcW w:w="19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गाडी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हानेको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८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२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रम्मापुर</w:t>
            </w:r>
          </w:p>
        </w:tc>
        <w:tc>
          <w:tcPr>
            <w:tcW w:w="12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खरायो</w:t>
            </w:r>
          </w:p>
        </w:tc>
        <w:tc>
          <w:tcPr>
            <w:tcW w:w="7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8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ोथी</w:t>
            </w:r>
          </w:p>
        </w:tc>
        <w:tc>
          <w:tcPr>
            <w:tcW w:w="9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9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गाडी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ठक्कर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९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९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सैनावार</w:t>
            </w:r>
          </w:p>
        </w:tc>
        <w:tc>
          <w:tcPr>
            <w:tcW w:w="12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ँदेल</w:t>
            </w:r>
          </w:p>
        </w:tc>
        <w:tc>
          <w:tcPr>
            <w:tcW w:w="7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०</w:t>
            </w:r>
          </w:p>
        </w:tc>
        <w:tc>
          <w:tcPr>
            <w:tcW w:w="8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ोथी</w:t>
            </w:r>
          </w:p>
        </w:tc>
        <w:tc>
          <w:tcPr>
            <w:tcW w:w="9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9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गाडी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ठक्कर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</w:t>
            </w:r>
          </w:p>
        </w:tc>
        <w:tc>
          <w:tcPr>
            <w:tcW w:w="13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१३</w:t>
            </w:r>
          </w:p>
        </w:tc>
        <w:tc>
          <w:tcPr>
            <w:tcW w:w="15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रम्मापुर</w:t>
            </w:r>
          </w:p>
        </w:tc>
        <w:tc>
          <w:tcPr>
            <w:tcW w:w="12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५</w:t>
            </w:r>
          </w:p>
        </w:tc>
        <w:tc>
          <w:tcPr>
            <w:tcW w:w="8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9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ुकुर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ारेको</w:t>
            </w:r>
          </w:p>
        </w:tc>
        <w:tc>
          <w:tcPr>
            <w:tcW w:w="483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१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१३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ढकेला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५०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ुकुर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ारेको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२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१३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रम्मापुर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४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६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दिन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आमा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छोडेको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३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१५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ढकेला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५०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ुकुर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ारेको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४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१६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ओखरिया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३५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ुकुर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मारेको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५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१९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हर्र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पोष्ट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निरबिरालो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३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गाडी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ठक्क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६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२०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सैनवार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ँदे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१५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ोथी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गाडीको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ठक्क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७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२०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रम्मापुर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ँदे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५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नहरमा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फसेको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८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२७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ढकेला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४०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पोथी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५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सामुदायिक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वनको तारमा अल्झे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९</w:t>
            </w:r>
          </w:p>
        </w:tc>
        <w:tc>
          <w:tcPr>
            <w:tcW w:w="13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०७८।९।२८</w:t>
            </w:r>
          </w:p>
        </w:tc>
        <w:tc>
          <w:tcPr>
            <w:tcW w:w="15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भासताल</w:t>
            </w:r>
          </w:p>
        </w:tc>
        <w:tc>
          <w:tcPr>
            <w:tcW w:w="12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7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934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२५</w:t>
            </w:r>
          </w:p>
        </w:tc>
        <w:tc>
          <w:tcPr>
            <w:tcW w:w="8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ar-SA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ाले</w:t>
            </w:r>
          </w:p>
        </w:tc>
        <w:tc>
          <w:tcPr>
            <w:tcW w:w="966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५</w:t>
            </w:r>
          </w:p>
        </w:tc>
        <w:tc>
          <w:tcPr>
            <w:tcW w:w="1917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ुकुरले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लखटेर</w:t>
            </w:r>
          </w:p>
        </w:tc>
        <w:tc>
          <w:tcPr>
            <w:tcW w:w="483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cs w:val="0"/>
                <w:lang w:val="en-US" w:eastAsia="en-US" w:bidi="ar-SA"/>
              </w:rPr>
            </w:pP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३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भि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व</w:t>
      </w:r>
      <w:r>
        <w:rPr>
          <w:rFonts w:hint="default" w:ascii="Kokila" w:hAnsi="Kokila" w:cs="Kokila"/>
          <w:sz w:val="32"/>
          <w:szCs w:val="32"/>
        </w:rPr>
        <w:t>.</w:t>
      </w:r>
      <w:r>
        <w:rPr>
          <w:rFonts w:hint="default" w:ascii="Kokila" w:hAnsi="Kokila" w:cs="Kokila"/>
          <w:sz w:val="32"/>
          <w:szCs w:val="32"/>
          <w:cs/>
        </w:rPr>
        <w:t>२०७८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>/</w:t>
      </w:r>
      <w:r>
        <w:rPr>
          <w:rFonts w:hint="default" w:ascii="Kokila" w:hAnsi="Kokila" w:cs="Kokila"/>
          <w:sz w:val="32"/>
          <w:szCs w:val="32"/>
          <w:cs/>
        </w:rPr>
        <w:t>०७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  <w:lang w:val="en-US"/>
        </w:rPr>
        <w:t>कात्तिक देखी पौष महिना</w:t>
      </w:r>
      <w:r>
        <w:rPr>
          <w:rFonts w:hint="default" w:ascii="Kokila" w:hAnsi="Kokila" w:cs="Kokila"/>
          <w:sz w:val="32"/>
          <w:szCs w:val="32"/>
          <w:cs/>
        </w:rPr>
        <w:t>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घाइत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द्द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ि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</w:p>
    <w:tbl>
      <w:tblPr>
        <w:tblStyle w:val="15"/>
        <w:tblW w:w="8195" w:type="dxa"/>
        <w:tblInd w:w="72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7"/>
        <w:gridCol w:w="3449"/>
        <w:gridCol w:w="1500"/>
        <w:gridCol w:w="1050"/>
        <w:gridCol w:w="14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क्र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सं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.</w:t>
            </w:r>
          </w:p>
        </w:tc>
        <w:tc>
          <w:tcPr>
            <w:tcW w:w="34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उद्दार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गर्ने कार्यालाय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सेक्टर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पोष्टको नाम</w:t>
            </w:r>
          </w:p>
        </w:tc>
        <w:tc>
          <w:tcPr>
            <w:tcW w:w="15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प्रजाति</w:t>
            </w:r>
          </w:p>
        </w:tc>
        <w:tc>
          <w:tcPr>
            <w:tcW w:w="10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संख्या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3449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रम्मापुर</w:t>
            </w:r>
          </w:p>
        </w:tc>
        <w:tc>
          <w:tcPr>
            <w:tcW w:w="15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चित्तल</w:t>
            </w:r>
          </w:p>
        </w:tc>
        <w:tc>
          <w:tcPr>
            <w:tcW w:w="10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3449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15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जिंगर</w:t>
            </w:r>
          </w:p>
        </w:tc>
        <w:tc>
          <w:tcPr>
            <w:tcW w:w="10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९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3449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15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ँदेल</w:t>
            </w:r>
          </w:p>
        </w:tc>
        <w:tc>
          <w:tcPr>
            <w:tcW w:w="10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3449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भरिगाँउ</w:t>
            </w:r>
          </w:p>
        </w:tc>
        <w:tc>
          <w:tcPr>
            <w:tcW w:w="15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जिंग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 w:eastAsia="en-US"/>
              </w:rPr>
              <w:t>१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3449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15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ँदेल</w:t>
            </w:r>
          </w:p>
        </w:tc>
        <w:tc>
          <w:tcPr>
            <w:tcW w:w="10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3449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सैनावार</w:t>
            </w:r>
          </w:p>
        </w:tc>
        <w:tc>
          <w:tcPr>
            <w:tcW w:w="15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जरायो</w:t>
            </w:r>
          </w:p>
        </w:tc>
        <w:tc>
          <w:tcPr>
            <w:tcW w:w="10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3449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/>
              </w:rPr>
            </w:pPr>
          </w:p>
        </w:tc>
        <w:tc>
          <w:tcPr>
            <w:tcW w:w="15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जिंगर</w:t>
            </w:r>
          </w:p>
        </w:tc>
        <w:tc>
          <w:tcPr>
            <w:tcW w:w="10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</w:t>
            </w:r>
          </w:p>
        </w:tc>
        <w:tc>
          <w:tcPr>
            <w:tcW w:w="344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ञ्जरिया</w:t>
            </w:r>
          </w:p>
        </w:tc>
        <w:tc>
          <w:tcPr>
            <w:tcW w:w="15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जिंगर</w:t>
            </w:r>
          </w:p>
        </w:tc>
        <w:tc>
          <w:tcPr>
            <w:tcW w:w="105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४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५</w:t>
            </w:r>
          </w:p>
        </w:tc>
        <w:tc>
          <w:tcPr>
            <w:tcW w:w="344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ओखरिया</w:t>
            </w:r>
          </w:p>
        </w:tc>
        <w:tc>
          <w:tcPr>
            <w:tcW w:w="15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जिंग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२</w:t>
            </w:r>
          </w:p>
        </w:tc>
        <w:tc>
          <w:tcPr>
            <w:tcW w:w="1479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६</w:t>
            </w:r>
          </w:p>
        </w:tc>
        <w:tc>
          <w:tcPr>
            <w:tcW w:w="3449" w:type="dxa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हर्रे</w:t>
            </w:r>
          </w:p>
        </w:tc>
        <w:tc>
          <w:tcPr>
            <w:tcW w:w="15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बाँद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cs w:val="0"/>
                <w:lang w:val="en-US" w:eastAsia="en-US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479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७</w:t>
            </w:r>
          </w:p>
        </w:tc>
        <w:tc>
          <w:tcPr>
            <w:tcW w:w="3449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center"/>
              <w:textAlignment w:val="auto"/>
              <w:rPr>
                <w:rFonts w:hint="cs" w:ascii="Kokila" w:hAnsi="Kokila" w:cs="Kokila"/>
                <w:sz w:val="32"/>
                <w:szCs w:val="32"/>
                <w:vertAlign w:val="baseline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सैनावर</w:t>
            </w:r>
          </w:p>
        </w:tc>
        <w:tc>
          <w:tcPr>
            <w:tcW w:w="15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  <w:lang w:val="en-US"/>
              </w:rPr>
              <w:t>जरायो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 w:eastAsiaTheme="minorHAnsi"/>
                <w:sz w:val="32"/>
                <w:szCs w:val="32"/>
                <w:vertAlign w:val="baseline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१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7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  <w:tc>
          <w:tcPr>
            <w:tcW w:w="3449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  <w:lang w:val="en-US" w:bidi="ne-NP"/>
              </w:rPr>
            </w:pPr>
          </w:p>
        </w:tc>
        <w:tc>
          <w:tcPr>
            <w:tcW w:w="150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अजिंगर</w:t>
            </w:r>
          </w:p>
        </w:tc>
        <w:tc>
          <w:tcPr>
            <w:tcW w:w="1050" w:type="dxa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cs" w:ascii="Kokila" w:hAnsi="Kokila" w:cs="Kokila" w:eastAsiaTheme="minorHAnsi"/>
                <w:sz w:val="32"/>
                <w:szCs w:val="32"/>
                <w:vertAlign w:val="baseline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vertAlign w:val="baseline"/>
                <w:cs/>
              </w:rPr>
              <w:t>३</w:t>
            </w:r>
          </w:p>
        </w:tc>
        <w:tc>
          <w:tcPr>
            <w:tcW w:w="147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100" w:line="240" w:lineRule="auto"/>
              <w:jc w:val="both"/>
              <w:textAlignment w:val="auto"/>
              <w:rPr>
                <w:rFonts w:hint="default" w:ascii="Kokila" w:hAnsi="Kokila" w:cs="Kokila"/>
                <w:sz w:val="32"/>
                <w:szCs w:val="32"/>
                <w:vertAlign w:val="baseline"/>
              </w:rPr>
            </w:pP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४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ायल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र्गीक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े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ामावल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्यसत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ोक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यावधि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ाँटहरु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पराध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वन्यजन्त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ृत्यु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घाइते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उद्धार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वन्यजन्तु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पर्यट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्रम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ख्य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राजश्व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कल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कार्यक्र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योजन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्याङ्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्यय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सन्धा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म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मध्यवर्त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्षेत्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ेव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ञ्चाल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मति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अवलोक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्रम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ुमति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शास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स्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यम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ाखाहरुमा</w:t>
      </w:r>
      <w:r>
        <w:rPr>
          <w:rFonts w:hint="cs" w:ascii="Kokila" w:hAnsi="Kokila" w:cs="Kokila"/>
          <w:sz w:val="32"/>
          <w:szCs w:val="32"/>
          <w:cs w:val="0"/>
          <w:lang w:val="en-US" w:bidi="ne-NP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रक्ष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ाख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18"/>
          <w:szCs w:val="1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५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 </w:t>
      </w:r>
      <w:r>
        <w:rPr>
          <w:rFonts w:hint="default" w:ascii="Kokila" w:hAnsi="Kokila" w:cs="Kokila"/>
          <w:sz w:val="32"/>
          <w:szCs w:val="32"/>
          <w:cs/>
        </w:rPr>
        <w:t>निकाय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रे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बन्ध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वेद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द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विभि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घ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स्थ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निकाय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रक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ार्यालय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विश्व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द्यालय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द्यार्थ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ेवाग्राह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एवं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त्रकारहरु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जानका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लब्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इ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बाट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ाश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ाशन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शुल्करुप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तर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थ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भिन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ाश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यातअयउथ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माग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मोजि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पलब्ध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ाउ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18"/>
          <w:szCs w:val="1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१६</w:t>
      </w:r>
      <w:r>
        <w:rPr>
          <w:rFonts w:hint="default" w:ascii="Kokila" w:hAnsi="Kokila" w:cs="Kokila"/>
          <w:sz w:val="32"/>
          <w:szCs w:val="32"/>
        </w:rPr>
        <w:t xml:space="preserve">.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ाय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यत्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ाश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ए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ाशन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नियमावल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न्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ुपर्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्पूर्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हर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य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निकुञ्ज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ेभसाइट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थ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फेसबु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ेज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काश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न्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 w:val="0"/>
          <w:lang w:val="en-US"/>
        </w:rPr>
      </w:pPr>
      <w:r>
        <w:rPr>
          <w:rFonts w:hint="default" w:ascii="Kokila" w:hAnsi="Kokila" w:cs="Kokila"/>
          <w:sz w:val="32"/>
          <w:szCs w:val="32"/>
          <w:cs w:val="0"/>
          <w:lang w:val="en-US"/>
        </w:rPr>
        <w:t xml:space="preserve">Facebook page: </w:t>
      </w:r>
      <w:r>
        <w:rPr>
          <w:rFonts w:hint="default" w:ascii="Kokila" w:hAnsi="Kokila" w:cs="Kokila"/>
          <w:sz w:val="32"/>
          <w:szCs w:val="32"/>
          <w:lang w:val="en-US"/>
        </w:rPr>
        <w:fldChar w:fldCharType="begin"/>
      </w:r>
      <w:r>
        <w:rPr>
          <w:rFonts w:hint="default" w:ascii="Kokila" w:hAnsi="Kokila" w:cs="Kokila"/>
          <w:sz w:val="32"/>
          <w:szCs w:val="32"/>
          <w:lang w:val="en-US"/>
        </w:rPr>
        <w:instrText xml:space="preserve"> HYPERLINK "https://www.facebook.com/bardiyanationalpark2032" </w:instrText>
      </w:r>
      <w:r>
        <w:rPr>
          <w:rFonts w:hint="default" w:ascii="Kokila" w:hAnsi="Kokila" w:cs="Kokila"/>
          <w:sz w:val="32"/>
          <w:szCs w:val="32"/>
          <w:lang w:val="en-US"/>
        </w:rPr>
        <w:fldChar w:fldCharType="separate"/>
      </w:r>
      <w:r>
        <w:rPr>
          <w:rStyle w:val="12"/>
          <w:rFonts w:hint="default" w:ascii="Kokila" w:hAnsi="Kokila" w:cs="Kokila"/>
          <w:sz w:val="32"/>
          <w:szCs w:val="32"/>
          <w:cs w:val="0"/>
          <w:lang w:val="en-US"/>
        </w:rPr>
        <w:t>https://www.facebook.com/bardiyanationalpark2032</w:t>
      </w:r>
      <w:r>
        <w:rPr>
          <w:rFonts w:hint="default" w:ascii="Kokila" w:hAnsi="Kokila" w:cs="Kokila"/>
          <w:sz w:val="32"/>
          <w:szCs w:val="32"/>
          <w:lang w:val="en-US"/>
        </w:rPr>
        <w:fldChar w:fldCharType="end"/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  <w:cs/>
        </w:rPr>
      </w:pPr>
      <w:r>
        <w:rPr>
          <w:rFonts w:hint="default" w:ascii="Kokila" w:hAnsi="Kokila" w:cs="Kokila"/>
          <w:sz w:val="32"/>
          <w:szCs w:val="32"/>
          <w:cs w:val="0"/>
          <w:lang w:val="en-US"/>
        </w:rPr>
        <w:t xml:space="preserve">Website: </w:t>
      </w:r>
      <w:r>
        <w:rPr>
          <w:rFonts w:hint="default" w:ascii="Kokila" w:hAnsi="Kokila" w:cs="Kokila"/>
          <w:sz w:val="32"/>
          <w:szCs w:val="32"/>
          <w:lang w:val="en-US"/>
        </w:rPr>
        <w:fldChar w:fldCharType="begin"/>
      </w:r>
      <w:r>
        <w:rPr>
          <w:rFonts w:hint="default" w:ascii="Kokila" w:hAnsi="Kokila" w:cs="Kokila"/>
          <w:sz w:val="32"/>
          <w:szCs w:val="32"/>
          <w:lang w:val="en-US"/>
        </w:rPr>
        <w:instrText xml:space="preserve"> HYPERLINK "http://www.bardianationalpark.gov.np" </w:instrText>
      </w:r>
      <w:r>
        <w:rPr>
          <w:rFonts w:hint="default" w:ascii="Kokila" w:hAnsi="Kokila" w:cs="Kokila"/>
          <w:sz w:val="32"/>
          <w:szCs w:val="32"/>
          <w:lang w:val="en-US"/>
        </w:rPr>
        <w:fldChar w:fldCharType="separate"/>
      </w:r>
      <w:r>
        <w:rPr>
          <w:rStyle w:val="12"/>
          <w:rFonts w:hint="default" w:ascii="Kokila" w:hAnsi="Kokila" w:cs="Kokila"/>
          <w:sz w:val="32"/>
          <w:szCs w:val="32"/>
          <w:cs w:val="0"/>
          <w:lang w:val="en-US"/>
        </w:rPr>
        <w:t>www.bardianationalpark.gov.np</w:t>
      </w:r>
      <w:r>
        <w:rPr>
          <w:rFonts w:hint="default" w:ascii="Kokila" w:hAnsi="Kokila" w:cs="Kokila"/>
          <w:sz w:val="32"/>
          <w:szCs w:val="32"/>
          <w:lang w:val="en-US"/>
        </w:rPr>
        <w:fldChar w:fldCharType="end"/>
      </w:r>
      <w:r>
        <w:rPr>
          <w:rFonts w:hint="default" w:ascii="Kokila" w:hAnsi="Kokila" w:cs="Kokila"/>
          <w:sz w:val="32"/>
          <w:szCs w:val="32"/>
          <w:cs w:val="0"/>
          <w:lang w:val="en-US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  <w:r>
        <w:rPr>
          <w:rFonts w:hint="default" w:ascii="Kokila" w:hAnsi="Kokila" w:cs="Kokila"/>
          <w:sz w:val="32"/>
          <w:szCs w:val="32"/>
          <w:cs/>
        </w:rPr>
        <w:t>पुनश्चः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उल्लेखि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क्षिप्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ुप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र्वजन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ूचना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जानकारी</w:t>
      </w:r>
      <w:r>
        <w:rPr>
          <w:rFonts w:hint="default" w:ascii="Kokila" w:hAnsi="Kokila" w:cs="Kokila"/>
          <w:sz w:val="32"/>
          <w:szCs w:val="32"/>
        </w:rPr>
        <w:t xml:space="preserve">, </w:t>
      </w:r>
      <w:r>
        <w:rPr>
          <w:rFonts w:hint="default" w:ascii="Kokila" w:hAnsi="Kokila" w:cs="Kokila"/>
          <w:sz w:val="32"/>
          <w:szCs w:val="32"/>
          <w:cs/>
        </w:rPr>
        <w:t>तथ्याङ्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विवरणला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केसम्म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ुद्ध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ोधगम्यरुप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स्तु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न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यास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िए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छ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हिँ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कतै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भूल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त्रुटीभए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श्रद्धे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ाठकहरु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झावको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आधारम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म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ापेक्ष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ुधा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ी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अध्यावधिक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िने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प्रतिबद्धत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ाहेर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गर्दछौं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</w:t>
      </w:r>
      <w:r>
        <w:rPr>
          <w:rFonts w:hint="default" w:ascii="Kokila" w:hAnsi="Kokila" w:cs="Kokila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both"/>
        <w:rPr>
          <w:rFonts w:hint="default" w:ascii="Kokila" w:hAnsi="Kokila" w:cs="Kokila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00" w:line="240" w:lineRule="auto"/>
        <w:jc w:val="center"/>
        <w:rPr>
          <w:rFonts w:hint="default" w:ascii="Kokila" w:hAnsi="Kokila" w:cs="Kokila"/>
          <w:sz w:val="32"/>
          <w:szCs w:val="32"/>
          <w:cs/>
        </w:rPr>
      </w:pPr>
      <w:r>
        <w:rPr>
          <w:rFonts w:hint="default" w:ascii="Kokila" w:hAnsi="Kokila" w:cs="Kokila"/>
          <w:sz w:val="32"/>
          <w:szCs w:val="32"/>
          <w:cs/>
        </w:rPr>
        <w:t>ज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बर्दिया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।।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जय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संरक्षण</w:t>
      </w:r>
      <w:r>
        <w:rPr>
          <w:rFonts w:hint="default" w:ascii="Kokila" w:hAnsi="Kokila" w:cs="Kokila"/>
          <w:sz w:val="32"/>
          <w:szCs w:val="32"/>
        </w:rPr>
        <w:t xml:space="preserve"> </w:t>
      </w:r>
      <w:r>
        <w:rPr>
          <w:rFonts w:hint="default" w:ascii="Kokila" w:hAnsi="Kokila" w:cs="Kokila"/>
          <w:sz w:val="32"/>
          <w:szCs w:val="32"/>
          <w:cs/>
        </w:rPr>
        <w:t>।।।</w:t>
      </w:r>
    </w:p>
    <w:sectPr>
      <w:pgSz w:w="12240" w:h="15840"/>
      <w:pgMar w:top="1296" w:right="576" w:bottom="576" w:left="1296" w:header="288" w:footer="288" w:gutter="0"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angal">
    <w:panose1 w:val="00000400000000000000"/>
    <w:charset w:val="00"/>
    <w:family w:val="roman"/>
    <w:pitch w:val="default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Kokila">
    <w:panose1 w:val="020B0604020202020204"/>
    <w:charset w:val="00"/>
    <w:family w:val="auto"/>
    <w:pitch w:val="default"/>
    <w:sig w:usb0="00008003" w:usb1="00000000" w:usb2="00000000" w:usb3="00000000" w:csb0="00000001" w:csb1="00000000"/>
  </w:font>
  <w:font w:name="FONTASY_ HIMALI_ TT">
    <w:panose1 w:val="040B7200000000000000"/>
    <w:charset w:val="00"/>
    <w:family w:val="decorative"/>
    <w:pitch w:val="default"/>
    <w:sig w:usb0="00000000" w:usb1="00000000" w:usb2="00000000" w:usb3="00000000" w:csb0="00000000" w:csb1="00000000"/>
  </w:font>
  <w:font w:name="Kalimati">
    <w:panose1 w:val="00000400000000000000"/>
    <w:charset w:val="01"/>
    <w:family w:val="auto"/>
    <w:pitch w:val="default"/>
    <w:sig w:usb0="00008000" w:usb1="00000000" w:usb2="00000000" w:usb3="00000000" w:csb0="00000000" w:csb1="00000000"/>
  </w:font>
  <w:font w:name="रातामाते पोस्ट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335259239"/>
      <w:docPartObj>
        <w:docPartGallery w:val="autotext"/>
      </w:docPartObj>
    </w:sdtPr>
    <w:sdtEndPr>
      <w:rPr>
        <w:rFonts w:ascii="FONTASY_ HIMALI_ TT" w:hAnsi="FONTASY_ HIMALI_ TT"/>
      </w:rPr>
    </w:sdtEndPr>
    <w:sdtContent>
      <w:p>
        <w:pPr>
          <w:pStyle w:val="10"/>
          <w:jc w:val="center"/>
        </w:pPr>
        <w:r>
          <w:rPr>
            <w:rFonts w:ascii="FONTASY_ HIMALI_ TT" w:hAnsi="FONTASY_ HIMALI_ TT"/>
          </w:rPr>
          <w:fldChar w:fldCharType="begin"/>
        </w:r>
        <w:r>
          <w:rPr>
            <w:rFonts w:ascii="FONTASY_ HIMALI_ TT" w:hAnsi="FONTASY_ HIMALI_ TT"/>
          </w:rPr>
          <w:instrText xml:space="preserve"> PAGE   \* MERGEFORMAT </w:instrText>
        </w:r>
        <w:r>
          <w:rPr>
            <w:rFonts w:ascii="FONTASY_ HIMALI_ TT" w:hAnsi="FONTASY_ HIMALI_ TT"/>
          </w:rPr>
          <w:fldChar w:fldCharType="separate"/>
        </w:r>
        <w:r>
          <w:rPr>
            <w:rFonts w:ascii="FONTASY_ HIMALI_ TT" w:hAnsi="FONTASY_ HIMALI_ TT"/>
          </w:rPr>
          <w:t>15</w:t>
        </w:r>
        <w:r>
          <w:rPr>
            <w:rFonts w:ascii="FONTASY_ HIMALI_ TT" w:hAnsi="FONTASY_ HIMALI_ TT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2B30B51"/>
    <w:multiLevelType w:val="singleLevel"/>
    <w:tmpl w:val="B2B30B51"/>
    <w:lvl w:ilvl="0" w:tentative="0">
      <w:start w:val="1"/>
      <w:numFmt w:val="bullet"/>
      <w:lvlText w:val="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1">
    <w:nsid w:val="BD962A98"/>
    <w:multiLevelType w:val="singleLevel"/>
    <w:tmpl w:val="BD962A98"/>
    <w:lvl w:ilvl="0" w:tentative="0">
      <w:start w:val="1"/>
      <w:numFmt w:val="bullet"/>
      <w:lvlText w:val="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2">
    <w:nsid w:val="D4A58ACE"/>
    <w:multiLevelType w:val="singleLevel"/>
    <w:tmpl w:val="D4A58ACE"/>
    <w:lvl w:ilvl="0" w:tentative="0">
      <w:start w:val="1"/>
      <w:numFmt w:val="bullet"/>
      <w:lvlText w:val="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3">
    <w:nsid w:val="2F204B09"/>
    <w:multiLevelType w:val="singleLevel"/>
    <w:tmpl w:val="2F204B09"/>
    <w:lvl w:ilvl="0" w:tentative="0">
      <w:start w:val="1"/>
      <w:numFmt w:val="bullet"/>
      <w:lvlText w:val="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4">
    <w:nsid w:val="5E34611C"/>
    <w:multiLevelType w:val="singleLevel"/>
    <w:tmpl w:val="5E34611C"/>
    <w:lvl w:ilvl="0" w:tentative="0">
      <w:start w:val="1"/>
      <w:numFmt w:val="bullet"/>
      <w:lvlText w:val="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sLA0MwFCCxNzSyUdpeDU4uLM/DyQAsNaAEmibDosAAAA"/>
  </w:docVars>
  <w:rsids>
    <w:rsidRoot w:val="00390EDA"/>
    <w:rsid w:val="0000488D"/>
    <w:rsid w:val="00010EFF"/>
    <w:rsid w:val="000238C4"/>
    <w:rsid w:val="0003525D"/>
    <w:rsid w:val="00035C16"/>
    <w:rsid w:val="000400E2"/>
    <w:rsid w:val="00043359"/>
    <w:rsid w:val="00044543"/>
    <w:rsid w:val="00046C21"/>
    <w:rsid w:val="00050AF4"/>
    <w:rsid w:val="00055323"/>
    <w:rsid w:val="0007460B"/>
    <w:rsid w:val="00081597"/>
    <w:rsid w:val="0008252C"/>
    <w:rsid w:val="0008563C"/>
    <w:rsid w:val="00094867"/>
    <w:rsid w:val="00095A92"/>
    <w:rsid w:val="00096333"/>
    <w:rsid w:val="000A1236"/>
    <w:rsid w:val="000A12E1"/>
    <w:rsid w:val="000B18D9"/>
    <w:rsid w:val="000B40E7"/>
    <w:rsid w:val="000B62C0"/>
    <w:rsid w:val="000C2C32"/>
    <w:rsid w:val="000C344A"/>
    <w:rsid w:val="000C5CF2"/>
    <w:rsid w:val="000D4579"/>
    <w:rsid w:val="000F4527"/>
    <w:rsid w:val="000F676F"/>
    <w:rsid w:val="001060D8"/>
    <w:rsid w:val="00112483"/>
    <w:rsid w:val="00112C69"/>
    <w:rsid w:val="001130AC"/>
    <w:rsid w:val="0011343E"/>
    <w:rsid w:val="00113BE8"/>
    <w:rsid w:val="00115610"/>
    <w:rsid w:val="0011730D"/>
    <w:rsid w:val="001175C5"/>
    <w:rsid w:val="001215E0"/>
    <w:rsid w:val="00123301"/>
    <w:rsid w:val="001306E0"/>
    <w:rsid w:val="00130813"/>
    <w:rsid w:val="0013352B"/>
    <w:rsid w:val="00140900"/>
    <w:rsid w:val="00143CDF"/>
    <w:rsid w:val="00145461"/>
    <w:rsid w:val="00154229"/>
    <w:rsid w:val="001563D9"/>
    <w:rsid w:val="00164FC1"/>
    <w:rsid w:val="00165A88"/>
    <w:rsid w:val="00166631"/>
    <w:rsid w:val="00166AD4"/>
    <w:rsid w:val="00170D6C"/>
    <w:rsid w:val="00172874"/>
    <w:rsid w:val="00176660"/>
    <w:rsid w:val="00177FD1"/>
    <w:rsid w:val="00182730"/>
    <w:rsid w:val="00182D2E"/>
    <w:rsid w:val="00183D1C"/>
    <w:rsid w:val="00184CE2"/>
    <w:rsid w:val="00185DD5"/>
    <w:rsid w:val="00187E55"/>
    <w:rsid w:val="00193C77"/>
    <w:rsid w:val="001A0521"/>
    <w:rsid w:val="001A1E6F"/>
    <w:rsid w:val="001A389F"/>
    <w:rsid w:val="001A3D19"/>
    <w:rsid w:val="001A4CB7"/>
    <w:rsid w:val="001B325D"/>
    <w:rsid w:val="001B777C"/>
    <w:rsid w:val="001C0464"/>
    <w:rsid w:val="001C0A93"/>
    <w:rsid w:val="001C1C40"/>
    <w:rsid w:val="001C6816"/>
    <w:rsid w:val="001C7AFC"/>
    <w:rsid w:val="001D322D"/>
    <w:rsid w:val="001D333B"/>
    <w:rsid w:val="001E2BCE"/>
    <w:rsid w:val="001E3CD1"/>
    <w:rsid w:val="001E41FD"/>
    <w:rsid w:val="001E4BBB"/>
    <w:rsid w:val="001F09C6"/>
    <w:rsid w:val="001F2E58"/>
    <w:rsid w:val="001F30CE"/>
    <w:rsid w:val="001F4462"/>
    <w:rsid w:val="0020067B"/>
    <w:rsid w:val="00203D33"/>
    <w:rsid w:val="002063C4"/>
    <w:rsid w:val="002223EF"/>
    <w:rsid w:val="00224CDC"/>
    <w:rsid w:val="00225AC7"/>
    <w:rsid w:val="0023035C"/>
    <w:rsid w:val="00232E42"/>
    <w:rsid w:val="00236AFD"/>
    <w:rsid w:val="002439B1"/>
    <w:rsid w:val="002534CB"/>
    <w:rsid w:val="00260B87"/>
    <w:rsid w:val="00261331"/>
    <w:rsid w:val="00267672"/>
    <w:rsid w:val="00271EAE"/>
    <w:rsid w:val="00275031"/>
    <w:rsid w:val="00275459"/>
    <w:rsid w:val="00275621"/>
    <w:rsid w:val="00284D58"/>
    <w:rsid w:val="0028686D"/>
    <w:rsid w:val="002916D2"/>
    <w:rsid w:val="002946F7"/>
    <w:rsid w:val="002A1B12"/>
    <w:rsid w:val="002A23D1"/>
    <w:rsid w:val="002A2980"/>
    <w:rsid w:val="002A3228"/>
    <w:rsid w:val="002A77AE"/>
    <w:rsid w:val="002B1D2B"/>
    <w:rsid w:val="002B58E3"/>
    <w:rsid w:val="002C337D"/>
    <w:rsid w:val="002C356F"/>
    <w:rsid w:val="002C57AC"/>
    <w:rsid w:val="002D16D0"/>
    <w:rsid w:val="002D74C0"/>
    <w:rsid w:val="002D7D2D"/>
    <w:rsid w:val="002E21AB"/>
    <w:rsid w:val="002E56EE"/>
    <w:rsid w:val="002E6647"/>
    <w:rsid w:val="002E66DE"/>
    <w:rsid w:val="002F1A20"/>
    <w:rsid w:val="002F28C9"/>
    <w:rsid w:val="002F3F68"/>
    <w:rsid w:val="002F517E"/>
    <w:rsid w:val="002F673E"/>
    <w:rsid w:val="002F6EED"/>
    <w:rsid w:val="003039EE"/>
    <w:rsid w:val="00304B50"/>
    <w:rsid w:val="003101F7"/>
    <w:rsid w:val="00310DE7"/>
    <w:rsid w:val="00312200"/>
    <w:rsid w:val="00314E8F"/>
    <w:rsid w:val="00331324"/>
    <w:rsid w:val="00337E0B"/>
    <w:rsid w:val="003424AB"/>
    <w:rsid w:val="00350AD3"/>
    <w:rsid w:val="00352D3E"/>
    <w:rsid w:val="00353CE6"/>
    <w:rsid w:val="00354AB1"/>
    <w:rsid w:val="0035656D"/>
    <w:rsid w:val="003606C7"/>
    <w:rsid w:val="00361E80"/>
    <w:rsid w:val="003729C1"/>
    <w:rsid w:val="0038502E"/>
    <w:rsid w:val="0038579A"/>
    <w:rsid w:val="00390D70"/>
    <w:rsid w:val="00390EDA"/>
    <w:rsid w:val="00393F1F"/>
    <w:rsid w:val="00395ABF"/>
    <w:rsid w:val="003B03E7"/>
    <w:rsid w:val="003B17C0"/>
    <w:rsid w:val="003C120E"/>
    <w:rsid w:val="003C2BDE"/>
    <w:rsid w:val="003C3557"/>
    <w:rsid w:val="003C7FB0"/>
    <w:rsid w:val="003D1A4E"/>
    <w:rsid w:val="003D6860"/>
    <w:rsid w:val="003E0658"/>
    <w:rsid w:val="003E1D14"/>
    <w:rsid w:val="003E375E"/>
    <w:rsid w:val="003E3B6F"/>
    <w:rsid w:val="003F0E2F"/>
    <w:rsid w:val="003F2E9C"/>
    <w:rsid w:val="003F7AC8"/>
    <w:rsid w:val="00401566"/>
    <w:rsid w:val="004016AD"/>
    <w:rsid w:val="00407D14"/>
    <w:rsid w:val="00416E8F"/>
    <w:rsid w:val="0042331B"/>
    <w:rsid w:val="004236CD"/>
    <w:rsid w:val="00440621"/>
    <w:rsid w:val="00444C8F"/>
    <w:rsid w:val="0044507D"/>
    <w:rsid w:val="004461D7"/>
    <w:rsid w:val="00457FBA"/>
    <w:rsid w:val="004666F7"/>
    <w:rsid w:val="00472B23"/>
    <w:rsid w:val="00480C3D"/>
    <w:rsid w:val="004815E3"/>
    <w:rsid w:val="00481822"/>
    <w:rsid w:val="00483C38"/>
    <w:rsid w:val="00485F2D"/>
    <w:rsid w:val="004A0873"/>
    <w:rsid w:val="004A4DDC"/>
    <w:rsid w:val="004A520D"/>
    <w:rsid w:val="004B27F0"/>
    <w:rsid w:val="004B4E92"/>
    <w:rsid w:val="004C264C"/>
    <w:rsid w:val="004C29F0"/>
    <w:rsid w:val="004C40C4"/>
    <w:rsid w:val="004C4D5C"/>
    <w:rsid w:val="004C54EC"/>
    <w:rsid w:val="004C72B4"/>
    <w:rsid w:val="004D5430"/>
    <w:rsid w:val="004D569F"/>
    <w:rsid w:val="004E0F1F"/>
    <w:rsid w:val="004E6160"/>
    <w:rsid w:val="004F1BAE"/>
    <w:rsid w:val="00505DE4"/>
    <w:rsid w:val="00507CD2"/>
    <w:rsid w:val="0051362C"/>
    <w:rsid w:val="005175D6"/>
    <w:rsid w:val="00520359"/>
    <w:rsid w:val="005208EB"/>
    <w:rsid w:val="00521BC6"/>
    <w:rsid w:val="00526481"/>
    <w:rsid w:val="00530198"/>
    <w:rsid w:val="00530CD4"/>
    <w:rsid w:val="0053434D"/>
    <w:rsid w:val="005356B2"/>
    <w:rsid w:val="00540F03"/>
    <w:rsid w:val="00541F19"/>
    <w:rsid w:val="00542C8D"/>
    <w:rsid w:val="0054406D"/>
    <w:rsid w:val="00552AC7"/>
    <w:rsid w:val="005537A0"/>
    <w:rsid w:val="00553CBA"/>
    <w:rsid w:val="00554033"/>
    <w:rsid w:val="0055704D"/>
    <w:rsid w:val="00561242"/>
    <w:rsid w:val="005644AE"/>
    <w:rsid w:val="00566F28"/>
    <w:rsid w:val="005703DC"/>
    <w:rsid w:val="005721B1"/>
    <w:rsid w:val="00572913"/>
    <w:rsid w:val="00573FCF"/>
    <w:rsid w:val="005804C7"/>
    <w:rsid w:val="00584AA5"/>
    <w:rsid w:val="00586FDC"/>
    <w:rsid w:val="00587354"/>
    <w:rsid w:val="00593AFD"/>
    <w:rsid w:val="00594E0D"/>
    <w:rsid w:val="00596F6A"/>
    <w:rsid w:val="005A03D4"/>
    <w:rsid w:val="005B0C83"/>
    <w:rsid w:val="005C181F"/>
    <w:rsid w:val="005C2ABF"/>
    <w:rsid w:val="005C3A05"/>
    <w:rsid w:val="005C4305"/>
    <w:rsid w:val="005C4EE7"/>
    <w:rsid w:val="005C5203"/>
    <w:rsid w:val="005C7A56"/>
    <w:rsid w:val="005D13BB"/>
    <w:rsid w:val="005D2042"/>
    <w:rsid w:val="005D40B1"/>
    <w:rsid w:val="005E3496"/>
    <w:rsid w:val="005E3B39"/>
    <w:rsid w:val="005E530C"/>
    <w:rsid w:val="005E56E8"/>
    <w:rsid w:val="005E7295"/>
    <w:rsid w:val="005E7F3D"/>
    <w:rsid w:val="005F001D"/>
    <w:rsid w:val="005F2F6B"/>
    <w:rsid w:val="005F3742"/>
    <w:rsid w:val="00600F22"/>
    <w:rsid w:val="00606BFE"/>
    <w:rsid w:val="00610973"/>
    <w:rsid w:val="00610D20"/>
    <w:rsid w:val="0061168E"/>
    <w:rsid w:val="0061398D"/>
    <w:rsid w:val="00614822"/>
    <w:rsid w:val="006201EF"/>
    <w:rsid w:val="0062151A"/>
    <w:rsid w:val="0062720B"/>
    <w:rsid w:val="00627B1C"/>
    <w:rsid w:val="00630203"/>
    <w:rsid w:val="00633A82"/>
    <w:rsid w:val="00633ACC"/>
    <w:rsid w:val="0063750E"/>
    <w:rsid w:val="00644A7F"/>
    <w:rsid w:val="00646091"/>
    <w:rsid w:val="00651052"/>
    <w:rsid w:val="00651C89"/>
    <w:rsid w:val="006554D7"/>
    <w:rsid w:val="0065661F"/>
    <w:rsid w:val="00660294"/>
    <w:rsid w:val="0067528E"/>
    <w:rsid w:val="0068052F"/>
    <w:rsid w:val="0068062A"/>
    <w:rsid w:val="00680D17"/>
    <w:rsid w:val="00681235"/>
    <w:rsid w:val="006814FB"/>
    <w:rsid w:val="006844C8"/>
    <w:rsid w:val="006927BF"/>
    <w:rsid w:val="00693F50"/>
    <w:rsid w:val="0069538F"/>
    <w:rsid w:val="006962AE"/>
    <w:rsid w:val="006A571E"/>
    <w:rsid w:val="006A6E06"/>
    <w:rsid w:val="006B327E"/>
    <w:rsid w:val="006D22DF"/>
    <w:rsid w:val="006D44D0"/>
    <w:rsid w:val="006D5298"/>
    <w:rsid w:val="006E02A1"/>
    <w:rsid w:val="007038B0"/>
    <w:rsid w:val="00703A62"/>
    <w:rsid w:val="00704686"/>
    <w:rsid w:val="00710855"/>
    <w:rsid w:val="00714708"/>
    <w:rsid w:val="00715DB8"/>
    <w:rsid w:val="007226DC"/>
    <w:rsid w:val="00732154"/>
    <w:rsid w:val="00732CC4"/>
    <w:rsid w:val="00734C45"/>
    <w:rsid w:val="007362C0"/>
    <w:rsid w:val="00740310"/>
    <w:rsid w:val="00740B00"/>
    <w:rsid w:val="00743A0B"/>
    <w:rsid w:val="00744CA4"/>
    <w:rsid w:val="00745562"/>
    <w:rsid w:val="00745EC2"/>
    <w:rsid w:val="0075261A"/>
    <w:rsid w:val="0075300A"/>
    <w:rsid w:val="00753665"/>
    <w:rsid w:val="007538DF"/>
    <w:rsid w:val="0075398C"/>
    <w:rsid w:val="007554E1"/>
    <w:rsid w:val="0076276D"/>
    <w:rsid w:val="00764377"/>
    <w:rsid w:val="00764BAE"/>
    <w:rsid w:val="00765225"/>
    <w:rsid w:val="00767342"/>
    <w:rsid w:val="00770DC8"/>
    <w:rsid w:val="00774E89"/>
    <w:rsid w:val="007848CF"/>
    <w:rsid w:val="007907DC"/>
    <w:rsid w:val="00792A51"/>
    <w:rsid w:val="007A1664"/>
    <w:rsid w:val="007B285E"/>
    <w:rsid w:val="007C063E"/>
    <w:rsid w:val="007C06C5"/>
    <w:rsid w:val="007C2E9C"/>
    <w:rsid w:val="007C438E"/>
    <w:rsid w:val="007E4DFF"/>
    <w:rsid w:val="007E5C59"/>
    <w:rsid w:val="007E5DDD"/>
    <w:rsid w:val="007F5522"/>
    <w:rsid w:val="00800C94"/>
    <w:rsid w:val="008039D8"/>
    <w:rsid w:val="00807A43"/>
    <w:rsid w:val="00812233"/>
    <w:rsid w:val="00812ED7"/>
    <w:rsid w:val="00814D53"/>
    <w:rsid w:val="0081566C"/>
    <w:rsid w:val="00820989"/>
    <w:rsid w:val="008223E0"/>
    <w:rsid w:val="008231B1"/>
    <w:rsid w:val="00827FBF"/>
    <w:rsid w:val="008322F4"/>
    <w:rsid w:val="00840450"/>
    <w:rsid w:val="0084104C"/>
    <w:rsid w:val="0084431F"/>
    <w:rsid w:val="008450B3"/>
    <w:rsid w:val="008468D5"/>
    <w:rsid w:val="008474C7"/>
    <w:rsid w:val="00852217"/>
    <w:rsid w:val="0085435F"/>
    <w:rsid w:val="00856DFD"/>
    <w:rsid w:val="00860A97"/>
    <w:rsid w:val="00861760"/>
    <w:rsid w:val="00871758"/>
    <w:rsid w:val="0087208C"/>
    <w:rsid w:val="008723F5"/>
    <w:rsid w:val="00874EDC"/>
    <w:rsid w:val="00876A5D"/>
    <w:rsid w:val="00882CD5"/>
    <w:rsid w:val="0088324D"/>
    <w:rsid w:val="00885AB8"/>
    <w:rsid w:val="00887F3F"/>
    <w:rsid w:val="00890326"/>
    <w:rsid w:val="0089188F"/>
    <w:rsid w:val="00892871"/>
    <w:rsid w:val="008929EC"/>
    <w:rsid w:val="00896F6E"/>
    <w:rsid w:val="008C2006"/>
    <w:rsid w:val="008C3AED"/>
    <w:rsid w:val="008C6A45"/>
    <w:rsid w:val="008C72EC"/>
    <w:rsid w:val="008D037E"/>
    <w:rsid w:val="008E1143"/>
    <w:rsid w:val="008E3932"/>
    <w:rsid w:val="008E55AD"/>
    <w:rsid w:val="008E685B"/>
    <w:rsid w:val="008F28CA"/>
    <w:rsid w:val="00900932"/>
    <w:rsid w:val="00902F79"/>
    <w:rsid w:val="00904720"/>
    <w:rsid w:val="00904DC4"/>
    <w:rsid w:val="009118BF"/>
    <w:rsid w:val="009145FE"/>
    <w:rsid w:val="00915FFE"/>
    <w:rsid w:val="00916FBF"/>
    <w:rsid w:val="00923499"/>
    <w:rsid w:val="00923D55"/>
    <w:rsid w:val="009326A1"/>
    <w:rsid w:val="0094566B"/>
    <w:rsid w:val="009466E2"/>
    <w:rsid w:val="009526A9"/>
    <w:rsid w:val="0095546C"/>
    <w:rsid w:val="00960160"/>
    <w:rsid w:val="00961832"/>
    <w:rsid w:val="00962124"/>
    <w:rsid w:val="00962749"/>
    <w:rsid w:val="0096386E"/>
    <w:rsid w:val="009673E8"/>
    <w:rsid w:val="009715F0"/>
    <w:rsid w:val="0097180E"/>
    <w:rsid w:val="0097194E"/>
    <w:rsid w:val="0097269A"/>
    <w:rsid w:val="00972F41"/>
    <w:rsid w:val="009742D6"/>
    <w:rsid w:val="009754EE"/>
    <w:rsid w:val="009809B7"/>
    <w:rsid w:val="00981977"/>
    <w:rsid w:val="0098501C"/>
    <w:rsid w:val="00990031"/>
    <w:rsid w:val="00991002"/>
    <w:rsid w:val="00997E63"/>
    <w:rsid w:val="009A0E80"/>
    <w:rsid w:val="009B0110"/>
    <w:rsid w:val="009B3D12"/>
    <w:rsid w:val="009B3D78"/>
    <w:rsid w:val="009B7B44"/>
    <w:rsid w:val="009D5034"/>
    <w:rsid w:val="009E082A"/>
    <w:rsid w:val="009E1E99"/>
    <w:rsid w:val="009E468C"/>
    <w:rsid w:val="009E4BDC"/>
    <w:rsid w:val="009F49BF"/>
    <w:rsid w:val="009F6361"/>
    <w:rsid w:val="00A00232"/>
    <w:rsid w:val="00A01771"/>
    <w:rsid w:val="00A03B9C"/>
    <w:rsid w:val="00A0436F"/>
    <w:rsid w:val="00A04C57"/>
    <w:rsid w:val="00A145DC"/>
    <w:rsid w:val="00A16F38"/>
    <w:rsid w:val="00A21D4D"/>
    <w:rsid w:val="00A2401D"/>
    <w:rsid w:val="00A34627"/>
    <w:rsid w:val="00A4074F"/>
    <w:rsid w:val="00A44F64"/>
    <w:rsid w:val="00A543BB"/>
    <w:rsid w:val="00A61D65"/>
    <w:rsid w:val="00A6222A"/>
    <w:rsid w:val="00A66BDF"/>
    <w:rsid w:val="00A67CFD"/>
    <w:rsid w:val="00A764E2"/>
    <w:rsid w:val="00A76C07"/>
    <w:rsid w:val="00A808F4"/>
    <w:rsid w:val="00A814EE"/>
    <w:rsid w:val="00A84AF5"/>
    <w:rsid w:val="00A95201"/>
    <w:rsid w:val="00A95E32"/>
    <w:rsid w:val="00AA108B"/>
    <w:rsid w:val="00AA4FC2"/>
    <w:rsid w:val="00AB2FAD"/>
    <w:rsid w:val="00AB3BC6"/>
    <w:rsid w:val="00AB3DD9"/>
    <w:rsid w:val="00AB6083"/>
    <w:rsid w:val="00AC0E10"/>
    <w:rsid w:val="00AC3D44"/>
    <w:rsid w:val="00AC4DF2"/>
    <w:rsid w:val="00AD033F"/>
    <w:rsid w:val="00AE07AD"/>
    <w:rsid w:val="00AE462F"/>
    <w:rsid w:val="00AE7CDD"/>
    <w:rsid w:val="00AF1042"/>
    <w:rsid w:val="00B07D85"/>
    <w:rsid w:val="00B152FD"/>
    <w:rsid w:val="00B17254"/>
    <w:rsid w:val="00B20393"/>
    <w:rsid w:val="00B268F6"/>
    <w:rsid w:val="00B33863"/>
    <w:rsid w:val="00B34C3F"/>
    <w:rsid w:val="00B3504E"/>
    <w:rsid w:val="00B36F15"/>
    <w:rsid w:val="00B42456"/>
    <w:rsid w:val="00B46D2A"/>
    <w:rsid w:val="00B47932"/>
    <w:rsid w:val="00B60119"/>
    <w:rsid w:val="00B60996"/>
    <w:rsid w:val="00B62D8A"/>
    <w:rsid w:val="00B62F8C"/>
    <w:rsid w:val="00B67927"/>
    <w:rsid w:val="00B71F00"/>
    <w:rsid w:val="00B80549"/>
    <w:rsid w:val="00B83304"/>
    <w:rsid w:val="00BA391E"/>
    <w:rsid w:val="00BA6CC2"/>
    <w:rsid w:val="00BB16B1"/>
    <w:rsid w:val="00BC08A2"/>
    <w:rsid w:val="00BC582D"/>
    <w:rsid w:val="00BD4D00"/>
    <w:rsid w:val="00BD76C3"/>
    <w:rsid w:val="00BE3BA2"/>
    <w:rsid w:val="00BF0B09"/>
    <w:rsid w:val="00BF293D"/>
    <w:rsid w:val="00BF4241"/>
    <w:rsid w:val="00BF5D04"/>
    <w:rsid w:val="00C03D36"/>
    <w:rsid w:val="00C0527D"/>
    <w:rsid w:val="00C137A1"/>
    <w:rsid w:val="00C15BFC"/>
    <w:rsid w:val="00C20E60"/>
    <w:rsid w:val="00C233E0"/>
    <w:rsid w:val="00C256DC"/>
    <w:rsid w:val="00C32ADB"/>
    <w:rsid w:val="00C33CB7"/>
    <w:rsid w:val="00C37F5B"/>
    <w:rsid w:val="00C40894"/>
    <w:rsid w:val="00C41011"/>
    <w:rsid w:val="00C41176"/>
    <w:rsid w:val="00C425C5"/>
    <w:rsid w:val="00C46017"/>
    <w:rsid w:val="00C51AEE"/>
    <w:rsid w:val="00C53AFC"/>
    <w:rsid w:val="00C565AE"/>
    <w:rsid w:val="00C5683D"/>
    <w:rsid w:val="00C57241"/>
    <w:rsid w:val="00C613F6"/>
    <w:rsid w:val="00C64347"/>
    <w:rsid w:val="00C71A89"/>
    <w:rsid w:val="00C741DF"/>
    <w:rsid w:val="00C77723"/>
    <w:rsid w:val="00C842F9"/>
    <w:rsid w:val="00C92887"/>
    <w:rsid w:val="00C92F6F"/>
    <w:rsid w:val="00C97F72"/>
    <w:rsid w:val="00CA0755"/>
    <w:rsid w:val="00CA106C"/>
    <w:rsid w:val="00CA464A"/>
    <w:rsid w:val="00CA55D2"/>
    <w:rsid w:val="00CB3F6E"/>
    <w:rsid w:val="00CC3286"/>
    <w:rsid w:val="00CC3E75"/>
    <w:rsid w:val="00CC7565"/>
    <w:rsid w:val="00CD16FE"/>
    <w:rsid w:val="00CD298C"/>
    <w:rsid w:val="00CE0F12"/>
    <w:rsid w:val="00CF26BA"/>
    <w:rsid w:val="00CF3F57"/>
    <w:rsid w:val="00CF4CAA"/>
    <w:rsid w:val="00D02DAC"/>
    <w:rsid w:val="00D07769"/>
    <w:rsid w:val="00D10389"/>
    <w:rsid w:val="00D11A39"/>
    <w:rsid w:val="00D13F52"/>
    <w:rsid w:val="00D14C61"/>
    <w:rsid w:val="00D17130"/>
    <w:rsid w:val="00D2775F"/>
    <w:rsid w:val="00D27EEA"/>
    <w:rsid w:val="00D309D2"/>
    <w:rsid w:val="00D36691"/>
    <w:rsid w:val="00D401E5"/>
    <w:rsid w:val="00D4119E"/>
    <w:rsid w:val="00D42AC9"/>
    <w:rsid w:val="00D47292"/>
    <w:rsid w:val="00D47D50"/>
    <w:rsid w:val="00D51DE5"/>
    <w:rsid w:val="00D51DF8"/>
    <w:rsid w:val="00D559D7"/>
    <w:rsid w:val="00D57504"/>
    <w:rsid w:val="00D60205"/>
    <w:rsid w:val="00D64FBE"/>
    <w:rsid w:val="00D655A1"/>
    <w:rsid w:val="00D73019"/>
    <w:rsid w:val="00D7411B"/>
    <w:rsid w:val="00D80CFA"/>
    <w:rsid w:val="00D83D84"/>
    <w:rsid w:val="00D84FED"/>
    <w:rsid w:val="00D85FFD"/>
    <w:rsid w:val="00D87043"/>
    <w:rsid w:val="00D874ED"/>
    <w:rsid w:val="00D878F6"/>
    <w:rsid w:val="00D90CAB"/>
    <w:rsid w:val="00D90DBF"/>
    <w:rsid w:val="00D9382B"/>
    <w:rsid w:val="00D946ED"/>
    <w:rsid w:val="00DA06EA"/>
    <w:rsid w:val="00DA4641"/>
    <w:rsid w:val="00DA6110"/>
    <w:rsid w:val="00DA646E"/>
    <w:rsid w:val="00DB041C"/>
    <w:rsid w:val="00DB3D36"/>
    <w:rsid w:val="00DB3FD7"/>
    <w:rsid w:val="00DB4048"/>
    <w:rsid w:val="00DB6195"/>
    <w:rsid w:val="00DC0D51"/>
    <w:rsid w:val="00DC25DB"/>
    <w:rsid w:val="00DD02B9"/>
    <w:rsid w:val="00DD6272"/>
    <w:rsid w:val="00DE2E29"/>
    <w:rsid w:val="00DE333E"/>
    <w:rsid w:val="00DF4DF8"/>
    <w:rsid w:val="00E00F7C"/>
    <w:rsid w:val="00E01FF9"/>
    <w:rsid w:val="00E023CD"/>
    <w:rsid w:val="00E02D20"/>
    <w:rsid w:val="00E038AE"/>
    <w:rsid w:val="00E049E7"/>
    <w:rsid w:val="00E129B4"/>
    <w:rsid w:val="00E14F7E"/>
    <w:rsid w:val="00E15C4B"/>
    <w:rsid w:val="00E21F62"/>
    <w:rsid w:val="00E253EF"/>
    <w:rsid w:val="00E30318"/>
    <w:rsid w:val="00E33B12"/>
    <w:rsid w:val="00E3463E"/>
    <w:rsid w:val="00E37047"/>
    <w:rsid w:val="00E47832"/>
    <w:rsid w:val="00E50DAA"/>
    <w:rsid w:val="00E55993"/>
    <w:rsid w:val="00E57AB0"/>
    <w:rsid w:val="00E632D8"/>
    <w:rsid w:val="00E8161D"/>
    <w:rsid w:val="00E856F8"/>
    <w:rsid w:val="00E97BD8"/>
    <w:rsid w:val="00EA51ED"/>
    <w:rsid w:val="00EA7BB8"/>
    <w:rsid w:val="00EB10DD"/>
    <w:rsid w:val="00EB656D"/>
    <w:rsid w:val="00EC4F77"/>
    <w:rsid w:val="00ED0D65"/>
    <w:rsid w:val="00ED4989"/>
    <w:rsid w:val="00ED595E"/>
    <w:rsid w:val="00ED74D4"/>
    <w:rsid w:val="00EE114A"/>
    <w:rsid w:val="00EE2C5E"/>
    <w:rsid w:val="00EE5632"/>
    <w:rsid w:val="00EF13E6"/>
    <w:rsid w:val="00EF7A2E"/>
    <w:rsid w:val="00F034BD"/>
    <w:rsid w:val="00F03DD8"/>
    <w:rsid w:val="00F052A6"/>
    <w:rsid w:val="00F144A1"/>
    <w:rsid w:val="00F23DC6"/>
    <w:rsid w:val="00F25A4D"/>
    <w:rsid w:val="00F26E24"/>
    <w:rsid w:val="00F30FBB"/>
    <w:rsid w:val="00F33580"/>
    <w:rsid w:val="00F3520D"/>
    <w:rsid w:val="00F35724"/>
    <w:rsid w:val="00F42901"/>
    <w:rsid w:val="00F45A94"/>
    <w:rsid w:val="00F47FA8"/>
    <w:rsid w:val="00F52EB6"/>
    <w:rsid w:val="00F55F43"/>
    <w:rsid w:val="00F6097C"/>
    <w:rsid w:val="00F62C47"/>
    <w:rsid w:val="00F65C4A"/>
    <w:rsid w:val="00F76A8A"/>
    <w:rsid w:val="00F76B2C"/>
    <w:rsid w:val="00F82808"/>
    <w:rsid w:val="00F8409C"/>
    <w:rsid w:val="00F90019"/>
    <w:rsid w:val="00F973BB"/>
    <w:rsid w:val="00FA00CE"/>
    <w:rsid w:val="00FA087C"/>
    <w:rsid w:val="00FA1CC7"/>
    <w:rsid w:val="00FB2A42"/>
    <w:rsid w:val="00FC2064"/>
    <w:rsid w:val="00FC2D5E"/>
    <w:rsid w:val="00FC5302"/>
    <w:rsid w:val="00FC577F"/>
    <w:rsid w:val="00FD12E9"/>
    <w:rsid w:val="00FD2080"/>
    <w:rsid w:val="00FD5D18"/>
    <w:rsid w:val="00FD68F5"/>
    <w:rsid w:val="00FD70BA"/>
    <w:rsid w:val="00FE1538"/>
    <w:rsid w:val="00FE3CC8"/>
    <w:rsid w:val="00FE4B16"/>
    <w:rsid w:val="00FF677F"/>
    <w:rsid w:val="00FF7B1D"/>
    <w:rsid w:val="100B74C1"/>
    <w:rsid w:val="145D0A61"/>
    <w:rsid w:val="150A4031"/>
    <w:rsid w:val="27AC3929"/>
    <w:rsid w:val="2D4A180A"/>
    <w:rsid w:val="2E1A7C17"/>
    <w:rsid w:val="2ED25842"/>
    <w:rsid w:val="30970250"/>
    <w:rsid w:val="31BA6973"/>
    <w:rsid w:val="3B3E0AFD"/>
    <w:rsid w:val="472F68EC"/>
    <w:rsid w:val="585B0B82"/>
    <w:rsid w:val="6C5D1D51"/>
    <w:rsid w:val="7AEB12CF"/>
    <w:rsid w:val="7E3E3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38"/>
    <w:semiHidden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3">
    <w:name w:val="heading 3"/>
    <w:basedOn w:val="1"/>
    <w:next w:val="1"/>
    <w:link w:val="36"/>
    <w:qFormat/>
    <w:uiPriority w:val="9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bidi="ne-NP"/>
    </w:rPr>
  </w:style>
  <w:style w:type="paragraph" w:styleId="4">
    <w:name w:val="heading 4"/>
    <w:basedOn w:val="1"/>
    <w:next w:val="1"/>
    <w:link w:val="37"/>
    <w:unhideWhenUsed/>
    <w:qFormat/>
    <w:uiPriority w:val="9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default="1" w:styleId="5">
    <w:name w:val="Default Paragraph Font"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8">
    <w:name w:val="Emphasis"/>
    <w:basedOn w:val="5"/>
    <w:qFormat/>
    <w:uiPriority w:val="20"/>
    <w:rPr>
      <w:i/>
      <w:iCs/>
    </w:rPr>
  </w:style>
  <w:style w:type="character" w:styleId="9">
    <w:name w:val="FollowedHyperlink"/>
    <w:basedOn w:val="5"/>
    <w:semiHidden/>
    <w:unhideWhenUsed/>
    <w:qFormat/>
    <w:uiPriority w:val="99"/>
    <w:rPr>
      <w:color w:val="800080"/>
      <w:u w:val="single"/>
    </w:rPr>
  </w:style>
  <w:style w:type="paragraph" w:styleId="10">
    <w:name w:val="footer"/>
    <w:basedOn w:val="1"/>
    <w:link w:val="35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1">
    <w:name w:val="header"/>
    <w:basedOn w:val="1"/>
    <w:link w:val="34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2">
    <w:name w:val="Hyperlink"/>
    <w:basedOn w:val="5"/>
    <w:unhideWhenUsed/>
    <w:qFormat/>
    <w:uiPriority w:val="99"/>
    <w:rPr>
      <w:color w:val="0000FF"/>
      <w:u w:val="single"/>
    </w:rPr>
  </w:style>
  <w:style w:type="paragraph" w:styleId="13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bidi="ne-NP"/>
    </w:rPr>
  </w:style>
  <w:style w:type="character" w:styleId="14">
    <w:name w:val="Strong"/>
    <w:basedOn w:val="5"/>
    <w:qFormat/>
    <w:uiPriority w:val="22"/>
    <w:rPr>
      <w:b/>
      <w:bCs/>
    </w:rPr>
  </w:style>
  <w:style w:type="table" w:styleId="15">
    <w:name w:val="Table Grid"/>
    <w:basedOn w:val="6"/>
    <w:qFormat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6">
    <w:name w:val="Balloon Text Char"/>
    <w:basedOn w:val="5"/>
    <w:link w:val="7"/>
    <w:semiHidden/>
    <w:qFormat/>
    <w:uiPriority w:val="99"/>
    <w:rPr>
      <w:rFonts w:ascii="Tahoma" w:hAnsi="Tahoma" w:cs="Tahoma"/>
      <w:sz w:val="16"/>
      <w:szCs w:val="16"/>
    </w:rPr>
  </w:style>
  <w:style w:type="paragraph" w:styleId="17">
    <w:name w:val="List Paragraph"/>
    <w:basedOn w:val="1"/>
    <w:qFormat/>
    <w:uiPriority w:val="34"/>
    <w:pPr>
      <w:ind w:left="720"/>
      <w:contextualSpacing/>
    </w:pPr>
  </w:style>
  <w:style w:type="paragraph" w:customStyle="1" w:styleId="18">
    <w:name w:val="xl63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19">
    <w:name w:val="xl64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0">
    <w:name w:val="xl65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0070C0"/>
      <w:sz w:val="18"/>
      <w:szCs w:val="18"/>
      <w:lang w:bidi="ne-NP"/>
    </w:rPr>
  </w:style>
  <w:style w:type="paragraph" w:customStyle="1" w:styleId="21">
    <w:name w:val="xl66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2">
    <w:name w:val="xl67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</w:pBdr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3">
    <w:name w:val="xl68"/>
    <w:basedOn w:val="1"/>
    <w:qFormat/>
    <w:uiPriority w:val="0"/>
    <w:pPr>
      <w:pBdr>
        <w:top w:val="single" w:color="auto" w:sz="4" w:space="0"/>
        <w:bottom w:val="single" w:color="auto" w:sz="4" w:space="0"/>
      </w:pBdr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4">
    <w:name w:val="xl69"/>
    <w:basedOn w:val="1"/>
    <w:qFormat/>
    <w:uiPriority w:val="0"/>
    <w:pPr>
      <w:pBdr>
        <w:top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5">
    <w:name w:val="xl70"/>
    <w:basedOn w:val="1"/>
    <w:qFormat/>
    <w:uiPriority w:val="0"/>
    <w:pPr>
      <w:pBdr>
        <w:top w:val="single" w:color="auto" w:sz="4" w:space="0"/>
        <w:left w:val="single" w:color="auto" w:sz="4" w:space="0"/>
        <w:right w:val="single" w:color="auto" w:sz="4" w:space="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6">
    <w:name w:val="xl71"/>
    <w:basedOn w:val="1"/>
    <w:qFormat/>
    <w:uiPriority w:val="0"/>
    <w:pPr>
      <w:pBdr>
        <w:left w:val="single" w:color="auto" w:sz="4" w:space="0"/>
        <w:right w:val="single" w:color="auto" w:sz="4" w:space="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7">
    <w:name w:val="xl72"/>
    <w:basedOn w:val="1"/>
    <w:qFormat/>
    <w:uiPriority w:val="0"/>
    <w:pPr>
      <w:pBdr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8">
    <w:name w:val="xl73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b/>
      <w:bCs/>
      <w:sz w:val="18"/>
      <w:szCs w:val="18"/>
      <w:lang w:bidi="ne-NP"/>
    </w:rPr>
  </w:style>
  <w:style w:type="paragraph" w:customStyle="1" w:styleId="29">
    <w:name w:val="xl74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b/>
      <w:bCs/>
      <w:sz w:val="20"/>
      <w:szCs w:val="20"/>
      <w:lang w:bidi="ne-NP"/>
    </w:rPr>
  </w:style>
  <w:style w:type="paragraph" w:customStyle="1" w:styleId="30">
    <w:name w:val="xl75"/>
    <w:basedOn w:val="1"/>
    <w:qFormat/>
    <w:uiPriority w:val="0"/>
    <w:pPr>
      <w:pBdr>
        <w:bottom w:val="single" w:color="auto" w:sz="4" w:space="0"/>
      </w:pBdr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31">
    <w:name w:val="xl76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b/>
      <w:bCs/>
      <w:sz w:val="24"/>
      <w:szCs w:val="24"/>
      <w:lang w:bidi="ne-NP"/>
    </w:rPr>
  </w:style>
  <w:style w:type="character" w:customStyle="1" w:styleId="32">
    <w:name w:val="apple-style-span"/>
    <w:basedOn w:val="5"/>
    <w:qFormat/>
    <w:uiPriority w:val="0"/>
  </w:style>
  <w:style w:type="character" w:customStyle="1" w:styleId="33">
    <w:name w:val="apple-converted-space"/>
    <w:basedOn w:val="5"/>
    <w:qFormat/>
    <w:uiPriority w:val="0"/>
  </w:style>
  <w:style w:type="character" w:customStyle="1" w:styleId="34">
    <w:name w:val="Header Char"/>
    <w:basedOn w:val="5"/>
    <w:link w:val="11"/>
    <w:qFormat/>
    <w:uiPriority w:val="99"/>
  </w:style>
  <w:style w:type="character" w:customStyle="1" w:styleId="35">
    <w:name w:val="Footer Char"/>
    <w:basedOn w:val="5"/>
    <w:link w:val="10"/>
    <w:qFormat/>
    <w:uiPriority w:val="99"/>
  </w:style>
  <w:style w:type="character" w:customStyle="1" w:styleId="36">
    <w:name w:val="Heading 3 Char"/>
    <w:basedOn w:val="5"/>
    <w:link w:val="3"/>
    <w:qFormat/>
    <w:uiPriority w:val="9"/>
    <w:rPr>
      <w:rFonts w:ascii="Times New Roman" w:hAnsi="Times New Roman" w:eastAsia="Times New Roman" w:cs="Times New Roman"/>
      <w:b/>
      <w:bCs/>
      <w:sz w:val="27"/>
      <w:szCs w:val="27"/>
      <w:lang w:bidi="ne-NP"/>
    </w:rPr>
  </w:style>
  <w:style w:type="character" w:customStyle="1" w:styleId="37">
    <w:name w:val="Heading 4 Char"/>
    <w:basedOn w:val="5"/>
    <w:link w:val="4"/>
    <w:qFormat/>
    <w:uiPriority w:val="9"/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38">
    <w:name w:val="Heading 2 Char"/>
    <w:basedOn w:val="5"/>
    <w:link w:val="2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39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FD8C882-3A4B-41BC-B106-79A9B7A643F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5</Pages>
  <Words>2530</Words>
  <Characters>14422</Characters>
  <Lines>120</Lines>
  <Paragraphs>33</Paragraphs>
  <TotalTime>24</TotalTime>
  <ScaleCrop>false</ScaleCrop>
  <LinksUpToDate>false</LinksUpToDate>
  <CharactersWithSpaces>16919</CharactersWithSpaces>
  <Application>WPS Office_11.2.0.110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4T09:34:00Z</dcterms:created>
  <dc:creator>user</dc:creator>
  <cp:lastModifiedBy>DELL</cp:lastModifiedBy>
  <cp:lastPrinted>2021-10-28T08:57:00Z</cp:lastPrinted>
  <dcterms:modified xsi:type="dcterms:W3CDTF">2022-04-04T03:27:18Z</dcterms:modified>
  <cp:revision>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42</vt:lpwstr>
  </property>
  <property fmtid="{D5CDD505-2E9C-101B-9397-08002B2CF9AE}" pid="3" name="ICV">
    <vt:lpwstr>3C6C61FB6E5F4B33AA11FFF133D0BC44</vt:lpwstr>
  </property>
</Properties>
</file>